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E78B6B" w14:textId="130B1F2D" w:rsidR="00DC0AA8" w:rsidRPr="00F9178D" w:rsidRDefault="00607503" w:rsidP="00DC0AA8">
      <w:pPr>
        <w:pStyle w:val="DoEheading12018"/>
      </w:pPr>
      <w:bookmarkStart w:id="0" w:name="_GoBack"/>
      <w:bookmarkEnd w:id="0"/>
      <w:r>
        <w:rPr>
          <w:noProof/>
          <w:lang w:eastAsia="en-AU"/>
        </w:rPr>
        <w:drawing>
          <wp:inline distT="0" distB="0" distL="0" distR="0" wp14:anchorId="4D12833E" wp14:editId="3C984779">
            <wp:extent cx="506095" cy="548640"/>
            <wp:effectExtent l="0" t="0" r="8255" b="3810"/>
            <wp:docPr id="527937933"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506095" cy="548640"/>
                    </a:xfrm>
                    <a:prstGeom prst="rect">
                      <a:avLst/>
                    </a:prstGeom>
                  </pic:spPr>
                </pic:pic>
              </a:graphicData>
            </a:graphic>
          </wp:inline>
        </w:drawing>
      </w:r>
      <w:r w:rsidR="007A207D">
        <w:t xml:space="preserve"> Year 12 Mathematics S</w:t>
      </w:r>
      <w:r w:rsidR="4D650445">
        <w:t>tandard 2</w:t>
      </w:r>
    </w:p>
    <w:tbl>
      <w:tblPr>
        <w:tblStyle w:val="TableGrid"/>
        <w:tblW w:w="5000" w:type="pct"/>
        <w:tblLook w:val="04A0" w:firstRow="1" w:lastRow="0" w:firstColumn="1" w:lastColumn="0" w:noHBand="0" w:noVBand="1"/>
        <w:tblDescription w:val="This table outlines content and duration of the unit. "/>
      </w:tblPr>
      <w:tblGrid>
        <w:gridCol w:w="13392"/>
        <w:gridCol w:w="2076"/>
      </w:tblGrid>
      <w:tr w:rsidR="00DC0AA8" w:rsidRPr="008F340C" w14:paraId="2719C7F8" w14:textId="77777777" w:rsidTr="0050430A">
        <w:trPr>
          <w:cantSplit/>
          <w:tblHeader/>
        </w:trPr>
        <w:tc>
          <w:tcPr>
            <w:tcW w:w="4329" w:type="pct"/>
          </w:tcPr>
          <w:p w14:paraId="44DC6E99" w14:textId="61C28A02" w:rsidR="00DC0AA8" w:rsidRPr="008F340C" w:rsidRDefault="007A207D" w:rsidP="00BD65D9">
            <w:pPr>
              <w:pStyle w:val="DoEtableheading2018"/>
            </w:pPr>
            <w:r>
              <w:t>MS-S5 The normal d</w:t>
            </w:r>
            <w:r w:rsidR="00101677">
              <w:t>istribution</w:t>
            </w:r>
          </w:p>
        </w:tc>
        <w:tc>
          <w:tcPr>
            <w:tcW w:w="671" w:type="pct"/>
          </w:tcPr>
          <w:p w14:paraId="578BBE8B" w14:textId="77777777" w:rsidR="00DC0AA8" w:rsidRPr="008F340C" w:rsidRDefault="00DC0AA8" w:rsidP="00BC7353">
            <w:pPr>
              <w:pStyle w:val="DoEtableheading2018"/>
            </w:pPr>
            <w:r>
              <w:t>Unit duration</w:t>
            </w:r>
          </w:p>
        </w:tc>
      </w:tr>
      <w:tr w:rsidR="00DC0AA8" w:rsidRPr="008F340C" w14:paraId="398D0668" w14:textId="77777777" w:rsidTr="0050430A">
        <w:tc>
          <w:tcPr>
            <w:tcW w:w="4329" w:type="pct"/>
          </w:tcPr>
          <w:p w14:paraId="23193708" w14:textId="101E036B" w:rsidR="00DC0AA8" w:rsidRPr="008F340C" w:rsidRDefault="00101677" w:rsidP="007A207D">
            <w:pPr>
              <w:pStyle w:val="DoEtabletext2018"/>
            </w:pPr>
            <w:r w:rsidRPr="00101677">
              <w:t>The normal distribution was developed from a model originally propounded by Abraham de Moivre, an 18th century statistician and consultant to gamblers. The normal distribution curve is sometimes called the ‘bell curve’ or the ‘Gaussian curve’ after the mathematician Gauss, who played an important role in its development. Early on, the normal distribution was used to model and manage the errors received during astronomy investigations, though its applications are more wide ranging today. The normal distribution is the most important and widely used distribution in business, statistics and government. Indeed its importance stems primarily from the fact that the distributions of many natural phenomena are at least approximately normally distributed.</w:t>
            </w:r>
            <w:r w:rsidR="007A207D">
              <w:t xml:space="preserve"> </w:t>
            </w:r>
            <w:r w:rsidRPr="00101677">
              <w:t>The normal distribution unit will further develop students' understanding and use of the statistical investigation process; the collection, display, analysis and interpretation of data to identify and communicate key information. It will allow students to engage with the Work and Enterprise and Applications and Modelling priorities. Students will develop their skills to select and apply appropriate mathematical techniques and problem-solving strategies through work-related experiences.</w:t>
            </w:r>
          </w:p>
        </w:tc>
        <w:tc>
          <w:tcPr>
            <w:tcW w:w="671" w:type="pct"/>
          </w:tcPr>
          <w:p w14:paraId="196101C1" w14:textId="00FCD8D3" w:rsidR="00DC0AA8" w:rsidRPr="008F340C" w:rsidRDefault="00E1453A" w:rsidP="00C3693D">
            <w:pPr>
              <w:pStyle w:val="DoEtabletext2018"/>
            </w:pPr>
            <w:r>
              <w:rPr>
                <w:color w:val="000000" w:themeColor="text1"/>
              </w:rPr>
              <w:t>2 to 3 weeks</w:t>
            </w:r>
          </w:p>
        </w:tc>
      </w:tr>
    </w:tbl>
    <w:p w14:paraId="723B8D95" w14:textId="77777777" w:rsidR="00DC0AA8" w:rsidRPr="008F340C" w:rsidRDefault="00DC0AA8" w:rsidP="00DC0AA8">
      <w:pPr>
        <w:pStyle w:val="Tablegap"/>
      </w:pPr>
    </w:p>
    <w:tbl>
      <w:tblPr>
        <w:tblStyle w:val="TableGrid"/>
        <w:tblW w:w="5000" w:type="pct"/>
        <w:tblLook w:val="04A0" w:firstRow="1" w:lastRow="0" w:firstColumn="1" w:lastColumn="0" w:noHBand="0" w:noVBand="1"/>
        <w:tblDescription w:val="This table contains subtopic focus and outcomes."/>
      </w:tblPr>
      <w:tblGrid>
        <w:gridCol w:w="5383"/>
        <w:gridCol w:w="10085"/>
      </w:tblGrid>
      <w:tr w:rsidR="00DC0AA8" w:rsidRPr="008F340C" w14:paraId="40BD7C64" w14:textId="77777777" w:rsidTr="4D650445">
        <w:trPr>
          <w:cantSplit/>
          <w:tblHeader/>
        </w:trPr>
        <w:tc>
          <w:tcPr>
            <w:tcW w:w="1740" w:type="pct"/>
          </w:tcPr>
          <w:p w14:paraId="71B38A1B" w14:textId="77777777" w:rsidR="00DC0AA8" w:rsidRPr="008F340C" w:rsidRDefault="00DC0AA8" w:rsidP="00BC7353">
            <w:pPr>
              <w:pStyle w:val="DoEtableheading2018"/>
            </w:pPr>
            <w:r w:rsidRPr="008F340C">
              <w:t>Subtopic focus</w:t>
            </w:r>
          </w:p>
        </w:tc>
        <w:tc>
          <w:tcPr>
            <w:tcW w:w="3260" w:type="pct"/>
          </w:tcPr>
          <w:p w14:paraId="0FC62D1D" w14:textId="77777777" w:rsidR="00DC0AA8" w:rsidRPr="008F340C" w:rsidRDefault="00DC0AA8" w:rsidP="00BC7353">
            <w:pPr>
              <w:pStyle w:val="DoEtableheading2018"/>
            </w:pPr>
            <w:r w:rsidRPr="008F340C">
              <w:t>Outcomes</w:t>
            </w:r>
          </w:p>
        </w:tc>
      </w:tr>
      <w:tr w:rsidR="00DC0AA8" w:rsidRPr="008F340C" w14:paraId="01868D8E" w14:textId="77777777" w:rsidTr="4D650445">
        <w:tc>
          <w:tcPr>
            <w:tcW w:w="1740" w:type="pct"/>
          </w:tcPr>
          <w:p w14:paraId="4059CD6A" w14:textId="0C867CBF" w:rsidR="00DC0AA8" w:rsidRPr="00BD65D9" w:rsidRDefault="00101677" w:rsidP="007A207D">
            <w:pPr>
              <w:pStyle w:val="DoEtabletext2018"/>
              <w:rPr>
                <w:sz w:val="22"/>
                <w:szCs w:val="22"/>
              </w:rPr>
            </w:pPr>
            <w:r>
              <w:t>The principal focus of this subtopic is to develop an understanding of the properties of the normal distribution and the value of relative measure in the analysis and comparison of datasets arising from random variables that are normally distributed.</w:t>
            </w:r>
            <w:r w:rsidR="007A207D">
              <w:t xml:space="preserve"> </w:t>
            </w:r>
            <w:r>
              <w:t>Students develop techniques to analyse normally distributed data and make judgements in individual cases justifying the reasonableness of their solutions.</w:t>
            </w:r>
          </w:p>
        </w:tc>
        <w:tc>
          <w:tcPr>
            <w:tcW w:w="3260" w:type="pct"/>
          </w:tcPr>
          <w:p w14:paraId="502A211E" w14:textId="77777777" w:rsidR="00DC0AA8" w:rsidRPr="00C83F58" w:rsidRDefault="00DC0AA8" w:rsidP="00BC7353">
            <w:pPr>
              <w:pStyle w:val="DoEtabletext2018"/>
            </w:pPr>
            <w:r w:rsidRPr="00C83F58">
              <w:t>A student:</w:t>
            </w:r>
          </w:p>
          <w:p w14:paraId="130A8141" w14:textId="77777777" w:rsidR="00101677" w:rsidRDefault="00101677" w:rsidP="00101677">
            <w:pPr>
              <w:pStyle w:val="DoEtablelist1bullet2018"/>
            </w:pPr>
            <w:r>
              <w:t xml:space="preserve">analyses representations of data in order to make inferences, predictions and draw conclusions </w:t>
            </w:r>
            <w:r w:rsidRPr="00C0104A">
              <w:rPr>
                <w:rStyle w:val="DoEstrongemphasis2018"/>
              </w:rPr>
              <w:t>MS2-12-2</w:t>
            </w:r>
          </w:p>
          <w:p w14:paraId="150D60C0" w14:textId="77777777" w:rsidR="00101677" w:rsidRDefault="00101677" w:rsidP="00101677">
            <w:pPr>
              <w:pStyle w:val="DoEtablelist1bullet2018"/>
            </w:pPr>
            <w:r>
              <w:t xml:space="preserve">solves problems requiring statistical processes, including the use of the normal distribution, and the correlation of bivariate data </w:t>
            </w:r>
            <w:r w:rsidRPr="00C0104A">
              <w:rPr>
                <w:rStyle w:val="DoEstrongemphasis2018"/>
              </w:rPr>
              <w:t>MS2-12-7</w:t>
            </w:r>
          </w:p>
          <w:p w14:paraId="3D4559D3" w14:textId="77777777" w:rsidR="00101677" w:rsidRDefault="00101677" w:rsidP="00101677">
            <w:pPr>
              <w:pStyle w:val="DoEtablelist1bullet2018"/>
            </w:pPr>
            <w:r>
              <w:t xml:space="preserve">chooses and uses appropriate technology effectively in a range of contexts, and applies critical thinking to recognise appropriate times and methods for such use </w:t>
            </w:r>
            <w:r w:rsidRPr="00C0104A">
              <w:rPr>
                <w:rStyle w:val="DoEstrongemphasis2018"/>
              </w:rPr>
              <w:t>MS2-12-9</w:t>
            </w:r>
          </w:p>
          <w:p w14:paraId="03F1BB40" w14:textId="6FDC7697" w:rsidR="00DC0AA8" w:rsidRPr="008F340C" w:rsidRDefault="4D650445" w:rsidP="00101677">
            <w:pPr>
              <w:pStyle w:val="DoEtablelist1bullet2018"/>
            </w:pPr>
            <w:r>
              <w:t xml:space="preserve">uses mathematical argument and reasoning to evaluate conclusions, communicating a position clearly to others and justifying a response </w:t>
            </w:r>
            <w:r w:rsidRPr="00C0104A">
              <w:rPr>
                <w:rStyle w:val="DoEstrongemphasis2018"/>
              </w:rPr>
              <w:t>MS2-12-10</w:t>
            </w:r>
          </w:p>
          <w:p w14:paraId="4040659A" w14:textId="4B5E56C5" w:rsidR="00DC0AA8" w:rsidRPr="008F340C" w:rsidRDefault="4D650445" w:rsidP="4D650445">
            <w:pPr>
              <w:pStyle w:val="DoEtablelist1bullet2018"/>
              <w:numPr>
                <w:ilvl w:val="0"/>
                <w:numId w:val="0"/>
              </w:numPr>
            </w:pPr>
            <w:r>
              <w:t xml:space="preserve">Related Life Skills outcomes: </w:t>
            </w:r>
            <w:r w:rsidRPr="00C0104A">
              <w:rPr>
                <w:rStyle w:val="DoEstrongemphasis2018"/>
              </w:rPr>
              <w:t>MALS6-2, MALS6-9, MALS6-13, MALS6-14</w:t>
            </w:r>
          </w:p>
        </w:tc>
      </w:tr>
    </w:tbl>
    <w:p w14:paraId="21F13470" w14:textId="77777777" w:rsidR="00DC0AA8" w:rsidRPr="008F340C" w:rsidRDefault="00DC0AA8" w:rsidP="00DC0AA8">
      <w:pPr>
        <w:pStyle w:val="Tablegap"/>
      </w:pPr>
    </w:p>
    <w:tbl>
      <w:tblPr>
        <w:tblStyle w:val="TableGrid"/>
        <w:tblW w:w="15468" w:type="dxa"/>
        <w:tblLook w:val="04A0" w:firstRow="1" w:lastRow="0" w:firstColumn="1" w:lastColumn="0" w:noHBand="0" w:noVBand="1"/>
        <w:tblDescription w:val="This table contains prerequisite knowledge and assessment strategies."/>
      </w:tblPr>
      <w:tblGrid>
        <w:gridCol w:w="8430"/>
        <w:gridCol w:w="7038"/>
      </w:tblGrid>
      <w:tr w:rsidR="00DC0AA8" w:rsidRPr="008F340C" w14:paraId="2BF68D0A" w14:textId="77777777" w:rsidTr="4D650445">
        <w:trPr>
          <w:cantSplit/>
          <w:tblHeader/>
        </w:trPr>
        <w:tc>
          <w:tcPr>
            <w:tcW w:w="8430" w:type="dxa"/>
          </w:tcPr>
          <w:p w14:paraId="3D757AD7" w14:textId="77777777" w:rsidR="00DC0AA8" w:rsidRPr="008F340C" w:rsidRDefault="00DC0AA8" w:rsidP="00BC7353">
            <w:pPr>
              <w:pStyle w:val="DoEtableheading2018"/>
            </w:pPr>
            <w:r>
              <w:t>Prerequisite knowledge</w:t>
            </w:r>
          </w:p>
        </w:tc>
        <w:tc>
          <w:tcPr>
            <w:tcW w:w="7038" w:type="dxa"/>
          </w:tcPr>
          <w:p w14:paraId="5EF65A64" w14:textId="77777777" w:rsidR="00DC0AA8" w:rsidRPr="008F340C" w:rsidRDefault="00DC0AA8" w:rsidP="00BC7353">
            <w:pPr>
              <w:pStyle w:val="DoEtableheading2018"/>
            </w:pPr>
            <w:r>
              <w:t>Assessment strategies</w:t>
            </w:r>
          </w:p>
        </w:tc>
      </w:tr>
      <w:tr w:rsidR="00DC0AA8" w:rsidRPr="008F340C" w14:paraId="071975CB" w14:textId="77777777" w:rsidTr="4D650445">
        <w:tc>
          <w:tcPr>
            <w:tcW w:w="8430" w:type="dxa"/>
          </w:tcPr>
          <w:p w14:paraId="2C8D82E3" w14:textId="2AC4662A" w:rsidR="00DC0AA8" w:rsidRPr="008F340C" w:rsidRDefault="006E0F44" w:rsidP="00E1453A">
            <w:pPr>
              <w:pStyle w:val="DoEtabletext2018"/>
            </w:pPr>
            <w:r w:rsidRPr="006E0F44">
              <w:t>Students should have studied the topics of</w:t>
            </w:r>
            <w:r>
              <w:t xml:space="preserve"> </w:t>
            </w:r>
            <w:r w:rsidRPr="00C0104A">
              <w:rPr>
                <w:rStyle w:val="DoEstrongemphasis2018"/>
              </w:rPr>
              <w:t>MS-S1</w:t>
            </w:r>
            <w:r>
              <w:t xml:space="preserve"> Data analysis, describing data arising from a single variable, and </w:t>
            </w:r>
            <w:r w:rsidRPr="00C0104A">
              <w:rPr>
                <w:rStyle w:val="DoEstrongemphasis2018"/>
              </w:rPr>
              <w:t>MS-S1</w:t>
            </w:r>
            <w:r>
              <w:t xml:space="preserve"> Relative frequency and probability prior to studying this topic.</w:t>
            </w:r>
          </w:p>
        </w:tc>
        <w:tc>
          <w:tcPr>
            <w:tcW w:w="7038" w:type="dxa"/>
          </w:tcPr>
          <w:p w14:paraId="6230D99E" w14:textId="126147DD" w:rsidR="003F0176" w:rsidRPr="008810E7" w:rsidRDefault="002D0BE7" w:rsidP="002D0BE7">
            <w:pPr>
              <w:pStyle w:val="DoEtabletext2018"/>
            </w:pPr>
            <w:r>
              <w:rPr>
                <w:b/>
              </w:rPr>
              <w:t>Is mathematical modelling better than guessing?</w:t>
            </w:r>
            <w:r>
              <w:t xml:space="preserve"> is an investigative task in which students interact with the statistical analysis process to solve to problem of their choice.</w:t>
            </w:r>
          </w:p>
        </w:tc>
      </w:tr>
    </w:tbl>
    <w:p w14:paraId="76C895BB" w14:textId="77442448" w:rsidR="00DC0AA8" w:rsidRDefault="00DC0AA8" w:rsidP="00DC0AA8">
      <w:pPr>
        <w:pStyle w:val="DoEreference2018"/>
        <w:rPr>
          <w:lang w:eastAsia="en-US"/>
        </w:rPr>
      </w:pPr>
      <w:r>
        <w:rPr>
          <w:lang w:eastAsia="en-US"/>
        </w:rPr>
        <w:lastRenderedPageBreak/>
        <w:t xml:space="preserve">All outcomes referred to in this unit come from </w:t>
      </w:r>
      <w:hyperlink r:id="rId11" w:history="1">
        <w:r w:rsidR="006E0F44" w:rsidRPr="00E1453A">
          <w:rPr>
            <w:rStyle w:val="Hyperlink"/>
          </w:rPr>
          <w:t>Mathematics Standard</w:t>
        </w:r>
        <w:r w:rsidR="00E1453A" w:rsidRPr="00E1453A">
          <w:rPr>
            <w:rStyle w:val="Hyperlink"/>
          </w:rPr>
          <w:t xml:space="preserve"> 2019</w:t>
        </w:r>
      </w:hyperlink>
      <w:r>
        <w:t xml:space="preserve"> Syllabus</w:t>
      </w:r>
      <w:r w:rsidR="00C0104A">
        <w:t xml:space="preserve"> </w:t>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of the State of New South Wales, 2017</w:t>
      </w:r>
    </w:p>
    <w:p w14:paraId="10A98617" w14:textId="77777777" w:rsidR="00DC0AA8" w:rsidRDefault="00DC0AA8" w:rsidP="00640334">
      <w:pPr>
        <w:pStyle w:val="DoEheading22018"/>
      </w:pPr>
      <w:r>
        <w:t>Glossary of terms</w:t>
      </w:r>
    </w:p>
    <w:tbl>
      <w:tblPr>
        <w:tblStyle w:val="TableGrid"/>
        <w:tblW w:w="0" w:type="auto"/>
        <w:tblLook w:val="04A0" w:firstRow="1" w:lastRow="0" w:firstColumn="1" w:lastColumn="0" w:noHBand="0" w:noVBand="1"/>
        <w:tblDescription w:val="This table contains glossary of terms and descriptions."/>
      </w:tblPr>
      <w:tblGrid>
        <w:gridCol w:w="3256"/>
        <w:gridCol w:w="12131"/>
      </w:tblGrid>
      <w:tr w:rsidR="002D0BE7" w14:paraId="421C1FFA" w14:textId="77777777" w:rsidTr="00E27F97">
        <w:trPr>
          <w:cantSplit/>
          <w:tblHeader/>
        </w:trPr>
        <w:tc>
          <w:tcPr>
            <w:tcW w:w="3256" w:type="dxa"/>
          </w:tcPr>
          <w:p w14:paraId="18BF5794" w14:textId="77777777" w:rsidR="002D0BE7" w:rsidRDefault="002D0BE7" w:rsidP="00E27F97">
            <w:pPr>
              <w:pStyle w:val="DoEtableheading2018"/>
              <w:rPr>
                <w:lang w:eastAsia="en-US"/>
              </w:rPr>
            </w:pPr>
            <w:r>
              <w:rPr>
                <w:lang w:eastAsia="en-US"/>
              </w:rPr>
              <w:t>Term</w:t>
            </w:r>
          </w:p>
        </w:tc>
        <w:tc>
          <w:tcPr>
            <w:tcW w:w="12131" w:type="dxa"/>
          </w:tcPr>
          <w:p w14:paraId="7F8F938A" w14:textId="77777777" w:rsidR="002D0BE7" w:rsidRDefault="002D0BE7" w:rsidP="00E27F97">
            <w:pPr>
              <w:pStyle w:val="DoEtableheading2018"/>
              <w:rPr>
                <w:lang w:eastAsia="en-US"/>
              </w:rPr>
            </w:pPr>
            <w:r>
              <w:rPr>
                <w:lang w:eastAsia="en-US"/>
              </w:rPr>
              <w:t>Description</w:t>
            </w:r>
          </w:p>
        </w:tc>
      </w:tr>
      <w:tr w:rsidR="002D0BE7" w14:paraId="71E1BCF6" w14:textId="77777777" w:rsidTr="00E27F97">
        <w:trPr>
          <w:trHeight w:val="990"/>
        </w:trPr>
        <w:tc>
          <w:tcPr>
            <w:tcW w:w="3256" w:type="dxa"/>
          </w:tcPr>
          <w:p w14:paraId="4C0383A0" w14:textId="4F1822A9" w:rsidR="002D0BE7" w:rsidRDefault="00C0104A" w:rsidP="00E27F97">
            <w:pPr>
              <w:pStyle w:val="DoEtabletext2018"/>
              <w:rPr>
                <w:lang w:eastAsia="en-US"/>
              </w:rPr>
            </w:pPr>
            <w:r>
              <w:rPr>
                <w:lang w:eastAsia="en-US"/>
              </w:rPr>
              <w:t>E</w:t>
            </w:r>
            <w:r w:rsidR="002D0BE7">
              <w:rPr>
                <w:lang w:eastAsia="en-US"/>
              </w:rPr>
              <w:t>mpirical rule</w:t>
            </w:r>
          </w:p>
        </w:tc>
        <w:tc>
          <w:tcPr>
            <w:tcW w:w="12131" w:type="dxa"/>
          </w:tcPr>
          <w:p w14:paraId="3DDD67BE" w14:textId="77777777" w:rsidR="002D0BE7" w:rsidRPr="00115428" w:rsidRDefault="002D0BE7" w:rsidP="00E27F97">
            <w:pPr>
              <w:pStyle w:val="DoEtabletext2018"/>
              <w:rPr>
                <w:rFonts w:ascii="Arial" w:hAnsi="Arial" w:cs="Arial"/>
                <w:color w:val="000000"/>
                <w:shd w:val="clear" w:color="auto" w:fill="FFFFFF"/>
              </w:rPr>
            </w:pPr>
            <w:r w:rsidRPr="00E1453A">
              <w:rPr>
                <w:rFonts w:ascii="Arial" w:hAnsi="Arial" w:cs="Arial"/>
                <w:color w:val="000000"/>
                <w:shd w:val="clear" w:color="auto" w:fill="FFFFFF"/>
              </w:rPr>
              <w:t xml:space="preserve">The empirical rule is a statistical rule that states that for a normal distribution, almost all data falls within three standard deviations (denoted by </w:t>
            </w:r>
            <m:oMath>
              <m:r>
                <w:rPr>
                  <w:rFonts w:ascii="Cambria Math" w:hAnsi="Cambria Math" w:cs="Arial"/>
                  <w:color w:val="000000"/>
                  <w:shd w:val="clear" w:color="auto" w:fill="FFFFFF"/>
                </w:rPr>
                <m:t>σ</m:t>
              </m:r>
            </m:oMath>
            <w:r w:rsidRPr="00E1453A">
              <w:rPr>
                <w:rFonts w:ascii="Arial" w:hAnsi="Arial" w:cs="Arial"/>
                <w:color w:val="000000"/>
                <w:shd w:val="clear" w:color="auto" w:fill="FFFFFF"/>
              </w:rPr>
              <w:t xml:space="preserve">) of the mean (denoted by </w:t>
            </w:r>
            <m:oMath>
              <m:r>
                <w:rPr>
                  <w:rFonts w:ascii="Cambria Math" w:hAnsi="Cambria Math" w:cs="Arial"/>
                  <w:color w:val="000000"/>
                  <w:shd w:val="clear" w:color="auto" w:fill="FFFFFF"/>
                </w:rPr>
                <m:t>µ</m:t>
              </m:r>
            </m:oMath>
            <w:r w:rsidRPr="00E1453A">
              <w:rPr>
                <w:rFonts w:ascii="Arial" w:hAnsi="Arial" w:cs="Arial"/>
                <w:color w:val="000000"/>
                <w:shd w:val="clear" w:color="auto" w:fill="FFFFFF"/>
              </w:rPr>
              <w:t xml:space="preserve">). Broken down, the empirical rule shows that 68% falls within the first standard deviation </w:t>
            </w:r>
            <m:oMath>
              <m:r>
                <w:rPr>
                  <w:rFonts w:ascii="Cambria Math" w:hAnsi="Cambria Math" w:cs="Arial"/>
                  <w:color w:val="000000"/>
                  <w:shd w:val="clear" w:color="auto" w:fill="FFFFFF"/>
                </w:rPr>
                <m:t>(µ ± σ)</m:t>
              </m:r>
            </m:oMath>
            <w:r w:rsidRPr="00E1453A">
              <w:rPr>
                <w:rFonts w:ascii="Arial" w:hAnsi="Arial" w:cs="Arial"/>
                <w:color w:val="000000"/>
                <w:shd w:val="clear" w:color="auto" w:fill="FFFFFF"/>
              </w:rPr>
              <w:t xml:space="preserve">, 95% within the first two standard deviations </w:t>
            </w:r>
            <m:oMath>
              <m:r>
                <w:rPr>
                  <w:rFonts w:ascii="Cambria Math" w:hAnsi="Cambria Math" w:cs="Arial"/>
                  <w:color w:val="000000"/>
                  <w:shd w:val="clear" w:color="auto" w:fill="FFFFFF"/>
                </w:rPr>
                <m:t>(µ ± 2σ)</m:t>
              </m:r>
            </m:oMath>
            <w:r w:rsidRPr="00E1453A">
              <w:rPr>
                <w:rFonts w:ascii="Arial" w:hAnsi="Arial" w:cs="Arial"/>
                <w:color w:val="000000"/>
                <w:shd w:val="clear" w:color="auto" w:fill="FFFFFF"/>
              </w:rPr>
              <w:t xml:space="preserve">, and 99.7% within the first three standard deviations </w:t>
            </w:r>
            <m:oMath>
              <m:r>
                <w:rPr>
                  <w:rFonts w:ascii="Cambria Math" w:hAnsi="Cambria Math" w:cs="Arial"/>
                  <w:color w:val="000000"/>
                  <w:shd w:val="clear" w:color="auto" w:fill="FFFFFF"/>
                </w:rPr>
                <m:t>(µ ± 3σ)</m:t>
              </m:r>
            </m:oMath>
            <w:r w:rsidRPr="00E1453A">
              <w:rPr>
                <w:rFonts w:ascii="Arial" w:hAnsi="Arial" w:cs="Arial"/>
                <w:color w:val="000000"/>
                <w:shd w:val="clear" w:color="auto" w:fill="FFFFFF"/>
              </w:rPr>
              <w:t>.</w:t>
            </w:r>
          </w:p>
        </w:tc>
      </w:tr>
      <w:tr w:rsidR="002D0BE7" w14:paraId="4C10EE05" w14:textId="77777777" w:rsidTr="00E27F97">
        <w:trPr>
          <w:trHeight w:val="990"/>
        </w:trPr>
        <w:tc>
          <w:tcPr>
            <w:tcW w:w="3256" w:type="dxa"/>
          </w:tcPr>
          <w:p w14:paraId="7C1B1A81" w14:textId="1E1396FC" w:rsidR="002D0BE7" w:rsidRDefault="00C0104A" w:rsidP="00E27F97">
            <w:pPr>
              <w:pStyle w:val="DoEtabletext2018"/>
              <w:rPr>
                <w:lang w:eastAsia="en-US"/>
              </w:rPr>
            </w:pPr>
            <w:r>
              <w:rPr>
                <w:lang w:eastAsia="en-US"/>
              </w:rPr>
              <w:t>N</w:t>
            </w:r>
            <w:r w:rsidR="002D0BE7">
              <w:rPr>
                <w:lang w:eastAsia="en-US"/>
              </w:rPr>
              <w:t>ormal distribution</w:t>
            </w:r>
          </w:p>
          <w:p w14:paraId="36D4D1DB" w14:textId="77777777" w:rsidR="002D0BE7" w:rsidRDefault="002D0BE7" w:rsidP="00E27F97">
            <w:pPr>
              <w:pStyle w:val="DoEtabletext2018"/>
              <w:rPr>
                <w:lang w:eastAsia="en-US"/>
              </w:rPr>
            </w:pPr>
          </w:p>
        </w:tc>
        <w:tc>
          <w:tcPr>
            <w:tcW w:w="12131" w:type="dxa"/>
          </w:tcPr>
          <w:p w14:paraId="1D83964D" w14:textId="77777777" w:rsidR="002D0BE7" w:rsidRDefault="002D0BE7" w:rsidP="00E27F97">
            <w:pPr>
              <w:pStyle w:val="DoEtabletext2018"/>
              <w:rPr>
                <w:rFonts w:ascii="Arial" w:hAnsi="Arial" w:cs="Arial"/>
                <w:color w:val="000000"/>
                <w:shd w:val="clear" w:color="auto" w:fill="FFFFFF"/>
              </w:rPr>
            </w:pPr>
            <w:r>
              <w:rPr>
                <w:rFonts w:ascii="Arial" w:hAnsi="Arial" w:cs="Arial"/>
                <w:color w:val="000000"/>
                <w:shd w:val="clear" w:color="auto" w:fill="FFFFFF"/>
              </w:rPr>
              <w:t>The normal distribution is a type of continuous distribution where the mean, median and mode are equal and the scores are symmetrically arranged either side of the mean. The graph of a normal distribution is often called a ‘bell curve’ due to its shape, as shown below.</w:t>
            </w:r>
          </w:p>
          <w:p w14:paraId="5C29D659" w14:textId="77777777" w:rsidR="002D0BE7" w:rsidRPr="00115428" w:rsidRDefault="002D0BE7" w:rsidP="00E27F97">
            <w:pPr>
              <w:pStyle w:val="DoEtabletext2018"/>
              <w:rPr>
                <w:rFonts w:ascii="Arial" w:hAnsi="Arial" w:cs="Arial"/>
                <w:color w:val="000000"/>
                <w:shd w:val="clear" w:color="auto" w:fill="FFFFFF"/>
              </w:rPr>
            </w:pPr>
            <w:r>
              <w:rPr>
                <w:noProof/>
                <w:lang w:eastAsia="en-AU"/>
              </w:rPr>
              <w:drawing>
                <wp:inline distT="0" distB="0" distL="0" distR="0" wp14:anchorId="31620CDF" wp14:editId="1994A114">
                  <wp:extent cx="2635974" cy="1573026"/>
                  <wp:effectExtent l="0" t="0" r="0" b="8255"/>
                  <wp:docPr id="1292944967" name="Picture 1" descr="graph demonstrating bell cur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635974" cy="1573026"/>
                          </a:xfrm>
                          <a:prstGeom prst="rect">
                            <a:avLst/>
                          </a:prstGeom>
                        </pic:spPr>
                      </pic:pic>
                    </a:graphicData>
                  </a:graphic>
                </wp:inline>
              </w:drawing>
            </w:r>
          </w:p>
        </w:tc>
      </w:tr>
      <w:tr w:rsidR="002D0BE7" w14:paraId="643FA20D" w14:textId="77777777" w:rsidTr="00E27F97">
        <w:trPr>
          <w:trHeight w:val="987"/>
        </w:trPr>
        <w:tc>
          <w:tcPr>
            <w:tcW w:w="3256" w:type="dxa"/>
          </w:tcPr>
          <w:p w14:paraId="40881FEA" w14:textId="36A46E8D" w:rsidR="002D0BE7" w:rsidRDefault="00C0104A" w:rsidP="00E27F97">
            <w:pPr>
              <w:pStyle w:val="DoEtabletext2018"/>
              <w:rPr>
                <w:lang w:eastAsia="en-US"/>
              </w:rPr>
            </w:pPr>
            <w:r>
              <w:rPr>
                <w:lang w:eastAsia="en-US"/>
              </w:rPr>
              <w:t>P</w:t>
            </w:r>
            <w:r w:rsidR="002D0BE7">
              <w:rPr>
                <w:lang w:eastAsia="en-US"/>
              </w:rPr>
              <w:t>opulations</w:t>
            </w:r>
          </w:p>
        </w:tc>
        <w:tc>
          <w:tcPr>
            <w:tcW w:w="12131" w:type="dxa"/>
          </w:tcPr>
          <w:p w14:paraId="413D35A4" w14:textId="77777777" w:rsidR="002D0BE7" w:rsidRPr="001318DD" w:rsidRDefault="002D0BE7" w:rsidP="00E27F97">
            <w:pPr>
              <w:pStyle w:val="DoEtabletext2018"/>
            </w:pPr>
            <w:r>
              <w:rPr>
                <w:rFonts w:ascii="Arial" w:hAnsi="Arial" w:cs="Arial"/>
                <w:color w:val="000000"/>
                <w:shd w:val="clear" w:color="auto" w:fill="FFFFFF"/>
              </w:rPr>
              <w:t>A population is the complete set of individuals, objects, places, etc. that we want information about. A census is an attempt to collect information about the whole population.</w:t>
            </w:r>
          </w:p>
        </w:tc>
      </w:tr>
      <w:tr w:rsidR="002D0BE7" w14:paraId="31B08A3C" w14:textId="77777777" w:rsidTr="00E27F97">
        <w:trPr>
          <w:trHeight w:val="973"/>
        </w:trPr>
        <w:tc>
          <w:tcPr>
            <w:tcW w:w="3256" w:type="dxa"/>
          </w:tcPr>
          <w:p w14:paraId="7838C5E1" w14:textId="00042D88" w:rsidR="002D0BE7" w:rsidRDefault="00C0104A" w:rsidP="00E27F97">
            <w:pPr>
              <w:pStyle w:val="DoEtabletext2018"/>
              <w:rPr>
                <w:lang w:eastAsia="en-US"/>
              </w:rPr>
            </w:pPr>
            <w:r>
              <w:rPr>
                <w:lang w:eastAsia="en-US"/>
              </w:rPr>
              <w:t>S</w:t>
            </w:r>
            <w:r w:rsidR="002D0BE7">
              <w:rPr>
                <w:lang w:eastAsia="en-US"/>
              </w:rPr>
              <w:t>tandard deviation</w:t>
            </w:r>
          </w:p>
        </w:tc>
        <w:tc>
          <w:tcPr>
            <w:tcW w:w="12131" w:type="dxa"/>
          </w:tcPr>
          <w:p w14:paraId="350C3DED" w14:textId="77777777" w:rsidR="002D0BE7" w:rsidRPr="001318DD" w:rsidRDefault="002D0BE7" w:rsidP="00E27F97">
            <w:pPr>
              <w:pStyle w:val="DoEtabletext2018"/>
            </w:pPr>
            <w:r>
              <w:rPr>
                <w:rFonts w:ascii="Arial" w:hAnsi="Arial" w:cs="Arial"/>
                <w:color w:val="000000"/>
                <w:shd w:val="clear" w:color="auto" w:fill="FFFFFF"/>
              </w:rPr>
              <w:t>Standard deviation is a measure of the spread of a dataset. It gives an indication of how far, on average, individual data values are spread from the mean.</w:t>
            </w:r>
          </w:p>
        </w:tc>
      </w:tr>
      <w:tr w:rsidR="002D0BE7" w14:paraId="40F92736" w14:textId="77777777" w:rsidTr="00E27F97">
        <w:tc>
          <w:tcPr>
            <w:tcW w:w="3256" w:type="dxa"/>
          </w:tcPr>
          <w:p w14:paraId="5CB3F12B" w14:textId="28CB45C1" w:rsidR="002D0BE7" w:rsidRDefault="00C0104A" w:rsidP="00E27F97">
            <w:pPr>
              <w:pStyle w:val="DoEtabletext2018"/>
              <w:rPr>
                <w:lang w:eastAsia="en-US"/>
              </w:rPr>
            </w:pPr>
            <w:r>
              <w:rPr>
                <w:lang w:eastAsia="en-US"/>
              </w:rPr>
              <w:t>Z</w:t>
            </w:r>
            <w:r w:rsidR="002D0BE7">
              <w:rPr>
                <w:lang w:eastAsia="en-US"/>
              </w:rPr>
              <w:t>-score (standardised score)</w:t>
            </w:r>
          </w:p>
        </w:tc>
        <w:tc>
          <w:tcPr>
            <w:tcW w:w="12131" w:type="dxa"/>
          </w:tcPr>
          <w:p w14:paraId="7E37E27F" w14:textId="77777777" w:rsidR="002D0BE7" w:rsidRPr="001318DD" w:rsidRDefault="002D0BE7" w:rsidP="00E27F97">
            <w:pPr>
              <w:pStyle w:val="DoEtabletext2018"/>
            </w:pPr>
            <w:r>
              <w:rPr>
                <w:rFonts w:ascii="Arial" w:hAnsi="Arial" w:cs="Arial"/>
                <w:color w:val="000000"/>
                <w:shd w:val="clear" w:color="auto" w:fill="FFFFFF"/>
              </w:rPr>
              <w:t>A </w:t>
            </w:r>
            <w:r>
              <w:rPr>
                <w:rStyle w:val="mjxassistivemathml"/>
                <w:rFonts w:ascii="Arial" w:hAnsi="Arial" w:cs="Arial"/>
                <w:color w:val="000000"/>
                <w:bdr w:val="none" w:sz="0" w:space="0" w:color="auto" w:frame="1"/>
                <w:shd w:val="clear" w:color="auto" w:fill="FFFFFF"/>
              </w:rPr>
              <w:t>z</w:t>
            </w:r>
            <w:r>
              <w:rPr>
                <w:rFonts w:ascii="Arial" w:hAnsi="Arial" w:cs="Arial"/>
                <w:color w:val="000000"/>
                <w:shd w:val="clear" w:color="auto" w:fill="FFFFFF"/>
              </w:rPr>
              <w:t>-score is a statistical measure of how many standard deviations a raw score is above or below the mean. A </w:t>
            </w:r>
            <m:oMath>
              <m:r>
                <w:rPr>
                  <w:rStyle w:val="mjxassistivemathml"/>
                  <w:rFonts w:ascii="Cambria Math" w:hAnsi="Cambria Math" w:cs="Arial"/>
                  <w:color w:val="000000"/>
                  <w:bdr w:val="none" w:sz="0" w:space="0" w:color="auto" w:frame="1"/>
                  <w:shd w:val="clear" w:color="auto" w:fill="FFFFFF"/>
                </w:rPr>
                <m:t>z</m:t>
              </m:r>
            </m:oMath>
            <w:r>
              <w:rPr>
                <w:rFonts w:ascii="Arial" w:hAnsi="Arial" w:cs="Arial"/>
                <w:color w:val="000000"/>
                <w:shd w:val="clear" w:color="auto" w:fill="FFFFFF"/>
              </w:rPr>
              <w:t>-score can be positive or negative, indicating whether it is above or below the mean, or zero. Also known as a standardised score.</w:t>
            </w:r>
          </w:p>
        </w:tc>
      </w:tr>
    </w:tbl>
    <w:p w14:paraId="55366170" w14:textId="73FCD3DA" w:rsidR="00DC0AA8" w:rsidRPr="009813C2" w:rsidRDefault="00DC0AA8" w:rsidP="00DC0AA8">
      <w:pPr>
        <w:spacing w:before="0" w:after="160" w:line="259" w:lineRule="auto"/>
        <w:rPr>
          <w:lang w:eastAsia="en-US"/>
        </w:rPr>
      </w:pPr>
    </w:p>
    <w:tbl>
      <w:tblPr>
        <w:tblStyle w:val="TableGrid"/>
        <w:tblW w:w="15388" w:type="dxa"/>
        <w:tblLayout w:type="fixed"/>
        <w:tblLook w:val="0600" w:firstRow="0" w:lastRow="0" w:firstColumn="0" w:lastColumn="0" w:noHBand="1" w:noVBand="1"/>
        <w:tblDescription w:val="This table contains the lesson sequence, content, suggested teaching strategies and resources, the program register and opportunities for comments, feedback and additional resources used.  "/>
      </w:tblPr>
      <w:tblGrid>
        <w:gridCol w:w="1994"/>
        <w:gridCol w:w="3950"/>
        <w:gridCol w:w="5314"/>
        <w:gridCol w:w="1144"/>
        <w:gridCol w:w="2986"/>
      </w:tblGrid>
      <w:tr w:rsidR="00DC0AA8" w14:paraId="350A4AF6" w14:textId="77777777" w:rsidTr="00531794">
        <w:trPr>
          <w:tblHeader/>
        </w:trPr>
        <w:tc>
          <w:tcPr>
            <w:tcW w:w="1994" w:type="dxa"/>
          </w:tcPr>
          <w:p w14:paraId="2244F9FA" w14:textId="77777777" w:rsidR="00DC0AA8" w:rsidRDefault="00DC0AA8" w:rsidP="007A207D">
            <w:pPr>
              <w:pStyle w:val="DoEtableheading2018"/>
            </w:pPr>
            <w:r>
              <w:lastRenderedPageBreak/>
              <w:t>Lesson sequence</w:t>
            </w:r>
          </w:p>
        </w:tc>
        <w:tc>
          <w:tcPr>
            <w:tcW w:w="3950" w:type="dxa"/>
          </w:tcPr>
          <w:p w14:paraId="4B36C210" w14:textId="77777777" w:rsidR="00DC0AA8" w:rsidRDefault="00DC0AA8" w:rsidP="007A207D">
            <w:pPr>
              <w:pStyle w:val="DoEtableheading2018"/>
            </w:pPr>
            <w:r>
              <w:t>Content</w:t>
            </w:r>
          </w:p>
        </w:tc>
        <w:tc>
          <w:tcPr>
            <w:tcW w:w="5314" w:type="dxa"/>
          </w:tcPr>
          <w:p w14:paraId="0EBFBC47" w14:textId="77777777" w:rsidR="00DC0AA8" w:rsidRDefault="00DC0AA8" w:rsidP="007A207D">
            <w:pPr>
              <w:pStyle w:val="DoEtableheading2018"/>
            </w:pPr>
            <w:r>
              <w:t xml:space="preserve">Suggested teaching strategies and resources </w:t>
            </w:r>
          </w:p>
        </w:tc>
        <w:tc>
          <w:tcPr>
            <w:tcW w:w="1144" w:type="dxa"/>
          </w:tcPr>
          <w:p w14:paraId="6CA6A8D0" w14:textId="77777777" w:rsidR="00DC0AA8" w:rsidRDefault="00DC0AA8" w:rsidP="007A207D">
            <w:pPr>
              <w:pStyle w:val="DoEtableheading2018"/>
            </w:pPr>
            <w:r>
              <w:t>Date and initial</w:t>
            </w:r>
          </w:p>
        </w:tc>
        <w:tc>
          <w:tcPr>
            <w:tcW w:w="2986" w:type="dxa"/>
          </w:tcPr>
          <w:p w14:paraId="50A7162B" w14:textId="77777777" w:rsidR="00DC0AA8" w:rsidRDefault="00DC0AA8" w:rsidP="007A207D">
            <w:pPr>
              <w:pStyle w:val="DoEtableheading2018"/>
            </w:pPr>
            <w:r>
              <w:t>Comments, feedback, additional resources used</w:t>
            </w:r>
          </w:p>
        </w:tc>
      </w:tr>
      <w:tr w:rsidR="0098762D" w14:paraId="50CAAE15" w14:textId="77777777" w:rsidTr="002D0BE7">
        <w:trPr>
          <w:trHeight w:val="1222"/>
        </w:trPr>
        <w:tc>
          <w:tcPr>
            <w:tcW w:w="1994" w:type="dxa"/>
          </w:tcPr>
          <w:p w14:paraId="78D8DB18" w14:textId="0D5CCA73" w:rsidR="00D229B7" w:rsidRDefault="007A207D" w:rsidP="0098762D">
            <w:pPr>
              <w:pStyle w:val="DoEtabletext2018"/>
            </w:pPr>
            <w:r>
              <w:t>Introducing the normal d</w:t>
            </w:r>
            <w:r w:rsidR="00D229B7">
              <w:t>istribution</w:t>
            </w:r>
          </w:p>
          <w:p w14:paraId="16BCF3AE" w14:textId="73918EF1" w:rsidR="0098762D" w:rsidRPr="006D4D81" w:rsidRDefault="00D229B7" w:rsidP="0098762D">
            <w:pPr>
              <w:pStyle w:val="DoEtabletext2018"/>
            </w:pPr>
            <w:r>
              <w:t xml:space="preserve">(1 </w:t>
            </w:r>
            <w:r w:rsidR="00A57E5E">
              <w:t xml:space="preserve">or 2 </w:t>
            </w:r>
            <w:r>
              <w:t>lesson</w:t>
            </w:r>
            <w:r w:rsidR="00A57E5E">
              <w:t>s</w:t>
            </w:r>
            <w:r>
              <w:t>)</w:t>
            </w:r>
          </w:p>
        </w:tc>
        <w:tc>
          <w:tcPr>
            <w:tcW w:w="3950" w:type="dxa"/>
          </w:tcPr>
          <w:p w14:paraId="659E2E1E" w14:textId="77777777" w:rsidR="0098762D" w:rsidRDefault="0098762D" w:rsidP="0098762D">
            <w:pPr>
              <w:pStyle w:val="DoEtablelist1bullet2018"/>
              <w:rPr>
                <w:lang w:eastAsia="en-US"/>
              </w:rPr>
            </w:pPr>
            <w:r>
              <w:rPr>
                <w:lang w:eastAsia="en-US"/>
              </w:rPr>
              <w:t>Recognise a random variable that is normally-distributed, justifying their reasoning, and draw an appropriate ‘bell-shaped’ frequency distribution curve to represent it</w:t>
            </w:r>
          </w:p>
          <w:p w14:paraId="69DD242A" w14:textId="005C18EF" w:rsidR="0098762D" w:rsidRPr="006D4D81" w:rsidRDefault="0098762D" w:rsidP="0098762D">
            <w:pPr>
              <w:pStyle w:val="DoEtablelist2bullet2018"/>
            </w:pPr>
            <w:r>
              <w:t xml:space="preserve">Identify that the mean and </w:t>
            </w:r>
            <w:r w:rsidRPr="0098762D">
              <w:t>median</w:t>
            </w:r>
            <w:r>
              <w:t xml:space="preserve"> are approximately equal for data </w:t>
            </w:r>
            <w:r w:rsidRPr="0098762D">
              <w:t>arising</w:t>
            </w:r>
            <w:r>
              <w:t xml:space="preserve"> from a random variable that is normally-distributed</w:t>
            </w:r>
          </w:p>
        </w:tc>
        <w:tc>
          <w:tcPr>
            <w:tcW w:w="5314" w:type="dxa"/>
          </w:tcPr>
          <w:p w14:paraId="742773D3" w14:textId="0F497F78" w:rsidR="0098762D" w:rsidRPr="0098762D" w:rsidRDefault="0098762D" w:rsidP="0098762D">
            <w:pPr>
              <w:pStyle w:val="DoEtabletext2018"/>
              <w:rPr>
                <w:rStyle w:val="DoEstrongemphasis2018"/>
              </w:rPr>
            </w:pPr>
            <w:r w:rsidRPr="0098762D">
              <w:rPr>
                <w:rStyle w:val="DoEstrongemphasis2018"/>
              </w:rPr>
              <w:t>Identifying the</w:t>
            </w:r>
            <w:r w:rsidR="007A207D">
              <w:rPr>
                <w:rStyle w:val="DoEstrongemphasis2018"/>
              </w:rPr>
              <w:t xml:space="preserve"> characteristics of the normal d</w:t>
            </w:r>
            <w:r w:rsidRPr="0098762D">
              <w:rPr>
                <w:rStyle w:val="DoEstrongemphasis2018"/>
              </w:rPr>
              <w:t>istribution</w:t>
            </w:r>
          </w:p>
          <w:p w14:paraId="7C2B7F40" w14:textId="4B7CA8FE" w:rsidR="00844A75" w:rsidRDefault="00844A75" w:rsidP="00E1453A">
            <w:pPr>
              <w:pStyle w:val="DoEtablelist1bullet2018"/>
              <w:rPr>
                <w:lang w:eastAsia="en-US"/>
              </w:rPr>
            </w:pPr>
            <w:r>
              <w:rPr>
                <w:lang w:eastAsia="en-US"/>
              </w:rPr>
              <w:t xml:space="preserve">Introduce students to the idea of naturally occurring random events. These are events that happen </w:t>
            </w:r>
            <w:r>
              <w:rPr>
                <w:i/>
                <w:lang w:eastAsia="en-US"/>
              </w:rPr>
              <w:t>naturally</w:t>
            </w:r>
            <w:r>
              <w:rPr>
                <w:lang w:eastAsia="en-US"/>
              </w:rPr>
              <w:t xml:space="preserve"> without bias and without limits.</w:t>
            </w:r>
          </w:p>
          <w:p w14:paraId="6DDB4A51" w14:textId="1A306495" w:rsidR="00844A75" w:rsidRDefault="00844A75" w:rsidP="00E1453A">
            <w:pPr>
              <w:pStyle w:val="DoEtablelist1bullet2018"/>
              <w:rPr>
                <w:lang w:eastAsia="en-US"/>
              </w:rPr>
            </w:pPr>
            <w:r>
              <w:rPr>
                <w:lang w:eastAsia="en-US"/>
              </w:rPr>
              <w:t xml:space="preserve">Staff may like to run this </w:t>
            </w:r>
            <w:hyperlink r:id="rId13" w:history="1">
              <w:r w:rsidR="007A207D">
                <w:rPr>
                  <w:rStyle w:val="Hyperlink"/>
                  <w:lang w:eastAsia="en-US"/>
                </w:rPr>
                <w:t>Galton board s</w:t>
              </w:r>
              <w:r w:rsidRPr="00844A75">
                <w:rPr>
                  <w:rStyle w:val="Hyperlink"/>
                  <w:lang w:eastAsia="en-US"/>
                </w:rPr>
                <w:t>imulation</w:t>
              </w:r>
            </w:hyperlink>
            <w:r>
              <w:rPr>
                <w:lang w:eastAsia="en-US"/>
              </w:rPr>
              <w:t xml:space="preserve"> as an example of a naturally occurring random event. Ask students to describe the shape of the frequency distribution table produced</w:t>
            </w:r>
            <w:r w:rsidR="002645AE">
              <w:rPr>
                <w:lang w:eastAsia="en-US"/>
              </w:rPr>
              <w:t xml:space="preserve"> as the number of trials becomes large</w:t>
            </w:r>
            <w:r>
              <w:rPr>
                <w:lang w:eastAsia="en-US"/>
              </w:rPr>
              <w:t>.</w:t>
            </w:r>
          </w:p>
          <w:p w14:paraId="51F87D3B" w14:textId="444C56C7" w:rsidR="00D229B7" w:rsidRDefault="00D229B7" w:rsidP="00E1453A">
            <w:pPr>
              <w:pStyle w:val="DoEtablelist1bullet2018"/>
              <w:rPr>
                <w:lang w:eastAsia="en-US"/>
              </w:rPr>
            </w:pPr>
            <w:r>
              <w:rPr>
                <w:lang w:eastAsia="en-US"/>
              </w:rPr>
              <w:t xml:space="preserve">Staff may like to run this </w:t>
            </w:r>
            <w:hyperlink r:id="rId14" w:history="1">
              <w:r w:rsidRPr="00D229B7">
                <w:rPr>
                  <w:rStyle w:val="Hyperlink"/>
                  <w:lang w:eastAsia="en-US"/>
                </w:rPr>
                <w:t>popcorn popping</w:t>
              </w:r>
            </w:hyperlink>
            <w:r>
              <w:rPr>
                <w:lang w:eastAsia="en-US"/>
              </w:rPr>
              <w:t xml:space="preserve"> activity as another example of a naturally occurring random event.</w:t>
            </w:r>
          </w:p>
          <w:p w14:paraId="65137B73" w14:textId="680CFBB9" w:rsidR="00D229B7" w:rsidRDefault="00D229B7" w:rsidP="00D229B7">
            <w:pPr>
              <w:pStyle w:val="DoEtablelist1bullet2018"/>
              <w:rPr>
                <w:lang w:eastAsia="en-US"/>
              </w:rPr>
            </w:pPr>
            <w:r>
              <w:rPr>
                <w:lang w:eastAsia="en-US"/>
              </w:rPr>
              <w:t xml:space="preserve">Define the </w:t>
            </w:r>
            <w:r w:rsidR="007A207D">
              <w:rPr>
                <w:lang w:eastAsia="en-US"/>
              </w:rPr>
              <w:t>normal d</w:t>
            </w:r>
            <w:r>
              <w:rPr>
                <w:lang w:eastAsia="en-US"/>
              </w:rPr>
              <w:t>istribution</w:t>
            </w:r>
            <w:r>
              <w:t xml:space="preserve"> </w:t>
            </w:r>
          </w:p>
          <w:p w14:paraId="3773E117" w14:textId="77777777" w:rsidR="00D229B7" w:rsidRDefault="00D229B7" w:rsidP="00D229B7">
            <w:pPr>
              <w:jc w:val="center"/>
              <w:rPr>
                <w:lang w:eastAsia="en-US"/>
              </w:rPr>
            </w:pPr>
            <w:r>
              <w:rPr>
                <w:noProof/>
                <w:lang w:eastAsia="en-AU"/>
              </w:rPr>
              <w:drawing>
                <wp:inline distT="0" distB="0" distL="0" distR="0" wp14:anchorId="5049C161" wp14:editId="350C562F">
                  <wp:extent cx="2200275" cy="1759639"/>
                  <wp:effectExtent l="0" t="0" r="0" b="0"/>
                  <wp:docPr id="1582168827" name="Picture 2" descr="This is a graph demonstrating an example of a normal distrib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00275" cy="1759639"/>
                          </a:xfrm>
                          <a:prstGeom prst="rect">
                            <a:avLst/>
                          </a:prstGeom>
                        </pic:spPr>
                      </pic:pic>
                    </a:graphicData>
                  </a:graphic>
                </wp:inline>
              </w:drawing>
            </w:r>
          </w:p>
          <w:p w14:paraId="738F01EC" w14:textId="77777777" w:rsidR="00D229B7" w:rsidRDefault="00D229B7" w:rsidP="00D229B7">
            <w:pPr>
              <w:pStyle w:val="DoEtablelist1bullet2018"/>
              <w:rPr>
                <w:lang w:eastAsia="en-US"/>
              </w:rPr>
            </w:pPr>
            <w:r>
              <w:rPr>
                <w:lang w:eastAsia="en-US"/>
              </w:rPr>
              <w:t>Data that is normally distributed has the same mean, mode and median and is symmetrical about the mean. These characteristics only occur with a large number of data points (scores). Samples may be normally distributed but do not exhibit these characteristics.</w:t>
            </w:r>
          </w:p>
          <w:p w14:paraId="56EBE753" w14:textId="6852DEE8" w:rsidR="00C16CFD" w:rsidRDefault="00D229B7" w:rsidP="00E1453A">
            <w:pPr>
              <w:pStyle w:val="DoEtablelist1bullet2018"/>
              <w:rPr>
                <w:lang w:eastAsia="en-US"/>
              </w:rPr>
            </w:pPr>
            <w:r w:rsidRPr="0098762D">
              <w:lastRenderedPageBreak/>
              <w:t>Students investigate the popular times function of a google search by entering a business name and a location, for example “</w:t>
            </w:r>
            <w:r>
              <w:t>Coles</w:t>
            </w:r>
            <w:r w:rsidRPr="0098762D">
              <w:t xml:space="preserve"> </w:t>
            </w:r>
            <w:r>
              <w:t>Newcastle West</w:t>
            </w:r>
            <w:r w:rsidRPr="0098762D">
              <w:t>”. During this activity, students will be challenged to identify normally distributed patterns and develop an awareness of when and why these patterns exist or, conversely, when and why they do not.</w:t>
            </w:r>
          </w:p>
          <w:p w14:paraId="4E3E61CB" w14:textId="23D362F4" w:rsidR="00D229B7" w:rsidRDefault="00D229B7" w:rsidP="00E1453A">
            <w:pPr>
              <w:pStyle w:val="DoEtablelist1bullet2018"/>
              <w:numPr>
                <w:ilvl w:val="0"/>
                <w:numId w:val="0"/>
              </w:numPr>
              <w:ind w:left="425"/>
              <w:rPr>
                <w:lang w:eastAsia="en-US"/>
              </w:rPr>
            </w:pPr>
            <w:r>
              <w:rPr>
                <w:noProof/>
                <w:lang w:eastAsia="en-AU"/>
              </w:rPr>
              <w:drawing>
                <wp:inline distT="0" distB="0" distL="0" distR="0" wp14:anchorId="32E66743" wp14:editId="763D4383">
                  <wp:extent cx="1440000" cy="841741"/>
                  <wp:effectExtent l="0" t="0" r="8255" b="0"/>
                  <wp:docPr id="1727349251" name="Picture 4" descr="A screenshot from Google showing the popular times for a Coles supermarket on a Wednesday. The display is normally distribu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40000" cy="841741"/>
                          </a:xfrm>
                          <a:prstGeom prst="rect">
                            <a:avLst/>
                          </a:prstGeom>
                        </pic:spPr>
                      </pic:pic>
                    </a:graphicData>
                  </a:graphic>
                </wp:inline>
              </w:drawing>
            </w:r>
          </w:p>
          <w:p w14:paraId="7F87E5AE" w14:textId="5DAA117E" w:rsidR="00117181" w:rsidRDefault="00117181" w:rsidP="00E1453A">
            <w:pPr>
              <w:pStyle w:val="DoEtablelist1bullet2018"/>
              <w:numPr>
                <w:ilvl w:val="0"/>
                <w:numId w:val="0"/>
              </w:numPr>
              <w:ind w:left="425"/>
              <w:rPr>
                <w:lang w:eastAsia="en-US"/>
              </w:rPr>
            </w:pPr>
            <w:r>
              <w:rPr>
                <w:lang w:eastAsia="en-US"/>
              </w:rPr>
              <w:t>The distribution above shows strong signs of a normal distribution.</w:t>
            </w:r>
          </w:p>
          <w:p w14:paraId="606DE7DD" w14:textId="0B6E7DC4" w:rsidR="00117181" w:rsidRDefault="00117181" w:rsidP="00E1453A">
            <w:pPr>
              <w:pStyle w:val="DoEtablelist1bullet2018"/>
              <w:numPr>
                <w:ilvl w:val="0"/>
                <w:numId w:val="0"/>
              </w:numPr>
              <w:ind w:left="425"/>
              <w:rPr>
                <w:lang w:eastAsia="en-US"/>
              </w:rPr>
            </w:pPr>
            <w:r>
              <w:rPr>
                <w:noProof/>
                <w:lang w:eastAsia="en-AU"/>
              </w:rPr>
              <w:drawing>
                <wp:inline distT="0" distB="0" distL="0" distR="0" wp14:anchorId="53A7FA14" wp14:editId="35C75F60">
                  <wp:extent cx="1440000" cy="831573"/>
                  <wp:effectExtent l="0" t="0" r="8255" b="6985"/>
                  <wp:docPr id="1126459098" name="Picture 5" descr="A screenshot from Google showing the popular times for a Coles supermarket on a Wednesday. The display appears normally distributed but contains an upward peak afer 9pm, indicating a trend for late night sho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40000" cy="831573"/>
                          </a:xfrm>
                          <a:prstGeom prst="rect">
                            <a:avLst/>
                          </a:prstGeom>
                        </pic:spPr>
                      </pic:pic>
                    </a:graphicData>
                  </a:graphic>
                </wp:inline>
              </w:drawing>
            </w:r>
          </w:p>
          <w:p w14:paraId="28DB7B4E" w14:textId="02887CC2" w:rsidR="00117181" w:rsidRDefault="00117181" w:rsidP="00E1453A">
            <w:pPr>
              <w:pStyle w:val="DoEtablelist1bullet2018"/>
              <w:numPr>
                <w:ilvl w:val="0"/>
                <w:numId w:val="0"/>
              </w:numPr>
              <w:ind w:left="425"/>
              <w:rPr>
                <w:lang w:eastAsia="en-US"/>
              </w:rPr>
            </w:pPr>
            <w:r>
              <w:rPr>
                <w:lang w:eastAsia="en-US"/>
              </w:rPr>
              <w:t>The distribution above shows signs of a normal distribution but there is a trend for late night shopping.</w:t>
            </w:r>
          </w:p>
          <w:p w14:paraId="43C07163" w14:textId="3CD62134" w:rsidR="00D229B7" w:rsidRDefault="00D229B7" w:rsidP="00E1453A">
            <w:pPr>
              <w:pStyle w:val="DoEtablelist1bullet2018"/>
              <w:numPr>
                <w:ilvl w:val="0"/>
                <w:numId w:val="0"/>
              </w:numPr>
              <w:ind w:left="425"/>
              <w:rPr>
                <w:lang w:eastAsia="en-US"/>
              </w:rPr>
            </w:pPr>
            <w:r w:rsidRPr="00E1453A">
              <w:rPr>
                <w:b/>
              </w:rPr>
              <w:t>Resource</w:t>
            </w:r>
            <w:r>
              <w:t>: the-shape-of-business-worksheet.DOCX</w:t>
            </w:r>
          </w:p>
          <w:p w14:paraId="1E38957E" w14:textId="3066E98E" w:rsidR="000438D1" w:rsidRPr="00556DDF" w:rsidRDefault="00117181" w:rsidP="00556DDF">
            <w:pPr>
              <w:pStyle w:val="DoEtabletext2018"/>
              <w:rPr>
                <w:rStyle w:val="DoEstrongemphasis2018"/>
              </w:rPr>
            </w:pPr>
            <w:r w:rsidRPr="00640334">
              <w:rPr>
                <w:rStyle w:val="DoEstrongemphasis2018"/>
              </w:rPr>
              <w:t>Understanding the standard deviation</w:t>
            </w:r>
          </w:p>
          <w:p w14:paraId="2C5553B7" w14:textId="19D43B30" w:rsidR="0098762D" w:rsidRDefault="003F7E4D" w:rsidP="00E1453A">
            <w:pPr>
              <w:pStyle w:val="DoEtablelist1bullet2018"/>
              <w:rPr>
                <w:lang w:eastAsia="en-US"/>
              </w:rPr>
            </w:pPr>
            <w:r>
              <w:rPr>
                <w:lang w:eastAsia="en-US"/>
              </w:rPr>
              <w:t xml:space="preserve">Students should investigate the idea of spread and how it is represented mathematically. </w:t>
            </w:r>
            <w:r w:rsidR="00117181">
              <w:rPr>
                <w:lang w:eastAsia="en-US"/>
              </w:rPr>
              <w:t>Staff could show</w:t>
            </w:r>
            <w:r w:rsidR="0098762D">
              <w:rPr>
                <w:lang w:eastAsia="en-US"/>
              </w:rPr>
              <w:t xml:space="preserve"> the </w:t>
            </w:r>
            <w:hyperlink r:id="rId18" w:history="1">
              <w:r w:rsidR="0098762D" w:rsidRPr="003F7E4D">
                <w:rPr>
                  <w:rStyle w:val="Hyperlink"/>
                  <w:lang w:eastAsia="en-US"/>
                </w:rPr>
                <w:t>Bean Machine YouTube clip</w:t>
              </w:r>
            </w:hyperlink>
            <w:r>
              <w:rPr>
                <w:lang w:eastAsia="en-US"/>
              </w:rPr>
              <w:t xml:space="preserve"> for different sized beans.</w:t>
            </w:r>
            <w:r w:rsidR="0098762D">
              <w:rPr>
                <w:lang w:eastAsia="en-US"/>
              </w:rPr>
              <w:t xml:space="preserve"> </w:t>
            </w:r>
            <w:r>
              <w:rPr>
                <w:lang w:eastAsia="en-US"/>
              </w:rPr>
              <w:t>Lead students into discussion regarding the spread of the large beans compared to the smaller beans and that the distribution for the larger beans will have a smaller standard deviation.</w:t>
            </w:r>
          </w:p>
          <w:p w14:paraId="60796E11" w14:textId="65344489" w:rsidR="0098762D" w:rsidRDefault="00640334" w:rsidP="0098762D">
            <w:pPr>
              <w:jc w:val="center"/>
              <w:rPr>
                <w:noProof/>
              </w:rPr>
            </w:pPr>
            <w:r>
              <w:rPr>
                <w:noProof/>
                <w:lang w:eastAsia="en-AU"/>
              </w:rPr>
              <w:lastRenderedPageBreak/>
              <w:drawing>
                <wp:inline distT="0" distB="0" distL="0" distR="0" wp14:anchorId="213621C0" wp14:editId="476FAA9C">
                  <wp:extent cx="1980000" cy="997009"/>
                  <wp:effectExtent l="0" t="0" r="1270" b="0"/>
                  <wp:docPr id="961747658" name="Picture 6" descr="This is a graph that shows three different normal distributions with the same means but varying standard devi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1980000" cy="997009"/>
                          </a:xfrm>
                          <a:prstGeom prst="rect">
                            <a:avLst/>
                          </a:prstGeom>
                        </pic:spPr>
                      </pic:pic>
                    </a:graphicData>
                  </a:graphic>
                </wp:inline>
              </w:drawing>
            </w:r>
            <w:r w:rsidR="4D650445" w:rsidRPr="4D650445">
              <w:rPr>
                <w:noProof/>
              </w:rPr>
              <w:t xml:space="preserve"> </w:t>
            </w:r>
          </w:p>
          <w:p w14:paraId="63C143CF" w14:textId="57C58589" w:rsidR="0098762D" w:rsidRPr="00DA4B39" w:rsidRDefault="00640334">
            <w:pPr>
              <w:pStyle w:val="DoEtablelist1bullet2018"/>
              <w:rPr>
                <w:b/>
              </w:rPr>
            </w:pPr>
            <w:r>
              <w:rPr>
                <w:lang w:eastAsia="en-US"/>
              </w:rPr>
              <w:t xml:space="preserve">This </w:t>
            </w:r>
            <w:hyperlink r:id="rId20" w:history="1">
              <w:r w:rsidR="007A207D">
                <w:rPr>
                  <w:rStyle w:val="Hyperlink"/>
                  <w:lang w:eastAsia="en-US"/>
                </w:rPr>
                <w:t>interactive normal d</w:t>
              </w:r>
              <w:r w:rsidRPr="00640334">
                <w:rPr>
                  <w:rStyle w:val="Hyperlink"/>
                  <w:lang w:eastAsia="en-US"/>
                </w:rPr>
                <w:t>istribution link</w:t>
              </w:r>
            </w:hyperlink>
            <w:r>
              <w:rPr>
                <w:lang w:eastAsia="en-US"/>
              </w:rPr>
              <w:t xml:space="preserve"> allows students to interact with the standard deviation </w:t>
            </w:r>
            <m:oMath>
              <m:r>
                <w:rPr>
                  <w:rFonts w:ascii="Cambria Math" w:hAnsi="Cambria Math"/>
                  <w:lang w:eastAsia="en-US"/>
                </w:rPr>
                <m:t>σ</m:t>
              </m:r>
            </m:oMath>
            <w:r>
              <w:rPr>
                <w:lang w:eastAsia="en-US"/>
              </w:rPr>
              <w:t xml:space="preserve"> by the sliding the value from small (less than 1) to large (greater than 1), and this will automatically change the shape of the bell-curve as they slide the standard deviation value.</w:t>
            </w:r>
          </w:p>
        </w:tc>
        <w:tc>
          <w:tcPr>
            <w:tcW w:w="1144" w:type="dxa"/>
          </w:tcPr>
          <w:p w14:paraId="08535344" w14:textId="77777777" w:rsidR="0098762D" w:rsidRPr="006D4D81" w:rsidRDefault="0098762D" w:rsidP="0098762D">
            <w:pPr>
              <w:pStyle w:val="DoEtabletext2018"/>
            </w:pPr>
          </w:p>
        </w:tc>
        <w:tc>
          <w:tcPr>
            <w:tcW w:w="2986" w:type="dxa"/>
          </w:tcPr>
          <w:p w14:paraId="7FADFCDD" w14:textId="77777777" w:rsidR="0098762D" w:rsidRPr="006D4D81" w:rsidRDefault="0098762D" w:rsidP="0098762D">
            <w:pPr>
              <w:pStyle w:val="DoEtabletext2018"/>
            </w:pPr>
          </w:p>
        </w:tc>
      </w:tr>
      <w:tr w:rsidR="0098762D" w14:paraId="6079EBEF" w14:textId="77777777" w:rsidTr="00AF0398">
        <w:trPr>
          <w:trHeight w:val="463"/>
        </w:trPr>
        <w:tc>
          <w:tcPr>
            <w:tcW w:w="1994" w:type="dxa"/>
          </w:tcPr>
          <w:p w14:paraId="715BFDCE" w14:textId="77777777" w:rsidR="00A57E5E" w:rsidRPr="007A207D" w:rsidRDefault="00A57E5E" w:rsidP="007A207D">
            <w:pPr>
              <w:pStyle w:val="DoEtabletext2018"/>
              <w:rPr>
                <w:rStyle w:val="DoEstrongemphasis2018"/>
                <w:b w:val="0"/>
              </w:rPr>
            </w:pPr>
            <w:r w:rsidRPr="007A207D">
              <w:rPr>
                <w:rStyle w:val="DoEstrongemphasis2018"/>
                <w:b w:val="0"/>
              </w:rPr>
              <w:lastRenderedPageBreak/>
              <w:t>Standardising population data by calculating z-scores</w:t>
            </w:r>
          </w:p>
          <w:p w14:paraId="4DAE9E56" w14:textId="0C1C6886" w:rsidR="0098762D" w:rsidRDefault="00A57E5E" w:rsidP="007A207D">
            <w:pPr>
              <w:pStyle w:val="DoEtabletext2018"/>
              <w:rPr>
                <w:rFonts w:ascii="Helvetica Neue" w:eastAsia="Helvetica Neue" w:hAnsi="Helvetica Neue" w:cs="Helvetica Neue"/>
              </w:rPr>
            </w:pPr>
            <w:r w:rsidRPr="007A207D">
              <w:t>(</w:t>
            </w:r>
            <w:r w:rsidR="00567A95" w:rsidRPr="007A207D">
              <w:t xml:space="preserve">1 or </w:t>
            </w:r>
            <w:r w:rsidRPr="007A207D">
              <w:t>2 lessons)</w:t>
            </w:r>
          </w:p>
        </w:tc>
        <w:tc>
          <w:tcPr>
            <w:tcW w:w="3950" w:type="dxa"/>
          </w:tcPr>
          <w:p w14:paraId="55701F77" w14:textId="77777777" w:rsidR="0098762D" w:rsidRDefault="0098762D" w:rsidP="004E7C36">
            <w:pPr>
              <w:pStyle w:val="DoEtablelist1bullet2018"/>
              <w:rPr>
                <w:lang w:eastAsia="en-US"/>
              </w:rPr>
            </w:pPr>
            <w:r>
              <w:rPr>
                <w:lang w:eastAsia="en-US"/>
              </w:rPr>
              <w:t>Calculate the z-score (standardised score) corresponding to a particular value in a dataset</w:t>
            </w:r>
          </w:p>
          <w:p w14:paraId="72044CC5" w14:textId="77777777" w:rsidR="004E7C36" w:rsidRPr="008904CD" w:rsidRDefault="004E7C36" w:rsidP="004E7C36">
            <w:pPr>
              <w:pStyle w:val="DoEtablelist2bullet2018"/>
            </w:pPr>
            <w:r w:rsidRPr="008904CD">
              <w:t xml:space="preserve">use the formula </w:t>
            </w:r>
            <m:oMath>
              <m:r>
                <w:rPr>
                  <w:rFonts w:ascii="Cambria Math" w:hAnsi="Cambria Math"/>
                </w:rPr>
                <m:t>z=</m:t>
              </m:r>
              <m:f>
                <m:fPr>
                  <m:ctrlPr>
                    <w:rPr>
                      <w:rFonts w:ascii="Cambria Math" w:hAnsi="Cambria Math"/>
                      <w:i/>
                    </w:rPr>
                  </m:ctrlPr>
                </m:fPr>
                <m:num>
                  <m:r>
                    <w:rPr>
                      <w:rFonts w:ascii="Cambria Math" w:hAnsi="Cambria Math"/>
                    </w:rPr>
                    <m:t>x-μ</m:t>
                  </m:r>
                </m:num>
                <m:den>
                  <m:r>
                    <w:rPr>
                      <w:rFonts w:ascii="Cambria Math" w:hAnsi="Cambria Math"/>
                    </w:rPr>
                    <m:t>σ</m:t>
                  </m:r>
                </m:den>
              </m:f>
            </m:oMath>
            <w:r w:rsidRPr="008904CD">
              <w:t xml:space="preserve">, where </w:t>
            </w:r>
            <m:oMath>
              <m:r>
                <w:rPr>
                  <w:rFonts w:ascii="Cambria Math" w:hAnsi="Cambria Math"/>
                </w:rPr>
                <m:t>μ</m:t>
              </m:r>
            </m:oMath>
            <w:r w:rsidRPr="008904CD">
              <w:t xml:space="preserve"> is the mean and </w:t>
            </w:r>
            <m:oMath>
              <m:r>
                <w:rPr>
                  <w:rFonts w:ascii="Cambria Math" w:hAnsi="Cambria Math"/>
                </w:rPr>
                <m:t>σ</m:t>
              </m:r>
            </m:oMath>
            <w:r w:rsidRPr="008904CD">
              <w:t xml:space="preserve"> is the</w:t>
            </w:r>
            <w:r>
              <w:t xml:space="preserve"> </w:t>
            </w:r>
            <w:r w:rsidRPr="008904CD">
              <w:t xml:space="preserve">standard deviation </w:t>
            </w:r>
            <w:r w:rsidRPr="008904CD">
              <w:rPr>
                <w:noProof/>
                <w:lang w:eastAsia="en-AU"/>
              </w:rPr>
              <w:drawing>
                <wp:inline distT="114300" distB="114300" distL="114300" distR="114300" wp14:anchorId="2A022657" wp14:editId="2F85AC5A">
                  <wp:extent cx="133350" cy="104775"/>
                  <wp:effectExtent l="0" t="0" r="0" b="9525"/>
                  <wp:docPr id="204" name="image220.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220.png" title=" Information and communication technology capability icon"/>
                          <pic:cNvPicPr preferRelativeResize="0"/>
                        </pic:nvPicPr>
                        <pic:blipFill>
                          <a:blip r:embed="rId21"/>
                          <a:srcRect/>
                          <a:stretch>
                            <a:fillRect/>
                          </a:stretch>
                        </pic:blipFill>
                        <pic:spPr>
                          <a:xfrm>
                            <a:off x="0" y="0"/>
                            <a:ext cx="133350" cy="104775"/>
                          </a:xfrm>
                          <a:prstGeom prst="rect">
                            <a:avLst/>
                          </a:prstGeom>
                          <a:ln/>
                        </pic:spPr>
                      </pic:pic>
                    </a:graphicData>
                  </a:graphic>
                </wp:inline>
              </w:drawing>
            </w:r>
          </w:p>
          <w:p w14:paraId="00D265F0" w14:textId="647F0B27" w:rsidR="0098762D" w:rsidRDefault="004E7C36" w:rsidP="004E7C36">
            <w:pPr>
              <w:pStyle w:val="DoEtablelist2bullet2018"/>
            </w:pPr>
            <w:r>
              <w:t>d</w:t>
            </w:r>
            <w:r w:rsidR="0098762D">
              <w:t>escribe the z-score as the number of standard deviations a value lies above or below the mean</w:t>
            </w:r>
          </w:p>
          <w:p w14:paraId="5EAD208C" w14:textId="2D49C9DF" w:rsidR="0098762D" w:rsidRPr="00F26339" w:rsidRDefault="004E7C36" w:rsidP="004E7C36">
            <w:pPr>
              <w:pStyle w:val="DoEtablelist2bullet2018"/>
            </w:pPr>
            <w:r>
              <w:t>r</w:t>
            </w:r>
            <w:r w:rsidR="0098762D">
              <w:t>ecognise that the set of z-scores for data arising from a random variable that is normally distributed has a mean of 0 and standard deviation of 1</w:t>
            </w:r>
          </w:p>
        </w:tc>
        <w:tc>
          <w:tcPr>
            <w:tcW w:w="5314" w:type="dxa"/>
          </w:tcPr>
          <w:p w14:paraId="54FFA1B2" w14:textId="21F86EA1" w:rsidR="0098762D" w:rsidRPr="00A57E5E" w:rsidRDefault="0098762D" w:rsidP="002C3AD2">
            <w:pPr>
              <w:pStyle w:val="DoEtabletext2018"/>
              <w:rPr>
                <w:rStyle w:val="DoEstrongemphasis2018"/>
                <w:b w:val="0"/>
              </w:rPr>
            </w:pPr>
            <w:r w:rsidRPr="002C3AD2">
              <w:rPr>
                <w:rStyle w:val="DoEstrongemphasis2018"/>
              </w:rPr>
              <w:t>Calculating a z-score</w:t>
            </w:r>
          </w:p>
          <w:p w14:paraId="45568172" w14:textId="6ABF3D5C" w:rsidR="006E0133" w:rsidRDefault="3DDCCB18" w:rsidP="00F26EE7">
            <w:pPr>
              <w:pStyle w:val="DoEtablelist1bullet2018"/>
            </w:pPr>
            <w:r w:rsidRPr="3DDCCB18">
              <w:rPr>
                <w:lang w:eastAsia="en-US"/>
              </w:rPr>
              <w:t xml:space="preserve">Lead students to understand that a z-score is standardised score on a scale between -4 and 4 (approximately). Each score is standardised using the mean and standard deviation as part of the calculation. </w:t>
            </w:r>
          </w:p>
          <w:p w14:paraId="4E7C8DA5" w14:textId="77777777" w:rsidR="006E0133" w:rsidRDefault="006E0133" w:rsidP="006E0133">
            <w:pPr>
              <w:pStyle w:val="DoEtablelist2bullet2018"/>
              <w:rPr>
                <w:lang w:eastAsia="zh-CN"/>
              </w:rPr>
            </w:pPr>
            <w:r>
              <w:t>A positive z-score indicates that the score is above the mean</w:t>
            </w:r>
          </w:p>
          <w:p w14:paraId="6B2DDB61" w14:textId="68D7ED64" w:rsidR="00E81D94" w:rsidRDefault="006E0133" w:rsidP="006E0133">
            <w:pPr>
              <w:pStyle w:val="DoEtablelist2bullet2018"/>
              <w:rPr>
                <w:lang w:eastAsia="zh-CN"/>
              </w:rPr>
            </w:pPr>
            <w:r>
              <w:t>a zero z-score is equal to the mean</w:t>
            </w:r>
          </w:p>
          <w:p w14:paraId="620A6F95" w14:textId="707F47F1" w:rsidR="006E0133" w:rsidRDefault="006E0133" w:rsidP="006E0133">
            <w:pPr>
              <w:pStyle w:val="DoEtablelist2bullet2018"/>
              <w:rPr>
                <w:lang w:eastAsia="zh-CN"/>
              </w:rPr>
            </w:pPr>
            <w:r>
              <w:t>a negative z-score is below the mean</w:t>
            </w:r>
          </w:p>
          <w:p w14:paraId="7979156F" w14:textId="17A272AB" w:rsidR="00567A95" w:rsidRDefault="00567A95" w:rsidP="006E0133">
            <w:pPr>
              <w:pStyle w:val="DoEtablelist1bullet2018"/>
            </w:pPr>
            <w:r>
              <w:t xml:space="preserve">The z-score indicates how many standard deviations away from the mean the score is. For example, a z-score of -2 should be interpreted as a score which is 2 standard deviations below the mean. </w:t>
            </w:r>
          </w:p>
          <w:p w14:paraId="5DF7CA7B" w14:textId="2BC32BEE" w:rsidR="006E0133" w:rsidRDefault="006E0133" w:rsidP="006E0133">
            <w:pPr>
              <w:pStyle w:val="DoEtablelist1bullet2018"/>
            </w:pPr>
            <w:r>
              <w:t xml:space="preserve">The z-score distribution is normally distributed with a mean </w:t>
            </w:r>
            <m:oMath>
              <m:r>
                <w:rPr>
                  <w:rFonts w:ascii="Cambria Math" w:hAnsi="Cambria Math"/>
                </w:rPr>
                <m:t>μ=0</m:t>
              </m:r>
            </m:oMath>
            <w:r w:rsidR="00567A95">
              <w:t xml:space="preserve"> and standard deviation </w:t>
            </w:r>
            <m:oMath>
              <m:r>
                <w:rPr>
                  <w:rFonts w:ascii="Cambria Math" w:hAnsi="Cambria Math"/>
                </w:rPr>
                <m:t>σ=1</m:t>
              </m:r>
            </m:oMath>
          </w:p>
          <w:p w14:paraId="052B4C42" w14:textId="6B9FC3F7" w:rsidR="00A57E5E" w:rsidRDefault="00A57E5E" w:rsidP="00F26EE7">
            <w:pPr>
              <w:pStyle w:val="DoEtablelist1bullet2018"/>
            </w:pPr>
            <w:r>
              <w:rPr>
                <w:lang w:eastAsia="en-US"/>
              </w:rPr>
              <w:t>T</w:t>
            </w:r>
            <w:r w:rsidR="0098762D">
              <w:rPr>
                <w:lang w:eastAsia="en-US"/>
              </w:rPr>
              <w:t xml:space="preserve">he heights of students in a class are normally distributed with a mean of 150cm and a standard </w:t>
            </w:r>
            <w:r w:rsidR="0098762D">
              <w:rPr>
                <w:lang w:eastAsia="en-US"/>
              </w:rPr>
              <w:lastRenderedPageBreak/>
              <w:t>deviation of 5cm, calculate the z-score of a student who is 165cm and another who is 140cm tall.</w:t>
            </w:r>
          </w:p>
          <w:p w14:paraId="3433CF75" w14:textId="77777777" w:rsidR="00A57E5E" w:rsidRDefault="002C6E40" w:rsidP="00A57E5E">
            <w:pPr>
              <w:pStyle w:val="DoEtablelist1bullet2018"/>
              <w:numPr>
                <w:ilvl w:val="0"/>
                <w:numId w:val="0"/>
              </w:numPr>
              <w:ind w:left="425"/>
            </w:pPr>
            <m:oMath>
              <m:r>
                <w:rPr>
                  <w:rFonts w:ascii="Cambria Math" w:hAnsi="Cambria Math"/>
                  <w:lang w:eastAsia="en-US"/>
                </w:rPr>
                <m:t>x=165</m:t>
              </m:r>
            </m:oMath>
            <w:r>
              <w:rPr>
                <w:lang w:eastAsia="en-US"/>
              </w:rPr>
              <w:t xml:space="preserve"> </w:t>
            </w:r>
            <w:r w:rsidR="0098762D">
              <w:rPr>
                <w:lang w:eastAsia="en-US"/>
              </w:rPr>
              <w:t>and</w:t>
            </w:r>
            <w:r>
              <w:rPr>
                <w:lang w:eastAsia="en-US"/>
              </w:rPr>
              <w:t xml:space="preserve"> </w:t>
            </w:r>
            <m:oMath>
              <m:r>
                <w:rPr>
                  <w:rFonts w:ascii="Cambria Math" w:hAnsi="Cambria Math"/>
                  <w:lang w:eastAsia="en-US"/>
                </w:rPr>
                <m:t>x=140</m:t>
              </m:r>
            </m:oMath>
            <w:r w:rsidR="0098762D">
              <w:rPr>
                <w:lang w:eastAsia="en-US"/>
              </w:rPr>
              <w:t xml:space="preserve"> </w:t>
            </w:r>
            <w:r w:rsidR="0098762D" w:rsidRPr="002C3AD2">
              <w:t>respectively</w:t>
            </w:r>
          </w:p>
          <w:p w14:paraId="2D2465AF" w14:textId="7C92D7BA" w:rsidR="00A57E5E" w:rsidRPr="00A57E5E" w:rsidRDefault="00EC71F4" w:rsidP="00A57E5E">
            <w:pPr>
              <w:pStyle w:val="DoEtablelist1bullet2018"/>
              <w:numPr>
                <w:ilvl w:val="0"/>
                <w:numId w:val="0"/>
              </w:numPr>
              <w:ind w:left="425"/>
              <w:rPr>
                <w:lang w:eastAsia="en-US"/>
              </w:rPr>
            </w:pPr>
            <m:oMathPara>
              <m:oMathParaPr>
                <m:jc m:val="left"/>
              </m:oMathParaPr>
              <m:oMath>
                <m:r>
                  <w:rPr>
                    <w:rFonts w:ascii="Cambria Math" w:hAnsi="Cambria Math"/>
                    <w:lang w:eastAsia="en-US"/>
                  </w:rPr>
                  <m:t>μ=150</m:t>
                </m:r>
              </m:oMath>
            </m:oMathPara>
          </w:p>
          <w:p w14:paraId="31BE9093" w14:textId="2AE6F278" w:rsidR="00A57E5E" w:rsidRPr="00A57E5E" w:rsidRDefault="00EC71F4" w:rsidP="00A57E5E">
            <w:pPr>
              <w:pStyle w:val="DoEtablelist1bullet2018"/>
              <w:numPr>
                <w:ilvl w:val="0"/>
                <w:numId w:val="0"/>
              </w:numPr>
              <w:ind w:left="425"/>
              <w:rPr>
                <w:lang w:eastAsia="en-US"/>
              </w:rPr>
            </w:pPr>
            <m:oMathPara>
              <m:oMathParaPr>
                <m:jc m:val="left"/>
              </m:oMathParaPr>
              <m:oMath>
                <m:r>
                  <w:rPr>
                    <w:rFonts w:ascii="Cambria Math" w:hAnsi="Cambria Math"/>
                    <w:lang w:eastAsia="en-US"/>
                  </w:rPr>
                  <m:t>σ=5</m:t>
                </m:r>
              </m:oMath>
            </m:oMathPara>
          </w:p>
          <w:p w14:paraId="15CA3F4B" w14:textId="13B8630F" w:rsidR="00A57E5E" w:rsidRPr="00A57E5E" w:rsidRDefault="0098762D" w:rsidP="00A57E5E">
            <w:pPr>
              <w:pStyle w:val="DoEtablelist1bullet2018"/>
              <w:numPr>
                <w:ilvl w:val="0"/>
                <w:numId w:val="0"/>
              </w:numPr>
              <w:ind w:left="425"/>
              <w:rPr>
                <w:lang w:eastAsia="en-US"/>
              </w:rPr>
            </w:pPr>
            <w:r>
              <w:rPr>
                <w:lang w:eastAsia="en-US"/>
              </w:rPr>
              <w:t>Student 1:</w:t>
            </w:r>
            <w:r w:rsidR="00A57E5E">
              <w:rPr>
                <w:lang w:eastAsia="en-US"/>
              </w:rPr>
              <w:t xml:space="preserve"> </w:t>
            </w:r>
            <m:oMath>
              <m:r>
                <w:rPr>
                  <w:rFonts w:ascii="Cambria Math" w:hAnsi="Cambria Math"/>
                  <w:lang w:eastAsia="en-US"/>
                </w:rPr>
                <m:t>z=</m:t>
              </m:r>
              <m:f>
                <m:fPr>
                  <m:ctrlPr>
                    <w:rPr>
                      <w:rFonts w:ascii="Cambria Math" w:hAnsi="Cambria Math"/>
                      <w:i/>
                      <w:lang w:eastAsia="en-US"/>
                    </w:rPr>
                  </m:ctrlPr>
                </m:fPr>
                <m:num>
                  <m:r>
                    <w:rPr>
                      <w:rFonts w:ascii="Cambria Math" w:hAnsi="Cambria Math"/>
                      <w:lang w:eastAsia="en-US"/>
                    </w:rPr>
                    <m:t>x-μ</m:t>
                  </m:r>
                </m:num>
                <m:den>
                  <m:r>
                    <w:rPr>
                      <w:rFonts w:ascii="Cambria Math" w:hAnsi="Cambria Math"/>
                      <w:lang w:eastAsia="en-US"/>
                    </w:rPr>
                    <m:t>σ</m:t>
                  </m:r>
                </m:den>
              </m:f>
              <m:r>
                <w:rPr>
                  <w:rFonts w:ascii="Cambria Math" w:hAnsi="Cambria Math"/>
                  <w:lang w:eastAsia="en-US"/>
                </w:rPr>
                <m:t>→</m:t>
              </m:r>
              <m:f>
                <m:fPr>
                  <m:ctrlPr>
                    <w:rPr>
                      <w:rFonts w:ascii="Cambria Math" w:hAnsi="Cambria Math"/>
                      <w:i/>
                      <w:lang w:eastAsia="en-US"/>
                    </w:rPr>
                  </m:ctrlPr>
                </m:fPr>
                <m:num>
                  <m:r>
                    <w:rPr>
                      <w:rFonts w:ascii="Cambria Math" w:hAnsi="Cambria Math"/>
                      <w:lang w:eastAsia="en-US"/>
                    </w:rPr>
                    <m:t>165-150</m:t>
                  </m:r>
                </m:num>
                <m:den>
                  <m:r>
                    <w:rPr>
                      <w:rFonts w:ascii="Cambria Math" w:hAnsi="Cambria Math"/>
                      <w:lang w:eastAsia="en-US"/>
                    </w:rPr>
                    <m:t>5</m:t>
                  </m:r>
                </m:den>
              </m:f>
              <m:r>
                <w:rPr>
                  <w:rFonts w:ascii="Cambria Math" w:hAnsi="Cambria Math"/>
                  <w:lang w:eastAsia="en-US"/>
                </w:rPr>
                <m:t>=3</m:t>
              </m:r>
            </m:oMath>
          </w:p>
          <w:p w14:paraId="450A2649" w14:textId="2360E403" w:rsidR="00E7069F" w:rsidRPr="00E7069F" w:rsidRDefault="0098762D" w:rsidP="00E7069F">
            <w:pPr>
              <w:pStyle w:val="DoEtablelist1bullet2018"/>
              <w:numPr>
                <w:ilvl w:val="0"/>
                <w:numId w:val="0"/>
              </w:numPr>
              <w:ind w:left="425"/>
              <w:rPr>
                <w:lang w:eastAsia="en-US"/>
              </w:rPr>
            </w:pPr>
            <w:r>
              <w:rPr>
                <w:lang w:eastAsia="en-US"/>
              </w:rPr>
              <w:t>Student 2:</w:t>
            </w:r>
            <w:r w:rsidR="00A57E5E">
              <w:rPr>
                <w:lang w:eastAsia="en-US"/>
              </w:rPr>
              <w:t xml:space="preserve"> </w:t>
            </w:r>
            <m:oMath>
              <m:r>
                <w:rPr>
                  <w:rFonts w:ascii="Cambria Math" w:hAnsi="Cambria Math"/>
                  <w:lang w:eastAsia="en-US"/>
                </w:rPr>
                <m:t>z=</m:t>
              </m:r>
              <m:f>
                <m:fPr>
                  <m:ctrlPr>
                    <w:rPr>
                      <w:rFonts w:ascii="Cambria Math" w:hAnsi="Cambria Math"/>
                      <w:i/>
                      <w:lang w:eastAsia="en-US"/>
                    </w:rPr>
                  </m:ctrlPr>
                </m:fPr>
                <m:num>
                  <m:r>
                    <w:rPr>
                      <w:rFonts w:ascii="Cambria Math" w:hAnsi="Cambria Math"/>
                      <w:lang w:eastAsia="en-US"/>
                    </w:rPr>
                    <m:t>x-μ</m:t>
                  </m:r>
                </m:num>
                <m:den>
                  <m:r>
                    <w:rPr>
                      <w:rFonts w:ascii="Cambria Math" w:hAnsi="Cambria Math"/>
                      <w:lang w:eastAsia="en-US"/>
                    </w:rPr>
                    <m:t>σ</m:t>
                  </m:r>
                </m:den>
              </m:f>
              <m:r>
                <w:rPr>
                  <w:rFonts w:ascii="Cambria Math" w:hAnsi="Cambria Math"/>
                  <w:lang w:eastAsia="en-US"/>
                </w:rPr>
                <m:t>→</m:t>
              </m:r>
              <m:f>
                <m:fPr>
                  <m:ctrlPr>
                    <w:rPr>
                      <w:rFonts w:ascii="Cambria Math" w:hAnsi="Cambria Math"/>
                      <w:i/>
                      <w:lang w:eastAsia="en-US"/>
                    </w:rPr>
                  </m:ctrlPr>
                </m:fPr>
                <m:num>
                  <m:r>
                    <w:rPr>
                      <w:rFonts w:ascii="Cambria Math" w:hAnsi="Cambria Math"/>
                      <w:lang w:eastAsia="en-US"/>
                    </w:rPr>
                    <m:t>140-150</m:t>
                  </m:r>
                </m:num>
                <m:den>
                  <m:r>
                    <w:rPr>
                      <w:rFonts w:ascii="Cambria Math" w:hAnsi="Cambria Math"/>
                      <w:lang w:eastAsia="en-US"/>
                    </w:rPr>
                    <m:t>5</m:t>
                  </m:r>
                </m:den>
              </m:f>
              <m:r>
                <w:rPr>
                  <w:rFonts w:ascii="Cambria Math" w:hAnsi="Cambria Math"/>
                  <w:lang w:eastAsia="en-US"/>
                </w:rPr>
                <m:t>=-2</m:t>
              </m:r>
            </m:oMath>
          </w:p>
          <w:p w14:paraId="6F752151" w14:textId="58D15316" w:rsidR="00567A95" w:rsidRDefault="007A207D" w:rsidP="00567A95">
            <w:pPr>
              <w:pStyle w:val="DoEtablelist1bullet2018"/>
            </w:pPr>
            <w:r>
              <w:t>This h</w:t>
            </w:r>
            <w:r w:rsidR="00567A95">
              <w:t>ow-</w:t>
            </w:r>
            <w:r>
              <w:t>t</w:t>
            </w:r>
            <w:r w:rsidR="00A17B56">
              <w:t>o g</w:t>
            </w:r>
            <w:r w:rsidR="00E81D94">
              <w:t xml:space="preserve">uide </w:t>
            </w:r>
            <w:r w:rsidR="006E0133">
              <w:t xml:space="preserve">for calculator skills </w:t>
            </w:r>
            <w:r w:rsidR="00567A95">
              <w:t>provides instructions for calculating the mean, standard deviation and z-score using a Casio scientific calculator.</w:t>
            </w:r>
          </w:p>
          <w:p w14:paraId="2F7B7948" w14:textId="5BAB7835" w:rsidR="00567A95" w:rsidRDefault="00567A95" w:rsidP="00567A95">
            <w:pPr>
              <w:pStyle w:val="DoEtablelist1bullet2018"/>
              <w:numPr>
                <w:ilvl w:val="0"/>
                <w:numId w:val="0"/>
              </w:numPr>
              <w:ind w:left="425"/>
            </w:pPr>
            <w:r w:rsidRPr="00567A95">
              <w:rPr>
                <w:b/>
              </w:rPr>
              <w:t>Resource</w:t>
            </w:r>
            <w:r>
              <w:t>: how-to-guide-calculator-skills.DOCX</w:t>
            </w:r>
          </w:p>
          <w:p w14:paraId="69814397" w14:textId="001CE710" w:rsidR="00567A95" w:rsidRDefault="007A207D" w:rsidP="00567A95">
            <w:pPr>
              <w:pStyle w:val="DoEtablelist1bullet2018"/>
            </w:pPr>
            <w:r>
              <w:t>This how-t</w:t>
            </w:r>
            <w:r w:rsidR="00A17B56">
              <w:t>o g</w:t>
            </w:r>
            <w:r w:rsidR="00567A95">
              <w:t>uide for spreadsheet skills provides instructions for calculating the mean, standard deviation and z-score using an Excel spreadsheet.</w:t>
            </w:r>
          </w:p>
          <w:p w14:paraId="65752D9E" w14:textId="6BAA5482" w:rsidR="002C3AD2" w:rsidRDefault="00567A95" w:rsidP="00567A95">
            <w:pPr>
              <w:pStyle w:val="DoEtablelist1bullet2018"/>
              <w:numPr>
                <w:ilvl w:val="0"/>
                <w:numId w:val="0"/>
              </w:numPr>
              <w:ind w:left="425"/>
            </w:pPr>
            <w:r w:rsidRPr="00567A95">
              <w:rPr>
                <w:b/>
              </w:rPr>
              <w:t>Resource</w:t>
            </w:r>
            <w:r>
              <w:t>: how-to-guide-spreadsheet-skills.DOCX</w:t>
            </w:r>
          </w:p>
          <w:p w14:paraId="0078F804" w14:textId="0F883082" w:rsidR="00AF0398" w:rsidRPr="00AF0398" w:rsidRDefault="00AF0398" w:rsidP="00AF0398">
            <w:pPr>
              <w:pStyle w:val="DoEtabletext2018"/>
              <w:rPr>
                <w:b/>
              </w:rPr>
            </w:pPr>
            <w:r w:rsidRPr="00AF0398">
              <w:rPr>
                <w:b/>
              </w:rPr>
              <w:t>NESA exemplar question</w:t>
            </w:r>
          </w:p>
          <w:p w14:paraId="76B9AC30" w14:textId="6522B2EA" w:rsidR="00AF0398" w:rsidRDefault="00AF0398" w:rsidP="00AF0398">
            <w:pPr>
              <w:pStyle w:val="DoEtablelist1numbered2018"/>
            </w:pPr>
            <w:r>
              <w:t xml:space="preserve">The lifetime of a particular lightbulb is normally distributed with mean of </w:t>
            </w:r>
            <m:oMath>
              <m:r>
                <w:rPr>
                  <w:rFonts w:ascii="Cambria Math" w:hAnsi="Cambria Math"/>
                </w:rPr>
                <m:t>1020</m:t>
              </m:r>
            </m:oMath>
            <w:r>
              <w:t xml:space="preserve"> hours and standard deviation </w:t>
            </w:r>
            <m:oMath>
              <m:r>
                <w:rPr>
                  <w:rFonts w:ascii="Cambria Math" w:hAnsi="Cambria Math"/>
                </w:rPr>
                <m:t>85</m:t>
              </m:r>
            </m:oMath>
            <w:r>
              <w:t xml:space="preserve"> hours. Find the probability that a lightbulb of the same make chosen at random has a lifetime between </w:t>
            </w:r>
            <m:oMath>
              <m:r>
                <w:rPr>
                  <w:rFonts w:ascii="Cambria Math" w:hAnsi="Cambria Math"/>
                </w:rPr>
                <m:t>1003</m:t>
              </m:r>
            </m:oMath>
            <w:r>
              <w:t xml:space="preserve"> and </w:t>
            </w:r>
            <m:oMath>
              <m:r>
                <w:rPr>
                  <w:rFonts w:ascii="Cambria Math" w:hAnsi="Cambria Math"/>
                </w:rPr>
                <m:t>1088</m:t>
              </m:r>
            </m:oMath>
            <w:r>
              <w:t xml:space="preserve"> hours. </w:t>
            </w:r>
            <w:r w:rsidRPr="007131DA">
              <w:rPr>
                <w:b/>
              </w:rPr>
              <w:t>Note:</w:t>
            </w:r>
            <w:r>
              <w:t xml:space="preserve"> Normal distribution tables would be used to answer this question.</w:t>
            </w:r>
          </w:p>
          <w:p w14:paraId="239ED6A1" w14:textId="77777777" w:rsidR="00AF0398" w:rsidRDefault="00AF0398" w:rsidP="00AF0398">
            <w:pPr>
              <w:pStyle w:val="DoEtablelist1numbered2018"/>
            </w:pPr>
            <w:r>
              <w:t xml:space="preserve">Find the probability that a person selected at random from a pool of people that took a test on which the mean was </w:t>
            </w:r>
            <m:oMath>
              <m:r>
                <w:rPr>
                  <w:rFonts w:ascii="Cambria Math" w:hAnsi="Cambria Math"/>
                </w:rPr>
                <m:t>100</m:t>
              </m:r>
            </m:oMath>
            <w:r>
              <w:t xml:space="preserve"> and the standard deviation was </w:t>
            </w:r>
            <m:oMath>
              <m:r>
                <w:rPr>
                  <w:rFonts w:ascii="Cambria Math" w:hAnsi="Cambria Math"/>
                </w:rPr>
                <m:t>15</m:t>
              </m:r>
            </m:oMath>
            <w:r>
              <w:t xml:space="preserve"> will have a score of:</w:t>
            </w:r>
          </w:p>
          <w:p w14:paraId="1F9C9543" w14:textId="77777777" w:rsidR="00AF0398" w:rsidRDefault="00AF0398" w:rsidP="00AF0398">
            <w:pPr>
              <w:pStyle w:val="DoEtablelist1numbered2018"/>
              <w:numPr>
                <w:ilvl w:val="0"/>
                <w:numId w:val="0"/>
              </w:numPr>
              <w:ind w:left="454"/>
            </w:pPr>
            <w:r w:rsidRPr="00AF0398">
              <w:rPr>
                <w:b/>
              </w:rPr>
              <w:t xml:space="preserve">Note: </w:t>
            </w:r>
            <w:hyperlink r:id="rId22" w:history="1">
              <w:r>
                <w:rPr>
                  <w:rStyle w:val="Hyperlink"/>
                </w:rPr>
                <w:t>n</w:t>
              </w:r>
              <w:r w:rsidRPr="00955A9E">
                <w:rPr>
                  <w:rStyle w:val="Hyperlink"/>
                </w:rPr>
                <w:t>ormal distribution tables</w:t>
              </w:r>
            </w:hyperlink>
            <w:r>
              <w:t xml:space="preserve"> would be used to answer this question.</w:t>
            </w:r>
          </w:p>
          <w:p w14:paraId="5516FCB6" w14:textId="77777777" w:rsidR="00AF0398" w:rsidRPr="00B565B6" w:rsidRDefault="00AF0398" w:rsidP="00AF0398">
            <w:pPr>
              <w:pStyle w:val="DoEtablelist2numbered2018"/>
            </w:pPr>
            <w:r>
              <w:t xml:space="preserve">between </w:t>
            </w:r>
            <m:oMath>
              <m:r>
                <w:rPr>
                  <w:rFonts w:ascii="Cambria Math" w:hAnsi="Cambria Math"/>
                </w:rPr>
                <m:t>100</m:t>
              </m:r>
            </m:oMath>
            <w:r>
              <w:t xml:space="preserve"> and </w:t>
            </w:r>
            <m:oMath>
              <m:r>
                <w:rPr>
                  <w:rFonts w:ascii="Cambria Math" w:hAnsi="Cambria Math"/>
                </w:rPr>
                <m:t>120</m:t>
              </m:r>
            </m:oMath>
          </w:p>
          <w:p w14:paraId="6DE9B5FE" w14:textId="77777777" w:rsidR="00AF0398" w:rsidRPr="006638AC" w:rsidRDefault="00AF0398" w:rsidP="00AF0398">
            <w:pPr>
              <w:pStyle w:val="DoEtablelist2numbered2018"/>
            </w:pPr>
            <w:r>
              <w:lastRenderedPageBreak/>
              <w:t xml:space="preserve">of at most </w:t>
            </w:r>
            <m:oMath>
              <m:r>
                <w:rPr>
                  <w:rFonts w:ascii="Cambria Math" w:hAnsi="Cambria Math"/>
                </w:rPr>
                <m:t>120</m:t>
              </m:r>
            </m:oMath>
          </w:p>
          <w:p w14:paraId="7F369D3C" w14:textId="39F7D659" w:rsidR="00AF0398" w:rsidRDefault="00AF0398" w:rsidP="00AF0398">
            <w:pPr>
              <w:pStyle w:val="DoEtablelist2numbered2018"/>
            </w:pPr>
            <w:r>
              <w:t xml:space="preserve">of greater than </w:t>
            </w:r>
            <m:oMath>
              <m:r>
                <w:rPr>
                  <w:rFonts w:ascii="Cambria Math" w:hAnsi="Cambria Math"/>
                </w:rPr>
                <m:t>120</m:t>
              </m:r>
            </m:oMath>
          </w:p>
          <w:p w14:paraId="222F2DC1" w14:textId="020ECEA1" w:rsidR="00D241D4" w:rsidRPr="005F635E" w:rsidRDefault="00D241D4" w:rsidP="00D241D4">
            <w:pPr>
              <w:pStyle w:val="DoEtablelist1bullet2018"/>
              <w:numPr>
                <w:ilvl w:val="0"/>
                <w:numId w:val="0"/>
              </w:numPr>
              <w:ind w:left="425"/>
            </w:pPr>
            <w:r w:rsidRPr="00AF0398">
              <w:rPr>
                <w:b/>
              </w:rPr>
              <w:t>Resource</w:t>
            </w:r>
            <w:r w:rsidRPr="00AF0398">
              <w:t>: ms-s5-nesa-examplar-question-solutions.DOCX</w:t>
            </w:r>
          </w:p>
        </w:tc>
        <w:tc>
          <w:tcPr>
            <w:tcW w:w="1144" w:type="dxa"/>
          </w:tcPr>
          <w:p w14:paraId="06FAFFC9" w14:textId="77777777" w:rsidR="0098762D" w:rsidRDefault="0098762D" w:rsidP="0098762D">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66337E1C" w14:textId="77777777" w:rsidR="0098762D" w:rsidRDefault="0098762D" w:rsidP="0098762D">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98762D" w14:paraId="6DF9966D" w14:textId="77777777" w:rsidTr="002D0BE7">
        <w:tc>
          <w:tcPr>
            <w:tcW w:w="1994" w:type="dxa"/>
          </w:tcPr>
          <w:p w14:paraId="3C8783DB" w14:textId="77777777" w:rsidR="00567A95" w:rsidRDefault="00567A95" w:rsidP="0098762D">
            <w:pPr>
              <w:pStyle w:val="DoEtabletext2018"/>
            </w:pPr>
            <w:r>
              <w:lastRenderedPageBreak/>
              <w:t>Comparing scores from different populations</w:t>
            </w:r>
          </w:p>
          <w:p w14:paraId="4FEEC666" w14:textId="37848114" w:rsidR="0098762D" w:rsidRDefault="00567A95" w:rsidP="0098762D">
            <w:pPr>
              <w:pStyle w:val="DoEtabletext2018"/>
            </w:pPr>
            <w:r>
              <w:t>(1 lesson)</w:t>
            </w:r>
          </w:p>
        </w:tc>
        <w:tc>
          <w:tcPr>
            <w:tcW w:w="3950" w:type="dxa"/>
          </w:tcPr>
          <w:p w14:paraId="6BF5AFFA" w14:textId="71DC4525" w:rsidR="0098762D" w:rsidRPr="00F26339" w:rsidRDefault="002B59E9" w:rsidP="002B59E9">
            <w:pPr>
              <w:pStyle w:val="DoEtablelist1bullet2018"/>
            </w:pPr>
            <w:r>
              <w:rPr>
                <w:lang w:eastAsia="en-US"/>
              </w:rPr>
              <w:t>U</w:t>
            </w:r>
            <w:r w:rsidRPr="00065B5D">
              <w:rPr>
                <w:lang w:eastAsia="en-US"/>
              </w:rPr>
              <w:t>se calculated z-scores to compare scores from different datasets</w:t>
            </w:r>
            <w:r>
              <w:rPr>
                <w:lang w:eastAsia="en-US"/>
              </w:rPr>
              <w:t>, such as</w:t>
            </w:r>
            <w:r w:rsidRPr="00065B5D">
              <w:rPr>
                <w:lang w:eastAsia="en-US"/>
              </w:rPr>
              <w:t xml:space="preserve"> comparing students’ subject examination scores </w:t>
            </w:r>
            <w:r w:rsidRPr="00AA1813">
              <w:rPr>
                <w:b/>
              </w:rPr>
              <w:t>AAM</w:t>
            </w:r>
          </w:p>
        </w:tc>
        <w:tc>
          <w:tcPr>
            <w:tcW w:w="5314" w:type="dxa"/>
          </w:tcPr>
          <w:p w14:paraId="221A94A4" w14:textId="77777777" w:rsidR="002B59E9" w:rsidRPr="002B59E9" w:rsidRDefault="002B59E9" w:rsidP="002B59E9">
            <w:pPr>
              <w:pStyle w:val="DoEtabletext2018"/>
              <w:rPr>
                <w:rStyle w:val="DoEstrongemphasis2018"/>
              </w:rPr>
            </w:pPr>
            <w:r w:rsidRPr="002B59E9">
              <w:rPr>
                <w:rStyle w:val="DoEstrongemphasis2018"/>
              </w:rPr>
              <w:t>Applying z-scores to compare scores from different populations relative to the population</w:t>
            </w:r>
          </w:p>
          <w:p w14:paraId="01153BDE" w14:textId="649D5801" w:rsidR="00E81D94" w:rsidRDefault="3DDCCB18" w:rsidP="3DDCCB18">
            <w:pPr>
              <w:pStyle w:val="DoEtablelist1bullet2018"/>
              <w:rPr>
                <w:lang w:eastAsia="en-US"/>
              </w:rPr>
            </w:pPr>
            <w:r w:rsidRPr="3DDCCB18">
              <w:rPr>
                <w:lang w:eastAsia="en-US"/>
              </w:rPr>
              <w:t xml:space="preserve">Lead students to debate the following “Your exam mark from Class A was 91% and your mark from Class B was 82%. In which class did you perform better?” </w:t>
            </w:r>
          </w:p>
          <w:p w14:paraId="25E50A75" w14:textId="0E120B07" w:rsidR="00E81D94" w:rsidRDefault="3DDCCB18" w:rsidP="3DDCCB18">
            <w:pPr>
              <w:pStyle w:val="DoEtablelist1bullet2018"/>
              <w:rPr>
                <w:lang w:eastAsia="en-US"/>
              </w:rPr>
            </w:pPr>
            <w:r w:rsidRPr="3DDCCB18">
              <w:t xml:space="preserve">Lead students to the idea that the highest mark is not necessarily enough to gauge performance and that you need more information. </w:t>
            </w:r>
          </w:p>
          <w:p w14:paraId="5E714A0C" w14:textId="3E1AA15A" w:rsidR="00E81D94" w:rsidRDefault="3DDCCB18" w:rsidP="3DDCCB18">
            <w:pPr>
              <w:pStyle w:val="DoEtablelist1bullet2018"/>
              <w:rPr>
                <w:lang w:eastAsia="en-US"/>
              </w:rPr>
            </w:pPr>
            <w:r w:rsidRPr="3DDCCB18">
              <w:t>Introduce the mean scores to further the debate. For Class A the mean was 93% and in class B the mean was 86%. Again, ask the question “In which class did you perform better?”. Students may reply that both scores are below the mean, but Class A is closer to the mean, therefore a better score.</w:t>
            </w:r>
          </w:p>
          <w:p w14:paraId="471C2644" w14:textId="4C6E1830" w:rsidR="00E81D94" w:rsidRDefault="3DDCCB18" w:rsidP="3DDCCB18">
            <w:pPr>
              <w:pStyle w:val="DoEtablelist1bullet2018"/>
              <w:rPr>
                <w:lang w:eastAsia="en-US"/>
              </w:rPr>
            </w:pPr>
            <w:r w:rsidRPr="3DDCCB18">
              <w:t>Finally introduce the standard deviation to further the date again. For Class A the standard deviation is 2 and for Class B is 5. Again, ask the question “In which class did you perform better?”. Lead students to the idea of standardising the distributions, through z-scores, to compare fairly.</w:t>
            </w:r>
          </w:p>
          <w:p w14:paraId="48ECDABA" w14:textId="633A9E21" w:rsidR="00E81D94" w:rsidRDefault="00E81D94" w:rsidP="00E81D94">
            <w:pPr>
              <w:pStyle w:val="DoEtablelist1bullet2018"/>
              <w:numPr>
                <w:ilvl w:val="0"/>
                <w:numId w:val="0"/>
              </w:numPr>
              <w:ind w:left="425"/>
            </w:pPr>
            <w:r>
              <w:rPr>
                <w:lang w:eastAsia="en-US"/>
              </w:rPr>
              <w:t xml:space="preserve">Class A: </w:t>
            </w:r>
            <m:oMath>
              <m:r>
                <w:rPr>
                  <w:rFonts w:ascii="Cambria Math" w:hAnsi="Cambria Math"/>
                  <w:lang w:eastAsia="en-US"/>
                </w:rPr>
                <m:t>z=</m:t>
              </m:r>
              <m:f>
                <m:fPr>
                  <m:ctrlPr>
                    <w:rPr>
                      <w:rFonts w:ascii="Cambria Math" w:hAnsi="Cambria Math"/>
                      <w:i/>
                      <w:lang w:eastAsia="en-US"/>
                    </w:rPr>
                  </m:ctrlPr>
                </m:fPr>
                <m:num>
                  <m:r>
                    <w:rPr>
                      <w:rFonts w:ascii="Cambria Math" w:hAnsi="Cambria Math"/>
                      <w:lang w:eastAsia="en-US"/>
                    </w:rPr>
                    <m:t>91-93</m:t>
                  </m:r>
                </m:num>
                <m:den>
                  <m:r>
                    <w:rPr>
                      <w:rFonts w:ascii="Cambria Math" w:hAnsi="Cambria Math"/>
                      <w:lang w:eastAsia="en-US"/>
                    </w:rPr>
                    <m:t>2</m:t>
                  </m:r>
                </m:den>
              </m:f>
              <m:r>
                <w:rPr>
                  <w:rFonts w:ascii="Cambria Math" w:hAnsi="Cambria Math"/>
                </w:rPr>
                <m:t>=-1</m:t>
              </m:r>
            </m:oMath>
          </w:p>
          <w:p w14:paraId="00558188" w14:textId="16BF3200" w:rsidR="00D241D4" w:rsidRPr="00FD2FF2" w:rsidRDefault="00E81D94" w:rsidP="00AF0398">
            <w:pPr>
              <w:pStyle w:val="DoEtablelist1bullet2018"/>
              <w:numPr>
                <w:ilvl w:val="0"/>
                <w:numId w:val="0"/>
              </w:numPr>
              <w:ind w:left="425"/>
            </w:pPr>
            <w:r>
              <w:t xml:space="preserve">Class B: </w:t>
            </w:r>
            <m:oMath>
              <m:r>
                <w:rPr>
                  <w:rFonts w:ascii="Cambria Math" w:hAnsi="Cambria Math"/>
                  <w:lang w:eastAsia="en-US"/>
                </w:rPr>
                <m:t>z=</m:t>
              </m:r>
              <m:f>
                <m:fPr>
                  <m:ctrlPr>
                    <w:rPr>
                      <w:rFonts w:ascii="Cambria Math" w:hAnsi="Cambria Math"/>
                      <w:i/>
                      <w:lang w:eastAsia="en-US"/>
                    </w:rPr>
                  </m:ctrlPr>
                </m:fPr>
                <m:num>
                  <m:r>
                    <w:rPr>
                      <w:rFonts w:ascii="Cambria Math" w:hAnsi="Cambria Math"/>
                      <w:lang w:eastAsia="en-US"/>
                    </w:rPr>
                    <m:t>82-86</m:t>
                  </m:r>
                </m:num>
                <m:den>
                  <m:r>
                    <w:rPr>
                      <w:rFonts w:ascii="Cambria Math" w:hAnsi="Cambria Math"/>
                      <w:lang w:eastAsia="en-US"/>
                    </w:rPr>
                    <m:t>5</m:t>
                  </m:r>
                </m:den>
              </m:f>
              <m:r>
                <w:rPr>
                  <w:rFonts w:ascii="Cambria Math" w:hAnsi="Cambria Math"/>
                </w:rPr>
                <m:t>=-0.8</m:t>
              </m:r>
            </m:oMath>
          </w:p>
        </w:tc>
        <w:tc>
          <w:tcPr>
            <w:tcW w:w="1144" w:type="dxa"/>
          </w:tcPr>
          <w:p w14:paraId="6B56FF24" w14:textId="77777777" w:rsidR="0098762D" w:rsidRDefault="0098762D" w:rsidP="0098762D">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038705E3" w14:textId="77777777" w:rsidR="0098762D" w:rsidRDefault="0098762D" w:rsidP="0098762D">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98762D" w14:paraId="30D42119" w14:textId="77777777" w:rsidTr="002D0BE7">
        <w:trPr>
          <w:trHeight w:val="2180"/>
        </w:trPr>
        <w:tc>
          <w:tcPr>
            <w:tcW w:w="1994" w:type="dxa"/>
          </w:tcPr>
          <w:p w14:paraId="40C90188" w14:textId="34B7BFAD" w:rsidR="001800CC" w:rsidRDefault="007A207D" w:rsidP="0098762D">
            <w:pPr>
              <w:pStyle w:val="DoEtabletext2018"/>
            </w:pPr>
            <w:r>
              <w:lastRenderedPageBreak/>
              <w:t>Understanding the empirical r</w:t>
            </w:r>
            <w:r w:rsidR="001800CC">
              <w:t>ule</w:t>
            </w:r>
          </w:p>
          <w:p w14:paraId="532C7391" w14:textId="6D0BA91C" w:rsidR="0098762D" w:rsidRDefault="001800CC" w:rsidP="0098762D">
            <w:pPr>
              <w:pStyle w:val="DoEtabletext2018"/>
            </w:pPr>
            <w:r>
              <w:t>(1 or 2 lessons)</w:t>
            </w:r>
          </w:p>
        </w:tc>
        <w:tc>
          <w:tcPr>
            <w:tcW w:w="3950" w:type="dxa"/>
          </w:tcPr>
          <w:p w14:paraId="7E971377" w14:textId="77777777" w:rsidR="002B59E9" w:rsidRDefault="002B59E9" w:rsidP="002B59E9">
            <w:pPr>
              <w:pStyle w:val="DoEtablelist1bullet2018"/>
              <w:rPr>
                <w:lang w:eastAsia="en-US"/>
              </w:rPr>
            </w:pPr>
            <w:r>
              <w:rPr>
                <w:lang w:eastAsia="en-US"/>
              </w:rPr>
              <w:t>Use collected data to illustrate that, for normally distributed random variables, approximately 68% of data will have z-scores between -1 and 1, approximately 95% of data will have z-scores between -2 and 2 and approximately 99.7% of data will have z-scores between -3 and 3 (known as the Empirical Rule)</w:t>
            </w:r>
          </w:p>
          <w:p w14:paraId="04D2C9EC" w14:textId="77777777" w:rsidR="002B59E9" w:rsidRDefault="002B59E9" w:rsidP="002B59E9">
            <w:pPr>
              <w:pStyle w:val="DoEtablelist2bullet2018"/>
            </w:pPr>
            <w:r>
              <w:t>Apply the Empirical Rule to a variety of problems</w:t>
            </w:r>
          </w:p>
          <w:p w14:paraId="6B5A548B" w14:textId="259928CB" w:rsidR="0098762D" w:rsidRPr="00F26339" w:rsidRDefault="002B59E9" w:rsidP="002B59E9">
            <w:pPr>
              <w:pStyle w:val="DoEtablelist2bullet2018"/>
            </w:pPr>
            <w:r>
              <w:t>Indicate by shading where results sit within the normal distribution, such as where the top 10% of data lies</w:t>
            </w:r>
          </w:p>
        </w:tc>
        <w:tc>
          <w:tcPr>
            <w:tcW w:w="5314" w:type="dxa"/>
          </w:tcPr>
          <w:p w14:paraId="7823E610" w14:textId="1306F1BA" w:rsidR="002B59E9" w:rsidRDefault="007A207D" w:rsidP="002B59E9">
            <w:pPr>
              <w:pStyle w:val="DoEtabletext2018"/>
              <w:rPr>
                <w:rStyle w:val="DoEstrongemphasis2018"/>
              </w:rPr>
            </w:pPr>
            <w:r>
              <w:rPr>
                <w:rStyle w:val="DoEstrongemphasis2018"/>
              </w:rPr>
              <w:t>Defining the percentile regions of the normal distribution: The empirical r</w:t>
            </w:r>
            <w:r w:rsidR="002B59E9" w:rsidRPr="002B59E9">
              <w:rPr>
                <w:rStyle w:val="DoEstrongemphasis2018"/>
              </w:rPr>
              <w:t>ule</w:t>
            </w:r>
          </w:p>
          <w:p w14:paraId="0BE952E2" w14:textId="34C057FF" w:rsidR="00480C53" w:rsidRPr="00480C53" w:rsidRDefault="3DDCCB18" w:rsidP="3DDCCB18">
            <w:pPr>
              <w:pStyle w:val="DoEtablelist1bullet2018"/>
              <w:rPr>
                <w:rStyle w:val="DoEstrongemphasis2018"/>
              </w:rPr>
            </w:pPr>
            <w:r w:rsidRPr="3DDCCB18">
              <w:rPr>
                <w:rStyle w:val="DoEstrongemphasis2018"/>
                <w:b w:val="0"/>
              </w:rPr>
              <w:t xml:space="preserve">Empirical means </w:t>
            </w:r>
            <w:r w:rsidR="00D241D4">
              <w:rPr>
                <w:rStyle w:val="DoEstrongemphasis2018"/>
                <w:b w:val="0"/>
              </w:rPr>
              <w:t xml:space="preserve">that conclusions or findings </w:t>
            </w:r>
            <w:r w:rsidRPr="3DDCCB18">
              <w:rPr>
                <w:rStyle w:val="DoEstrongemphasis2018"/>
                <w:b w:val="0"/>
              </w:rPr>
              <w:t>are determined from observations o</w:t>
            </w:r>
            <w:r w:rsidR="007A207D">
              <w:rPr>
                <w:rStyle w:val="DoEstrongemphasis2018"/>
                <w:b w:val="0"/>
              </w:rPr>
              <w:t>r data rather than theory. The empirical r</w:t>
            </w:r>
            <w:r w:rsidRPr="3DDCCB18">
              <w:rPr>
                <w:rStyle w:val="DoEstrongemphasis2018"/>
                <w:b w:val="0"/>
              </w:rPr>
              <w:t xml:space="preserve">ule is a breakdown of a standardised normal distribution into regions that determine the likelihood of a future trial as </w:t>
            </w:r>
            <w:r w:rsidR="00D241D4">
              <w:rPr>
                <w:rStyle w:val="DoEstrongemphasis2018"/>
                <w:b w:val="0"/>
              </w:rPr>
              <w:t xml:space="preserve">a </w:t>
            </w:r>
            <w:r w:rsidRPr="3DDCCB18">
              <w:rPr>
                <w:rStyle w:val="DoEstrongemphasis2018"/>
                <w:b w:val="0"/>
              </w:rPr>
              <w:t>percentage. These percentages have been determined by running a normally distributed experiment with a large amount of trials</w:t>
            </w:r>
            <w:r w:rsidR="00D241D4">
              <w:rPr>
                <w:rStyle w:val="DoEstrongemphasis2018"/>
                <w:b w:val="0"/>
              </w:rPr>
              <w:t>, as close to infinity as possible</w:t>
            </w:r>
            <w:r w:rsidRPr="3DDCCB18">
              <w:rPr>
                <w:rStyle w:val="DoEstrongemphasis2018"/>
                <w:b w:val="0"/>
              </w:rPr>
              <w:t>.</w:t>
            </w:r>
          </w:p>
          <w:p w14:paraId="4F53D586" w14:textId="5A978DF0" w:rsidR="00480C53" w:rsidRPr="00480C53" w:rsidRDefault="00480C53" w:rsidP="00480C53">
            <w:pPr>
              <w:pStyle w:val="DoEtablelist1bullet2018"/>
              <w:rPr>
                <w:rStyle w:val="DoEstrongemphasis2018"/>
              </w:rPr>
            </w:pPr>
            <w:r>
              <w:rPr>
                <w:rStyle w:val="DoEstrongemphasis2018"/>
                <w:b w:val="0"/>
              </w:rPr>
              <w:t>The key points are</w:t>
            </w:r>
            <w:r w:rsidR="007A207D">
              <w:rPr>
                <w:rStyle w:val="DoEstrongemphasis2018"/>
                <w:b w:val="0"/>
              </w:rPr>
              <w:t>:</w:t>
            </w:r>
          </w:p>
          <w:p w14:paraId="108474B1" w14:textId="246148BE" w:rsidR="00480C53" w:rsidRPr="002B59E9" w:rsidRDefault="00480C53" w:rsidP="00480C53">
            <w:pPr>
              <w:pStyle w:val="DoEtablelist1bullet2018"/>
              <w:numPr>
                <w:ilvl w:val="0"/>
                <w:numId w:val="0"/>
              </w:numPr>
              <w:ind w:left="425"/>
              <w:rPr>
                <w:rStyle w:val="DoEstrongemphasis2018"/>
              </w:rPr>
            </w:pPr>
            <w:r>
              <w:rPr>
                <w:noProof/>
                <w:lang w:eastAsia="en-AU"/>
              </w:rPr>
              <w:drawing>
                <wp:inline distT="0" distB="0" distL="0" distR="0" wp14:anchorId="43307671" wp14:editId="7F1CFF26">
                  <wp:extent cx="2977286" cy="2018030"/>
                  <wp:effectExtent l="0" t="0" r="0" b="1270"/>
                  <wp:docPr id="553567415" name="Picture 12" descr="This is a graph demonstrating the empirical rule for a normal distribution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77286" cy="2018030"/>
                          </a:xfrm>
                          <a:prstGeom prst="rect">
                            <a:avLst/>
                          </a:prstGeom>
                        </pic:spPr>
                      </pic:pic>
                    </a:graphicData>
                  </a:graphic>
                </wp:inline>
              </w:drawing>
            </w:r>
          </w:p>
          <w:p w14:paraId="143DEE66" w14:textId="77777777" w:rsidR="002B59E9" w:rsidRDefault="002B59E9" w:rsidP="002B59E9">
            <w:pPr>
              <w:jc w:val="center"/>
              <w:rPr>
                <w:lang w:eastAsia="en-US"/>
              </w:rPr>
            </w:pPr>
            <w:r>
              <w:rPr>
                <w:noProof/>
                <w:lang w:eastAsia="en-AU"/>
              </w:rPr>
              <w:drawing>
                <wp:inline distT="0" distB="0" distL="0" distR="0" wp14:anchorId="39B1A7A8" wp14:editId="249C38B3">
                  <wp:extent cx="2911450" cy="973455"/>
                  <wp:effectExtent l="0" t="0" r="3810" b="0"/>
                  <wp:docPr id="2060173206" name="Picture 11" descr="This is an example of a normal distribution graph with percentile regions indicated for each standard dev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11450" cy="973455"/>
                          </a:xfrm>
                          <a:prstGeom prst="rect">
                            <a:avLst/>
                          </a:prstGeom>
                        </pic:spPr>
                      </pic:pic>
                    </a:graphicData>
                  </a:graphic>
                </wp:inline>
              </w:drawing>
            </w:r>
          </w:p>
          <w:p w14:paraId="26EF78D4" w14:textId="5906B9C4" w:rsidR="002B59E9" w:rsidRDefault="002B59E9" w:rsidP="00480C53">
            <w:pPr>
              <w:pStyle w:val="DoEtablelist2bullet2018"/>
            </w:pPr>
            <w:r>
              <w:t>68% of scores have a z-score between -1 and 1 (</w:t>
            </w:r>
            <w:r w:rsidR="00480C53">
              <w:t>probable</w:t>
            </w:r>
            <w:r>
              <w:t xml:space="preserve"> in this range)</w:t>
            </w:r>
          </w:p>
          <w:p w14:paraId="4BFB1237" w14:textId="2F04AFCC" w:rsidR="002B59E9" w:rsidRDefault="002B59E9" w:rsidP="00480C53">
            <w:pPr>
              <w:pStyle w:val="DoEtablelist2bullet2018"/>
            </w:pPr>
            <w:r>
              <w:lastRenderedPageBreak/>
              <w:t>95% of scores have a z-score</w:t>
            </w:r>
            <w:r w:rsidR="00480C53">
              <w:t xml:space="preserve"> between -2 and 2 (very probable</w:t>
            </w:r>
            <w:r>
              <w:t xml:space="preserve"> in this range)</w:t>
            </w:r>
          </w:p>
          <w:p w14:paraId="79F6A078" w14:textId="466A5D1A" w:rsidR="002B59E9" w:rsidRDefault="002B59E9" w:rsidP="00480C53">
            <w:pPr>
              <w:pStyle w:val="DoEtablelist2bullet2018"/>
            </w:pPr>
            <w:r>
              <w:t>99.7% of scores have a z-score be</w:t>
            </w:r>
            <w:r w:rsidR="00480C53">
              <w:t>tween -3 and 3 (almost certain</w:t>
            </w:r>
            <w:r>
              <w:t xml:space="preserve"> in this range)</w:t>
            </w:r>
          </w:p>
          <w:p w14:paraId="7982782C" w14:textId="03C87FD3" w:rsidR="00AC218A" w:rsidRDefault="00AC218A" w:rsidP="00480C53">
            <w:pPr>
              <w:pStyle w:val="DoEtablelist2bullet2018"/>
            </w:pPr>
            <w:r>
              <w:t xml:space="preserve">50% of scores have a z-score between 0 and </w:t>
            </w:r>
            <m:oMath>
              <m:r>
                <w:rPr>
                  <w:rFonts w:ascii="Cambria Math" w:hAnsi="Cambria Math"/>
                </w:rPr>
                <m:t>±∞</m:t>
              </m:r>
            </m:oMath>
            <w:r>
              <w:t xml:space="preserve"> (think symmetry)</w:t>
            </w:r>
          </w:p>
          <w:p w14:paraId="6C7151C1" w14:textId="23955B51" w:rsidR="00A43042" w:rsidRDefault="007A207D" w:rsidP="00AC218A">
            <w:pPr>
              <w:pStyle w:val="DoEtablelist1bullet2018"/>
            </w:pPr>
            <w:r>
              <w:t>The empirical r</w:t>
            </w:r>
            <w:r w:rsidR="00A43042">
              <w:t>u</w:t>
            </w:r>
            <w:r w:rsidR="00DA4B39">
              <w:t>le is stated</w:t>
            </w:r>
            <w:r w:rsidR="00A43042">
              <w:t xml:space="preserve"> on the Standard 1 and 2 reference sheet.</w:t>
            </w:r>
          </w:p>
          <w:p w14:paraId="3BCE0A19" w14:textId="225E9930" w:rsidR="00AC218A" w:rsidRDefault="00AC218A" w:rsidP="00AC218A">
            <w:pPr>
              <w:pStyle w:val="DoEtablelist1bullet2018"/>
            </w:pPr>
            <w:r>
              <w:t>Students need to calculate the percentage of trials determined by a region</w:t>
            </w:r>
            <w:r w:rsidR="00A43042">
              <w:t xml:space="preserve"> by using the Empirical rule.</w:t>
            </w:r>
          </w:p>
          <w:p w14:paraId="4F7E1AB6" w14:textId="5717FDB6" w:rsidR="006475D1" w:rsidRDefault="00AC218A" w:rsidP="006475D1">
            <w:pPr>
              <w:pStyle w:val="DoEtablelist1bullet2018"/>
            </w:pPr>
            <w:r>
              <w:t xml:space="preserve">Students may like to explore this </w:t>
            </w:r>
            <w:hyperlink r:id="rId25" w:history="1">
              <w:r w:rsidR="007A207D">
                <w:rPr>
                  <w:rStyle w:val="Hyperlink"/>
                </w:rPr>
                <w:t>interactive c</w:t>
              </w:r>
              <w:r w:rsidRPr="00AC218A">
                <w:rPr>
                  <w:rStyle w:val="Hyperlink"/>
                </w:rPr>
                <w:t>urve</w:t>
              </w:r>
            </w:hyperlink>
            <w:r>
              <w:t xml:space="preserve"> showing the percentile breakdown using tabled values. For extension, students could be introduced t</w:t>
            </w:r>
            <w:r w:rsidR="00F67DAE">
              <w:t>o the z-scores table, i.e. t</w:t>
            </w:r>
            <w:r>
              <w:t xml:space="preserve">he percentage of trials that lie between </w:t>
            </w:r>
            <m:oMath>
              <m:r>
                <w:rPr>
                  <w:rFonts w:ascii="Cambria Math" w:hAnsi="Cambria Math"/>
                </w:rPr>
                <m:t>z=0</m:t>
              </m:r>
            </m:oMath>
            <w:r>
              <w:t xml:space="preserve"> and </w:t>
            </w:r>
            <m:oMath>
              <m:r>
                <w:rPr>
                  <w:rFonts w:ascii="Cambria Math" w:hAnsi="Cambria Math"/>
                </w:rPr>
                <m:t>z=0.68</m:t>
              </m:r>
            </m:oMath>
            <w:r>
              <w:t xml:space="preserve"> can be read from the table by finding the intersection point of 0.6 and 0.08. In this example this is the value 0.2517, which means that 25.17% lies in the region stated.</w:t>
            </w:r>
          </w:p>
          <w:p w14:paraId="30E4045E" w14:textId="6B44D6D8" w:rsidR="00842671" w:rsidRDefault="00842671" w:rsidP="00842671">
            <w:pPr>
              <w:pStyle w:val="DoEtablelist1bullet2018"/>
            </w:pPr>
            <w:r>
              <w:t xml:space="preserve">Staff may like to us the following resources to investigate the empirical rule with authentic data from </w:t>
            </w:r>
            <w:r w:rsidRPr="00842671">
              <w:t>Statistics Online Computational Resource</w:t>
            </w:r>
            <w:r>
              <w:t xml:space="preserve"> (SOCR)</w:t>
            </w:r>
          </w:p>
          <w:p w14:paraId="6AB842C6" w14:textId="518A72FB" w:rsidR="00842671" w:rsidRDefault="00842671" w:rsidP="00842671">
            <w:pPr>
              <w:pStyle w:val="DoEtablelist1bullet2018"/>
              <w:numPr>
                <w:ilvl w:val="0"/>
                <w:numId w:val="0"/>
              </w:numPr>
              <w:ind w:left="425"/>
            </w:pPr>
            <w:r w:rsidRPr="00842671">
              <w:rPr>
                <w:b/>
              </w:rPr>
              <w:t>Resource</w:t>
            </w:r>
            <w:r>
              <w:t>: demonstrating-the-empirical-rule-teacher-guide.DOCX, demonstrating-the-empirical-rule.XLSX, demonstrating-the-empirical-rule-teacher-guide-SOCR.DOCX, demonstrati</w:t>
            </w:r>
            <w:r w:rsidR="00B74AEF">
              <w:t>ng-the-empirical-rule-SOCR.XLSX</w:t>
            </w:r>
            <w:r>
              <w:t xml:space="preserve">  </w:t>
            </w:r>
          </w:p>
          <w:p w14:paraId="7853AEC9" w14:textId="77777777" w:rsidR="00AF0398" w:rsidRPr="00AF0398" w:rsidRDefault="00AF0398" w:rsidP="00AF0398">
            <w:pPr>
              <w:pStyle w:val="DoEtabletext2018"/>
              <w:rPr>
                <w:b/>
              </w:rPr>
            </w:pPr>
            <w:r w:rsidRPr="00AF0398">
              <w:rPr>
                <w:b/>
              </w:rPr>
              <w:t>NESA exemplar question</w:t>
            </w:r>
          </w:p>
          <w:p w14:paraId="7F0CF31B" w14:textId="50B57888" w:rsidR="00AF0398" w:rsidRPr="009A671D" w:rsidRDefault="00AF0398" w:rsidP="00842671">
            <w:pPr>
              <w:pStyle w:val="DoEtablelist1numbered2018"/>
              <w:numPr>
                <w:ilvl w:val="0"/>
                <w:numId w:val="33"/>
              </w:numPr>
              <w:spacing w:after="720"/>
              <w:ind w:left="453" w:hanging="340"/>
            </w:pPr>
            <w:r>
              <w:t xml:space="preserve">A machine is set for the production of cylinders of a mean diameter </w:t>
            </w:r>
            <m:oMath>
              <m:r>
                <w:rPr>
                  <w:rFonts w:ascii="Cambria Math" w:hAnsi="Cambria Math"/>
                </w:rPr>
                <m:t>5.00</m:t>
              </m:r>
            </m:oMath>
            <w:r>
              <w:t xml:space="preserve">cm, with standard deviation </w:t>
            </w:r>
            <m:oMath>
              <m:r>
                <w:rPr>
                  <w:rFonts w:ascii="Cambria Math" w:hAnsi="Cambria Math"/>
                </w:rPr>
                <m:t>0.020</m:t>
              </m:r>
            </m:oMath>
            <w:r>
              <w:t xml:space="preserve">cm. Assuming a normal distribution, between which values will </w:t>
            </w:r>
            <m:oMath>
              <m:r>
                <w:rPr>
                  <w:rFonts w:ascii="Cambria Math" w:hAnsi="Cambria Math"/>
                </w:rPr>
                <m:t>95%</m:t>
              </m:r>
            </m:oMath>
            <w:r>
              <w:t xml:space="preserve"> of the diameters lie? If a cylinder, randomly selected from this production, </w:t>
            </w:r>
            <w:r>
              <w:lastRenderedPageBreak/>
              <w:t xml:space="preserve">has a diameter of </w:t>
            </w:r>
            <m:oMath>
              <m:r>
                <w:rPr>
                  <w:rFonts w:ascii="Cambria Math" w:hAnsi="Cambria Math"/>
                </w:rPr>
                <m:t>5.070</m:t>
              </m:r>
            </m:oMath>
            <w:r>
              <w:t>cm, what conclusions could be drawn?</w:t>
            </w:r>
          </w:p>
        </w:tc>
        <w:tc>
          <w:tcPr>
            <w:tcW w:w="1144" w:type="dxa"/>
          </w:tcPr>
          <w:p w14:paraId="2ED75B8E" w14:textId="77777777" w:rsidR="0098762D" w:rsidRDefault="0098762D" w:rsidP="0098762D">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16E02ABC" w14:textId="77777777" w:rsidR="0098762D" w:rsidRDefault="0098762D" w:rsidP="0098762D">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9C75C4" w14:paraId="5F53BBC1" w14:textId="77777777" w:rsidTr="00AF0398">
        <w:trPr>
          <w:trHeight w:val="747"/>
        </w:trPr>
        <w:tc>
          <w:tcPr>
            <w:tcW w:w="1994" w:type="dxa"/>
          </w:tcPr>
          <w:p w14:paraId="2991E9E1" w14:textId="4D0650FE" w:rsidR="00C3693D" w:rsidRDefault="007A207D" w:rsidP="0098762D">
            <w:pPr>
              <w:pStyle w:val="DoEtabletext2018"/>
            </w:pPr>
            <w:r>
              <w:lastRenderedPageBreak/>
              <w:t>Applying normal distribution m</w:t>
            </w:r>
            <w:r w:rsidR="00C3693D" w:rsidRPr="00C3693D">
              <w:t>odels to</w:t>
            </w:r>
            <w:r>
              <w:t xml:space="preserve"> quality assurance p</w:t>
            </w:r>
            <w:r w:rsidR="00C3693D" w:rsidRPr="00C3693D">
              <w:t>rocesses</w:t>
            </w:r>
          </w:p>
          <w:p w14:paraId="01DE85AA" w14:textId="3260A7AF" w:rsidR="009C75C4" w:rsidRDefault="00C3693D" w:rsidP="0098762D">
            <w:pPr>
              <w:pStyle w:val="DoEtabletext2018"/>
            </w:pPr>
            <w:r>
              <w:t>(1 lesson)</w:t>
            </w:r>
          </w:p>
        </w:tc>
        <w:tc>
          <w:tcPr>
            <w:tcW w:w="3950" w:type="dxa"/>
          </w:tcPr>
          <w:p w14:paraId="63F46109" w14:textId="43D81E39" w:rsidR="009C75C4" w:rsidRDefault="009C75C4" w:rsidP="004E7C36">
            <w:pPr>
              <w:pStyle w:val="DoEtablelist1bullet2018"/>
              <w:rPr>
                <w:lang w:eastAsia="en-US"/>
              </w:rPr>
            </w:pPr>
            <w:r>
              <w:rPr>
                <w:lang w:eastAsia="en-US"/>
              </w:rPr>
              <w:t xml:space="preserve">Use z-scores to identify probabilities of events less or more extreme than a given event </w:t>
            </w:r>
            <w:r w:rsidRPr="00065B5D">
              <w:t>AAM</w:t>
            </w:r>
          </w:p>
          <w:p w14:paraId="77549891" w14:textId="77777777" w:rsidR="004E7C36" w:rsidRDefault="004E7C36" w:rsidP="004E7C36">
            <w:pPr>
              <w:pStyle w:val="DoEtablelist2bullet2018"/>
            </w:pPr>
            <w:r>
              <w:t xml:space="preserve">use statistical tables to determine probabilities </w:t>
            </w:r>
            <w:r w:rsidRPr="008904CD">
              <w:rPr>
                <w:noProof/>
                <w:lang w:eastAsia="en-AU"/>
              </w:rPr>
              <w:drawing>
                <wp:inline distT="114300" distB="114300" distL="114300" distR="114300" wp14:anchorId="2984B0A9" wp14:editId="627A0AE0">
                  <wp:extent cx="133350" cy="104775"/>
                  <wp:effectExtent l="0" t="0" r="0" b="9525"/>
                  <wp:docPr id="88" name="image150.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50.png" title="Literacy icon"/>
                          <pic:cNvPicPr preferRelativeResize="0"/>
                        </pic:nvPicPr>
                        <pic:blipFill>
                          <a:blip r:embed="rId26"/>
                          <a:srcRect/>
                          <a:stretch>
                            <a:fillRect/>
                          </a:stretch>
                        </pic:blipFill>
                        <pic:spPr>
                          <a:xfrm>
                            <a:off x="0" y="0"/>
                            <a:ext cx="133350" cy="104775"/>
                          </a:xfrm>
                          <a:prstGeom prst="rect">
                            <a:avLst/>
                          </a:prstGeom>
                          <a:ln/>
                        </pic:spPr>
                      </pic:pic>
                    </a:graphicData>
                  </a:graphic>
                </wp:inline>
              </w:drawing>
            </w:r>
          </w:p>
          <w:p w14:paraId="550C5662" w14:textId="6F667FD0" w:rsidR="004E7C36" w:rsidRDefault="004E7C36" w:rsidP="004E7C36">
            <w:pPr>
              <w:pStyle w:val="DoEtablelist2bullet2018"/>
            </w:pPr>
            <w:r>
              <w:t xml:space="preserve">use technology to determine probabilities </w:t>
            </w:r>
            <w:r w:rsidRPr="008904CD">
              <w:rPr>
                <w:noProof/>
                <w:lang w:eastAsia="en-AU"/>
              </w:rPr>
              <w:drawing>
                <wp:inline distT="114300" distB="114300" distL="114300" distR="114300" wp14:anchorId="7F001826" wp14:editId="41AB75C5">
                  <wp:extent cx="133350" cy="104775"/>
                  <wp:effectExtent l="0" t="0" r="0" b="9525"/>
                  <wp:docPr id="84" name="image220.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220.png" title=" Information and communication technology capability icon"/>
                          <pic:cNvPicPr preferRelativeResize="0"/>
                        </pic:nvPicPr>
                        <pic:blipFill>
                          <a:blip r:embed="rId21"/>
                          <a:srcRect/>
                          <a:stretch>
                            <a:fillRect/>
                          </a:stretch>
                        </pic:blipFill>
                        <pic:spPr>
                          <a:xfrm>
                            <a:off x="0" y="0"/>
                            <a:ext cx="133350" cy="104775"/>
                          </a:xfrm>
                          <a:prstGeom prst="rect">
                            <a:avLst/>
                          </a:prstGeom>
                          <a:ln/>
                        </pic:spPr>
                      </pic:pic>
                    </a:graphicData>
                  </a:graphic>
                </wp:inline>
              </w:drawing>
            </w:r>
          </w:p>
          <w:p w14:paraId="50BA89EC" w14:textId="313B9041" w:rsidR="009C75C4" w:rsidRDefault="009C75C4" w:rsidP="004E7C36">
            <w:pPr>
              <w:pStyle w:val="DoEtablelist1bullet2018"/>
              <w:rPr>
                <w:lang w:eastAsia="en-US"/>
              </w:rPr>
            </w:pPr>
            <w:r>
              <w:rPr>
                <w:lang w:eastAsia="en-US"/>
              </w:rPr>
              <w:t xml:space="preserve">Use z-scores to make judgements related to outcomes of a given event or sets of data </w:t>
            </w:r>
            <w:r w:rsidRPr="00065B5D">
              <w:t>AAM</w:t>
            </w:r>
          </w:p>
        </w:tc>
        <w:tc>
          <w:tcPr>
            <w:tcW w:w="5314" w:type="dxa"/>
          </w:tcPr>
          <w:p w14:paraId="719D7193" w14:textId="71DA3E1A" w:rsidR="009C75C4" w:rsidRDefault="007A207D" w:rsidP="009C75C4">
            <w:pPr>
              <w:pStyle w:val="DoEtabletext2018"/>
              <w:rPr>
                <w:rStyle w:val="DoEstrongemphasis2018"/>
              </w:rPr>
            </w:pPr>
            <w:r>
              <w:rPr>
                <w:rStyle w:val="DoEstrongemphasis2018"/>
              </w:rPr>
              <w:t>Applying normal distribution m</w:t>
            </w:r>
            <w:r w:rsidR="009C75C4" w:rsidRPr="009C75C4">
              <w:rPr>
                <w:rStyle w:val="DoEstrongemphasis2018"/>
              </w:rPr>
              <w:t>odel</w:t>
            </w:r>
            <w:r>
              <w:rPr>
                <w:rStyle w:val="DoEstrongemphasis2018"/>
              </w:rPr>
              <w:t>s to quality assurance p</w:t>
            </w:r>
            <w:r w:rsidR="009C75C4" w:rsidRPr="009C75C4">
              <w:rPr>
                <w:rStyle w:val="DoEstrongemphasis2018"/>
              </w:rPr>
              <w:t>rocesses</w:t>
            </w:r>
          </w:p>
          <w:p w14:paraId="774DD96F" w14:textId="496C3BC2" w:rsidR="00F778E7" w:rsidRDefault="007A207D" w:rsidP="3DDCCB18">
            <w:pPr>
              <w:pStyle w:val="DoEtablelist1bullet2018"/>
              <w:rPr>
                <w:lang w:eastAsia="en-US"/>
              </w:rPr>
            </w:pPr>
            <w:r>
              <w:rPr>
                <w:rStyle w:val="DoEstrongemphasis2018"/>
                <w:b w:val="0"/>
              </w:rPr>
              <w:t>The normal d</w:t>
            </w:r>
            <w:r w:rsidR="3DDCCB18" w:rsidRPr="3DDCCB18">
              <w:rPr>
                <w:rStyle w:val="DoEstrongemphasis2018"/>
                <w:b w:val="0"/>
              </w:rPr>
              <w:t xml:space="preserve">istribution can be applied to model variation or errors. An example of this is within large scale manufacturing processes </w:t>
            </w:r>
            <w:r w:rsidR="3DDCCB18" w:rsidRPr="3DDCCB18">
              <w:rPr>
                <w:lang w:eastAsia="en-US"/>
              </w:rPr>
              <w:t>which may produce thousands of products each day. These products must meet certain standards regarding quality and quantity. Though the processes involved in manufacturing a product are as streamlined as possible, each product is susceptible to error. For example a manufacturing process aims to fill bags with 1kg of sugar; however, variation in the process can cause some bags to be fil</w:t>
            </w:r>
            <w:r>
              <w:rPr>
                <w:lang w:eastAsia="en-US"/>
              </w:rPr>
              <w:t>led with more or less than 1kg.</w:t>
            </w:r>
            <w:r w:rsidR="3DDCCB18" w:rsidRPr="3DDCCB18">
              <w:rPr>
                <w:lang w:eastAsia="en-US"/>
              </w:rPr>
              <w:t xml:space="preserve"> By sampling products regularly during the manufacturing process, the mean and standard deviation of the sample are calculated and used to develop benchmark statements, like 97.5% of all bags will contain 1kg of sugar.</w:t>
            </w:r>
          </w:p>
          <w:p w14:paraId="4B08048C" w14:textId="1855F835" w:rsidR="007A207D" w:rsidRPr="007A207D" w:rsidRDefault="00BE6C92" w:rsidP="007A207D">
            <w:pPr>
              <w:pStyle w:val="DoEtabletext2018"/>
              <w:rPr>
                <w:b/>
                <w:lang w:eastAsia="en-US"/>
              </w:rPr>
            </w:pPr>
            <w:r w:rsidRPr="007A207D">
              <w:rPr>
                <w:b/>
                <w:lang w:eastAsia="en-US"/>
              </w:rPr>
              <w:t xml:space="preserve">NESA </w:t>
            </w:r>
            <w:r w:rsidR="007A207D">
              <w:rPr>
                <w:b/>
                <w:lang w:eastAsia="en-US"/>
              </w:rPr>
              <w:t>exemplar question</w:t>
            </w:r>
          </w:p>
          <w:p w14:paraId="5ACC26FC" w14:textId="79C30E49" w:rsidR="009C75C4" w:rsidRDefault="009C75C4" w:rsidP="00AF0398">
            <w:pPr>
              <w:pStyle w:val="DoEtablelist1numbered2018"/>
              <w:numPr>
                <w:ilvl w:val="0"/>
                <w:numId w:val="32"/>
              </w:numPr>
              <w:rPr>
                <w:lang w:eastAsia="en-US"/>
              </w:rPr>
            </w:pPr>
            <w:r w:rsidRPr="002C5764">
              <w:rPr>
                <w:lang w:eastAsia="en-US"/>
              </w:rPr>
              <w:t>Packets of rice manufactured are each labelled as having a mass of 1kg. The mass of these packets is normally distributed with a mean of 1.02kg and a standard deviation of 0.01kg. Complete the following table</w:t>
            </w:r>
            <w:r>
              <w:rPr>
                <w:lang w:eastAsia="en-US"/>
              </w:rPr>
              <w:t>:</w:t>
            </w:r>
          </w:p>
          <w:p w14:paraId="65007F04" w14:textId="77777777" w:rsidR="009C75C4" w:rsidRDefault="009C75C4" w:rsidP="009C75C4">
            <w:pPr>
              <w:jc w:val="center"/>
              <w:rPr>
                <w:lang w:eastAsia="en-US"/>
              </w:rPr>
            </w:pPr>
            <w:r>
              <w:rPr>
                <w:noProof/>
                <w:lang w:eastAsia="en-AU"/>
              </w:rPr>
              <w:lastRenderedPageBreak/>
              <w:drawing>
                <wp:inline distT="0" distB="0" distL="0" distR="0" wp14:anchorId="2489D093" wp14:editId="627204E7">
                  <wp:extent cx="3079699" cy="358096"/>
                  <wp:effectExtent l="0" t="0" r="0" b="4445"/>
                  <wp:docPr id="1538671110" name="Picture 10" descr="This is a table for students to complete for the rice manufacturing example. It shows the mass in kilograms and their equivalent z-sc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7">
                            <a:extLst>
                              <a:ext uri="{28A0092B-C50C-407E-A947-70E740481C1C}">
                                <a14:useLocalDpi xmlns:a14="http://schemas.microsoft.com/office/drawing/2010/main" val="0"/>
                              </a:ext>
                            </a:extLst>
                          </a:blip>
                          <a:stretch>
                            <a:fillRect/>
                          </a:stretch>
                        </pic:blipFill>
                        <pic:spPr>
                          <a:xfrm>
                            <a:off x="0" y="0"/>
                            <a:ext cx="3079699" cy="358096"/>
                          </a:xfrm>
                          <a:prstGeom prst="rect">
                            <a:avLst/>
                          </a:prstGeom>
                        </pic:spPr>
                      </pic:pic>
                    </a:graphicData>
                  </a:graphic>
                </wp:inline>
              </w:drawing>
            </w:r>
          </w:p>
          <w:p w14:paraId="5F15A4C0" w14:textId="77777777" w:rsidR="009C75C4" w:rsidRDefault="009C75C4" w:rsidP="00AF0398">
            <w:pPr>
              <w:pStyle w:val="DoEtablelist2numbered2018"/>
              <w:rPr>
                <w:lang w:eastAsia="en-US"/>
              </w:rPr>
            </w:pPr>
            <w:r>
              <w:rPr>
                <w:lang w:eastAsia="en-US"/>
              </w:rPr>
              <w:t>What percentage of packets will have a mass less than 1.02kg?</w:t>
            </w:r>
          </w:p>
          <w:p w14:paraId="5C5E53F5" w14:textId="77777777" w:rsidR="009C75C4" w:rsidRDefault="009C75C4" w:rsidP="00AF0398">
            <w:pPr>
              <w:pStyle w:val="DoEtablelist2numbered2018"/>
              <w:rPr>
                <w:lang w:eastAsia="en-US"/>
              </w:rPr>
            </w:pPr>
            <w:r>
              <w:rPr>
                <w:lang w:eastAsia="en-US"/>
              </w:rPr>
              <w:t>What percentage of packets will have a mass between 1.00 and 1.04kg?</w:t>
            </w:r>
          </w:p>
          <w:p w14:paraId="29C7C1A9" w14:textId="77777777" w:rsidR="009C75C4" w:rsidRDefault="009C75C4" w:rsidP="00AF0398">
            <w:pPr>
              <w:pStyle w:val="DoEtablelist2numbered2018"/>
              <w:rPr>
                <w:lang w:eastAsia="en-US"/>
              </w:rPr>
            </w:pPr>
            <w:r>
              <w:rPr>
                <w:lang w:eastAsia="en-US"/>
              </w:rPr>
              <w:t>What percentage of packets will have a mass between 1.00 and 1.02kg?</w:t>
            </w:r>
          </w:p>
          <w:p w14:paraId="6F5D3A32" w14:textId="77777777" w:rsidR="009C75C4" w:rsidRDefault="009C75C4" w:rsidP="00AF0398">
            <w:pPr>
              <w:pStyle w:val="DoEtablelist2numbered2018"/>
              <w:rPr>
                <w:lang w:eastAsia="en-US"/>
              </w:rPr>
            </w:pPr>
            <w:r>
              <w:rPr>
                <w:lang w:eastAsia="en-US"/>
              </w:rPr>
              <w:t>What percentage of packets will have a mass less than the labelled mass?</w:t>
            </w:r>
          </w:p>
          <w:p w14:paraId="668E8D24" w14:textId="77777777" w:rsidR="009C75C4" w:rsidRDefault="009C75C4" w:rsidP="00AF0398">
            <w:pPr>
              <w:pStyle w:val="DoEtablelist2numbered2018"/>
              <w:rPr>
                <w:lang w:eastAsia="en-US"/>
              </w:rPr>
            </w:pPr>
            <w:r>
              <w:rPr>
                <w:lang w:eastAsia="en-US"/>
              </w:rPr>
              <w:t>Why do you think the mean is above the actual labelled mass?</w:t>
            </w:r>
          </w:p>
          <w:p w14:paraId="05C99D63" w14:textId="46DD8CC9" w:rsidR="009C75C4" w:rsidRDefault="009C75C4" w:rsidP="00AF0398">
            <w:pPr>
              <w:pStyle w:val="DoEtablelist2numbered2018"/>
              <w:rPr>
                <w:lang w:eastAsia="en-US"/>
              </w:rPr>
            </w:pPr>
            <w:r>
              <w:rPr>
                <w:lang w:eastAsia="en-US"/>
              </w:rPr>
              <w:t>How many standard deviations is the mean above the labelled mass? Do you think this would be a good point for all manufacturers and why?</w:t>
            </w:r>
          </w:p>
          <w:p w14:paraId="3C6ED54F" w14:textId="27091DD4" w:rsidR="007A207D" w:rsidRDefault="007A207D" w:rsidP="007A207D">
            <w:pPr>
              <w:pStyle w:val="DoEtablelist1bullet2018"/>
              <w:numPr>
                <w:ilvl w:val="0"/>
                <w:numId w:val="0"/>
              </w:numPr>
              <w:ind w:left="425"/>
              <w:rPr>
                <w:lang w:eastAsia="en-US"/>
              </w:rPr>
            </w:pPr>
            <w:r w:rsidRPr="00D241D4">
              <w:rPr>
                <w:b/>
              </w:rPr>
              <w:t>Resource</w:t>
            </w:r>
            <w:r>
              <w:t>: ms-s5-nesa-examplar-question-solutions.DOCX</w:t>
            </w:r>
          </w:p>
          <w:p w14:paraId="0CD0ED71" w14:textId="2E20127F" w:rsidR="009C75C4" w:rsidRDefault="3DDCCB18" w:rsidP="009C75C4">
            <w:pPr>
              <w:pStyle w:val="DoEtablelist1bullet2018"/>
            </w:pPr>
            <w:r>
              <w:t>The activity</w:t>
            </w:r>
            <w:r w:rsidR="007A207D">
              <w:t xml:space="preserve"> ‘to be s</w:t>
            </w:r>
            <w:r>
              <w:t xml:space="preserve">ure’ </w:t>
            </w:r>
            <w:r w:rsidR="007A207D">
              <w:t>challenges students to use the e</w:t>
            </w:r>
            <w:r>
              <w:t>mpirical rule to determine the likelihood of certain outcomes as percentages.</w:t>
            </w:r>
          </w:p>
          <w:p w14:paraId="18182100" w14:textId="2CD22A36" w:rsidR="00F778E7" w:rsidRPr="009C75C4" w:rsidRDefault="00F778E7" w:rsidP="00F778E7">
            <w:pPr>
              <w:pStyle w:val="DoEtablelist1bullet2018"/>
              <w:numPr>
                <w:ilvl w:val="0"/>
                <w:numId w:val="0"/>
              </w:numPr>
              <w:ind w:left="425"/>
            </w:pPr>
            <w:r w:rsidRPr="00F778E7">
              <w:rPr>
                <w:b/>
              </w:rPr>
              <w:t>Resource</w:t>
            </w:r>
            <w:r>
              <w:t>: to-be-sure-activity.DOCX</w:t>
            </w:r>
          </w:p>
          <w:p w14:paraId="22104DFF" w14:textId="26DF27F0" w:rsidR="009C75C4" w:rsidRDefault="00F778E7" w:rsidP="00F778E7">
            <w:pPr>
              <w:pStyle w:val="DoEtablelist1bullet2018"/>
              <w:rPr>
                <w:lang w:eastAsia="en-US"/>
              </w:rPr>
            </w:pPr>
            <w:r>
              <w:t xml:space="preserve">This student activity </w:t>
            </w:r>
            <w:hyperlink r:id="rId28" w:history="1">
              <w:r w:rsidR="007A207D">
                <w:rPr>
                  <w:rStyle w:val="Hyperlink"/>
                  <w:lang w:eastAsia="en-US"/>
                </w:rPr>
                <w:t>bags of s</w:t>
              </w:r>
              <w:r w:rsidR="009C75C4" w:rsidRPr="00B06B63">
                <w:rPr>
                  <w:rStyle w:val="Hyperlink"/>
                  <w:lang w:eastAsia="en-US"/>
                </w:rPr>
                <w:t>ugar</w:t>
              </w:r>
            </w:hyperlink>
            <w:r>
              <w:rPr>
                <w:lang w:eastAsia="en-US"/>
              </w:rPr>
              <w:t xml:space="preserve"> demonstrates the principles for meeting quality</w:t>
            </w:r>
            <w:r w:rsidR="00D241D4">
              <w:rPr>
                <w:lang w:eastAsia="en-US"/>
              </w:rPr>
              <w:t xml:space="preserve"> assurance statements.</w:t>
            </w:r>
          </w:p>
          <w:p w14:paraId="1F4A014C" w14:textId="05D5A645" w:rsidR="00D241D4" w:rsidRPr="007A207D" w:rsidRDefault="00D241D4" w:rsidP="007A207D">
            <w:pPr>
              <w:pStyle w:val="DoEtablelist1bullet2018"/>
              <w:rPr>
                <w:rStyle w:val="DoEstrongemphasis2018"/>
                <w:b w:val="0"/>
                <w:lang w:eastAsia="en-US"/>
              </w:rPr>
            </w:pPr>
            <w:r>
              <w:rPr>
                <w:lang w:eastAsia="en-US"/>
              </w:rPr>
              <w:t>Solutions for NESA exemplar questions from the topic guidance can be found in this resource.</w:t>
            </w:r>
          </w:p>
        </w:tc>
        <w:tc>
          <w:tcPr>
            <w:tcW w:w="1144" w:type="dxa"/>
          </w:tcPr>
          <w:p w14:paraId="752093ED" w14:textId="77777777" w:rsidR="009C75C4" w:rsidRDefault="009C75C4" w:rsidP="0098762D">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7DD7EAB2" w14:textId="77777777" w:rsidR="009C75C4" w:rsidRDefault="009C75C4" w:rsidP="0098762D">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DA4B39" w14:paraId="32FFB455" w14:textId="77777777" w:rsidTr="002D0BE7">
        <w:trPr>
          <w:trHeight w:val="1613"/>
        </w:trPr>
        <w:tc>
          <w:tcPr>
            <w:tcW w:w="1994" w:type="dxa"/>
          </w:tcPr>
          <w:p w14:paraId="45DB0A7A" w14:textId="3F265F16" w:rsidR="00DA4B39" w:rsidRDefault="00525D0A" w:rsidP="0098762D">
            <w:pPr>
              <w:pStyle w:val="DoEtabletext2018"/>
            </w:pPr>
            <w:r>
              <w:t>Investigating using normal distributions</w:t>
            </w:r>
          </w:p>
          <w:p w14:paraId="0C53FEA8" w14:textId="0A14350F" w:rsidR="00525D0A" w:rsidRDefault="00525D0A" w:rsidP="0098762D">
            <w:pPr>
              <w:pStyle w:val="DoEtabletext2018"/>
            </w:pPr>
            <w:r>
              <w:t>(1 lesson)</w:t>
            </w:r>
          </w:p>
        </w:tc>
        <w:tc>
          <w:tcPr>
            <w:tcW w:w="3950" w:type="dxa"/>
          </w:tcPr>
          <w:p w14:paraId="0D5D37AB" w14:textId="77777777" w:rsidR="00DA4B39" w:rsidRDefault="00DA4B39" w:rsidP="00525D0A">
            <w:pPr>
              <w:pStyle w:val="DoEtablelist1bullet2018"/>
              <w:numPr>
                <w:ilvl w:val="0"/>
                <w:numId w:val="0"/>
              </w:numPr>
              <w:rPr>
                <w:lang w:eastAsia="en-US"/>
              </w:rPr>
            </w:pPr>
          </w:p>
        </w:tc>
        <w:tc>
          <w:tcPr>
            <w:tcW w:w="5314" w:type="dxa"/>
          </w:tcPr>
          <w:p w14:paraId="256479F9" w14:textId="77777777" w:rsidR="007A207D" w:rsidRPr="007A207D" w:rsidRDefault="007A207D" w:rsidP="007A207D">
            <w:pPr>
              <w:pStyle w:val="DoEtabletext2018"/>
              <w:rPr>
                <w:b/>
              </w:rPr>
            </w:pPr>
            <w:r w:rsidRPr="007A207D">
              <w:rPr>
                <w:b/>
              </w:rPr>
              <w:t>Investigating using normal distributions</w:t>
            </w:r>
          </w:p>
          <w:p w14:paraId="69FC4577" w14:textId="43FB24C1" w:rsidR="00DA4B39" w:rsidRDefault="00DA4B39" w:rsidP="00E1453A">
            <w:pPr>
              <w:pStyle w:val="DoEtablelist1bullet2018"/>
              <w:rPr>
                <w:lang w:eastAsia="en-US"/>
              </w:rPr>
            </w:pPr>
            <w:r>
              <w:rPr>
                <w:lang w:eastAsia="en-US"/>
              </w:rPr>
              <w:t>Students can investig</w:t>
            </w:r>
            <w:r w:rsidR="007A207D">
              <w:rPr>
                <w:lang w:eastAsia="en-US"/>
              </w:rPr>
              <w:t>ate the characteristics of the normal distribution through the ‘we have a winner’ activity</w:t>
            </w:r>
            <w:r>
              <w:rPr>
                <w:lang w:eastAsia="en-US"/>
              </w:rPr>
              <w:t>. During this task, students are asked desig</w:t>
            </w:r>
            <w:r w:rsidR="007A207D">
              <w:rPr>
                <w:lang w:eastAsia="en-US"/>
              </w:rPr>
              <w:t>n a fair game using the Galton b</w:t>
            </w:r>
            <w:r>
              <w:rPr>
                <w:lang w:eastAsia="en-US"/>
              </w:rPr>
              <w:t>oard.</w:t>
            </w:r>
          </w:p>
          <w:p w14:paraId="0E01C611" w14:textId="77777777" w:rsidR="00DA4B39" w:rsidRDefault="00DA4B39" w:rsidP="00E1453A">
            <w:pPr>
              <w:pStyle w:val="DoEtablelist1bullet2018"/>
              <w:numPr>
                <w:ilvl w:val="0"/>
                <w:numId w:val="0"/>
              </w:numPr>
              <w:ind w:left="425"/>
              <w:rPr>
                <w:lang w:eastAsia="en-US"/>
              </w:rPr>
            </w:pPr>
            <w:r w:rsidRPr="00E1453A">
              <w:rPr>
                <w:b/>
                <w:lang w:eastAsia="en-US"/>
              </w:rPr>
              <w:lastRenderedPageBreak/>
              <w:t>Resource</w:t>
            </w:r>
            <w:r>
              <w:rPr>
                <w:lang w:eastAsia="en-US"/>
              </w:rPr>
              <w:t>: we-have-a-winner-worksheet.DOCX</w:t>
            </w:r>
          </w:p>
          <w:p w14:paraId="751839DD" w14:textId="77777777" w:rsidR="00DA4B39" w:rsidRDefault="00DA4B39" w:rsidP="00E1453A">
            <w:pPr>
              <w:pStyle w:val="DoEtablelist1bullet2018"/>
              <w:rPr>
                <w:lang w:eastAsia="en-US"/>
              </w:rPr>
            </w:pPr>
            <w:r>
              <w:rPr>
                <w:lang w:eastAsia="en-US"/>
              </w:rPr>
              <w:t xml:space="preserve">Staff may like students to investigate human and social characteristics from the </w:t>
            </w:r>
            <w:hyperlink r:id="rId29" w:history="1">
              <w:r w:rsidRPr="001F2BF1">
                <w:rPr>
                  <w:rStyle w:val="Hyperlink"/>
                  <w:lang w:eastAsia="en-US"/>
                </w:rPr>
                <w:t>Australian Bureau of Statistics</w:t>
              </w:r>
            </w:hyperlink>
            <w:r>
              <w:rPr>
                <w:lang w:eastAsia="en-US"/>
              </w:rPr>
              <w:t xml:space="preserve"> website. For example</w:t>
            </w:r>
          </w:p>
          <w:p w14:paraId="3D70BC43" w14:textId="4C8F1100" w:rsidR="00DA4B39" w:rsidRDefault="00105D29" w:rsidP="00E1453A">
            <w:pPr>
              <w:pStyle w:val="DoEtablelist2bullet2018"/>
            </w:pPr>
            <w:hyperlink r:id="rId30" w:history="1">
              <w:r w:rsidR="00DA4B39" w:rsidRPr="00640334">
                <w:rPr>
                  <w:rStyle w:val="Hyperlink"/>
                </w:rPr>
                <w:t>Population by age and region</w:t>
              </w:r>
            </w:hyperlink>
            <w:r w:rsidR="00DA4B39" w:rsidRPr="007F4049">
              <w:t>:</w:t>
            </w:r>
            <w:r w:rsidR="00DA4B39">
              <w:t xml:space="preserve"> Students investigate their local population by age by creating a column graph representing this information. A suggested activity is to allow students to compare the populations of similar towns, for example Taree and Kempsey, and interpret their results. There will be opportunities to compare Indigenous and non-indigenous populations here.</w:t>
            </w:r>
          </w:p>
          <w:p w14:paraId="28F31C40" w14:textId="4FF810E9" w:rsidR="00DA4B39" w:rsidRDefault="00105D29" w:rsidP="00DA4B39">
            <w:pPr>
              <w:pStyle w:val="DoEtablelist2bullet2018"/>
            </w:pPr>
            <w:hyperlink r:id="rId31" w:history="1">
              <w:r w:rsidR="00DA4B39" w:rsidRPr="00640334">
                <w:rPr>
                  <w:rStyle w:val="Hyperlink"/>
                </w:rPr>
                <w:t>Fertility rates by age from 2000 to 2010</w:t>
              </w:r>
            </w:hyperlink>
            <w:r w:rsidR="00DA4B39" w:rsidRPr="007F4049">
              <w:t>:</w:t>
            </w:r>
            <w:r w:rsidR="00DA4B39">
              <w:t xml:space="preserve"> Students create column graphs to display the fertility rates by age for a given year. A suggested activity is to allow students to compare the fertility rates by age from 2000 to 2010. Students should comment on their findings and describe current trends.</w:t>
            </w:r>
          </w:p>
          <w:p w14:paraId="7AAD9EE6" w14:textId="50CF4DE7" w:rsidR="00BE6C92" w:rsidRDefault="00BE6C92" w:rsidP="00BE6C92">
            <w:pPr>
              <w:pStyle w:val="DoEtablelist1bullet2018"/>
            </w:pPr>
            <w:r>
              <w:t>The f</w:t>
            </w:r>
            <w:r w:rsidR="007A207D">
              <w:t>ollowing student activity, MVP breaking the b</w:t>
            </w:r>
            <w:r>
              <w:t>ank, investigates whether the Cleveland Cavaliers and New England Patriots are paying too much for their star player compared to the rest of their roster.</w:t>
            </w:r>
          </w:p>
          <w:p w14:paraId="4C2D5D48" w14:textId="61703A3E" w:rsidR="00DA4B39" w:rsidRPr="00BE6C92" w:rsidRDefault="00BE6C92" w:rsidP="00BE6C92">
            <w:pPr>
              <w:pStyle w:val="DoEtablelist1bullet2018"/>
              <w:numPr>
                <w:ilvl w:val="0"/>
                <w:numId w:val="0"/>
              </w:numPr>
              <w:ind w:left="425"/>
              <w:rPr>
                <w:rStyle w:val="DoEstrongemphasis2018"/>
                <w:b w:val="0"/>
              </w:rPr>
            </w:pPr>
            <w:r w:rsidRPr="00BE6C92">
              <w:rPr>
                <w:b/>
              </w:rPr>
              <w:t>Resource</w:t>
            </w:r>
            <w:r>
              <w:t>: mvp-breaking-the-bank-activity.DOCX</w:t>
            </w:r>
          </w:p>
        </w:tc>
        <w:tc>
          <w:tcPr>
            <w:tcW w:w="1144" w:type="dxa"/>
          </w:tcPr>
          <w:p w14:paraId="03607BE9" w14:textId="77777777" w:rsidR="00DA4B39" w:rsidRDefault="00DA4B39" w:rsidP="0098762D">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277E4A93" w14:textId="77777777" w:rsidR="00DA4B39" w:rsidRDefault="00DA4B39" w:rsidP="0098762D">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bl>
    <w:p w14:paraId="5E46699B" w14:textId="25F21114" w:rsidR="00DC0AA8" w:rsidRDefault="00DC0AA8" w:rsidP="008411BC">
      <w:pPr>
        <w:pStyle w:val="DoEheading22018"/>
      </w:pPr>
      <w:r w:rsidRPr="005E459B">
        <w:t>Reflection</w:t>
      </w:r>
      <w:r>
        <w:t xml:space="preserve"> and evaluation</w:t>
      </w:r>
    </w:p>
    <w:p w14:paraId="2D65B0C6" w14:textId="1F5B49B4" w:rsidR="007967DD" w:rsidRPr="00DC0AA8" w:rsidRDefault="00DC0AA8" w:rsidP="008411BC">
      <w:pPr>
        <w:pStyle w:val="DoEbodytext2018"/>
      </w:pPr>
      <w:r w:rsidRPr="008411BC">
        <w:t xml:space="preserve">Please include feedback about the engagement of the students and the difficulty of the content included in this section. You may also refer to the sequencing of the lessons and the placement of the topic within the scope and sequence. All </w:t>
      </w:r>
      <w:r w:rsidR="007A207D">
        <w:t>information communication technologies (</w:t>
      </w:r>
      <w:r w:rsidRPr="008411BC">
        <w:t>ICT</w:t>
      </w:r>
      <w:r w:rsidR="007A207D">
        <w:t>)</w:t>
      </w:r>
      <w:r w:rsidRPr="008411BC">
        <w:t>, literacy, numeracy and group activities should be recorded in the ‘Comments, feedback, additional resources used’ section.</w:t>
      </w:r>
    </w:p>
    <w:sectPr w:rsidR="007967DD" w:rsidRPr="00DC0AA8" w:rsidSect="008B1117">
      <w:headerReference w:type="even" r:id="rId32"/>
      <w:headerReference w:type="default" r:id="rId33"/>
      <w:footerReference w:type="even" r:id="rId34"/>
      <w:footerReference w:type="default" r:id="rId35"/>
      <w:headerReference w:type="first" r:id="rId36"/>
      <w:footerReference w:type="first" r:id="rId37"/>
      <w:type w:val="continuous"/>
      <w:pgSz w:w="16838" w:h="11906" w:orient="landscape"/>
      <w:pgMar w:top="567" w:right="680" w:bottom="567"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5A2128" w14:textId="77777777" w:rsidR="000C542A" w:rsidRDefault="000C542A" w:rsidP="00FF56B7">
      <w:pPr>
        <w:spacing w:before="0" w:line="240" w:lineRule="auto"/>
      </w:pPr>
      <w:r>
        <w:separator/>
      </w:r>
    </w:p>
  </w:endnote>
  <w:endnote w:type="continuationSeparator" w:id="0">
    <w:p w14:paraId="69E25228" w14:textId="77777777" w:rsidR="000C542A" w:rsidRDefault="000C542A" w:rsidP="00FF56B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Neue">
    <w:altName w:val="Times New Roman"/>
    <w:charset w:val="00"/>
    <w:family w:val="auto"/>
    <w:pitch w:val="default"/>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B5511" w14:textId="77777777" w:rsidR="00890F67" w:rsidRDefault="00890F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7544C" w14:textId="151445C5" w:rsidR="00640334" w:rsidRDefault="00640334" w:rsidP="003E32BE">
    <w:pPr>
      <w:pStyle w:val="DoEfooter2018"/>
    </w:pPr>
    <w:r w:rsidRPr="00061FF0">
      <w:t xml:space="preserve">© NSW Department of Education, </w:t>
    </w:r>
    <w:r w:rsidR="00061FF0">
      <w:t xml:space="preserve">March </w:t>
    </w:r>
    <w:r w:rsidRPr="00061FF0">
      <w:t>20</w:t>
    </w:r>
    <w:r w:rsidR="00061FF0">
      <w:t>20</w:t>
    </w:r>
    <w:r>
      <w:tab/>
    </w:r>
    <w:r w:rsidR="00E81D94">
      <w:t>MS-S5 The n</w:t>
    </w:r>
    <w:r>
      <w:t xml:space="preserve">ormal </w:t>
    </w:r>
    <w:r w:rsidR="00E81D94">
      <w:t>d</w:t>
    </w:r>
    <w:r>
      <w:t>istribution</w:t>
    </w:r>
    <w:r>
      <w:tab/>
    </w:r>
    <w:r>
      <w:fldChar w:fldCharType="begin"/>
    </w:r>
    <w:r>
      <w:instrText xml:space="preserve"> PAGE   \* MERGEFORMAT </w:instrText>
    </w:r>
    <w:r>
      <w:fldChar w:fldCharType="separate"/>
    </w:r>
    <w:r w:rsidR="00105D29">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CE406" w14:textId="77777777" w:rsidR="00890F67" w:rsidRDefault="00890F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655A16" w14:textId="77777777" w:rsidR="000C542A" w:rsidRDefault="000C542A" w:rsidP="00FF56B7">
      <w:pPr>
        <w:spacing w:before="0" w:line="240" w:lineRule="auto"/>
      </w:pPr>
      <w:r>
        <w:separator/>
      </w:r>
    </w:p>
  </w:footnote>
  <w:footnote w:type="continuationSeparator" w:id="0">
    <w:p w14:paraId="057A6700" w14:textId="77777777" w:rsidR="000C542A" w:rsidRDefault="000C542A" w:rsidP="00FF56B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30D3F3" w14:textId="77777777" w:rsidR="00890F67" w:rsidRDefault="00890F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ECFC3" w14:textId="77777777" w:rsidR="00890F67" w:rsidRDefault="00890F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DAF2C3" w14:textId="77777777" w:rsidR="00890F67" w:rsidRDefault="00890F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multilevel"/>
    <w:tmpl w:val="7BEEDA20"/>
    <w:lvl w:ilvl="0">
      <w:start w:val="1"/>
      <w:numFmt w:val="decimal"/>
      <w:pStyle w:val="DoEtablelist1numbered2018"/>
      <w:lvlText w:val="%1."/>
      <w:lvlJc w:val="left"/>
      <w:pPr>
        <w:ind w:left="454" w:hanging="34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86D5F5D"/>
    <w:multiLevelType w:val="multilevel"/>
    <w:tmpl w:val="4F3ABF8A"/>
    <w:lvl w:ilvl="0">
      <w:start w:val="1"/>
      <w:numFmt w:val="lowerLetter"/>
      <w:lvlText w:val="%1."/>
      <w:lvlJc w:val="left"/>
      <w:pPr>
        <w:ind w:left="899" w:hanging="360"/>
      </w:pPr>
      <w:rPr>
        <w:rFonts w:hint="default"/>
      </w:rPr>
    </w:lvl>
    <w:lvl w:ilvl="1">
      <w:start w:val="1"/>
      <w:numFmt w:val="lowerLetter"/>
      <w:pStyle w:val="DoEtablelist2numbered2018"/>
      <w:lvlText w:val="%2."/>
      <w:lvlJc w:val="left"/>
      <w:pPr>
        <w:ind w:left="624" w:hanging="284"/>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11B16FF2"/>
    <w:multiLevelType w:val="multilevel"/>
    <w:tmpl w:val="51F80098"/>
    <w:lvl w:ilvl="0">
      <w:start w:val="1"/>
      <w:numFmt w:val="bullet"/>
      <w:lvlText w:val=""/>
      <w:lvlJc w:val="left"/>
      <w:pPr>
        <w:ind w:left="6020"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36BA2F35"/>
    <w:multiLevelType w:val="hybridMultilevel"/>
    <w:tmpl w:val="0518BC12"/>
    <w:lvl w:ilvl="0" w:tplc="01A8CF08">
      <w:start w:val="1"/>
      <w:numFmt w:val="bullet"/>
      <w:pStyle w:val="DoEtablelist1bullet2018"/>
      <w:lvlText w:val=""/>
      <w:lvlJc w:val="left"/>
      <w:pPr>
        <w:ind w:left="425" w:hanging="227"/>
      </w:pPr>
      <w:rPr>
        <w:rFonts w:ascii="Symbol" w:hAnsi="Symbol" w:hint="default"/>
        <w:color w:val="auto"/>
      </w:rPr>
    </w:lvl>
    <w:lvl w:ilvl="1" w:tplc="7A1C0EBE">
      <w:start w:val="1"/>
      <w:numFmt w:val="bullet"/>
      <w:pStyle w:val="DoEtablelist2bullet2018"/>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551A74"/>
    <w:multiLevelType w:val="hybridMultilevel"/>
    <w:tmpl w:val="32CE73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6"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7" w15:restartNumberingAfterBreak="0">
    <w:nsid w:val="67224E43"/>
    <w:multiLevelType w:val="hybridMultilevel"/>
    <w:tmpl w:val="71485718"/>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8"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9" w15:restartNumberingAfterBreak="0">
    <w:nsid w:val="6A731C64"/>
    <w:multiLevelType w:val="hybridMultilevel"/>
    <w:tmpl w:val="B7C6B8B8"/>
    <w:lvl w:ilvl="0" w:tplc="0C090001">
      <w:start w:val="1"/>
      <w:numFmt w:val="bullet"/>
      <w:lvlText w:val=""/>
      <w:lvlJc w:val="left"/>
      <w:pPr>
        <w:ind w:left="1344" w:hanging="360"/>
      </w:pPr>
      <w:rPr>
        <w:rFonts w:ascii="Symbol" w:hAnsi="Symbol" w:hint="default"/>
      </w:rPr>
    </w:lvl>
    <w:lvl w:ilvl="1" w:tplc="0C090003" w:tentative="1">
      <w:start w:val="1"/>
      <w:numFmt w:val="bullet"/>
      <w:lvlText w:val="o"/>
      <w:lvlJc w:val="left"/>
      <w:pPr>
        <w:ind w:left="2064" w:hanging="360"/>
      </w:pPr>
      <w:rPr>
        <w:rFonts w:ascii="Courier New" w:hAnsi="Courier New" w:cs="Courier New" w:hint="default"/>
      </w:rPr>
    </w:lvl>
    <w:lvl w:ilvl="2" w:tplc="0C090005" w:tentative="1">
      <w:start w:val="1"/>
      <w:numFmt w:val="bullet"/>
      <w:lvlText w:val=""/>
      <w:lvlJc w:val="left"/>
      <w:pPr>
        <w:ind w:left="2784" w:hanging="360"/>
      </w:pPr>
      <w:rPr>
        <w:rFonts w:ascii="Wingdings" w:hAnsi="Wingdings" w:hint="default"/>
      </w:rPr>
    </w:lvl>
    <w:lvl w:ilvl="3" w:tplc="0C090001" w:tentative="1">
      <w:start w:val="1"/>
      <w:numFmt w:val="bullet"/>
      <w:lvlText w:val=""/>
      <w:lvlJc w:val="left"/>
      <w:pPr>
        <w:ind w:left="3504" w:hanging="360"/>
      </w:pPr>
      <w:rPr>
        <w:rFonts w:ascii="Symbol" w:hAnsi="Symbol" w:hint="default"/>
      </w:rPr>
    </w:lvl>
    <w:lvl w:ilvl="4" w:tplc="0C090003" w:tentative="1">
      <w:start w:val="1"/>
      <w:numFmt w:val="bullet"/>
      <w:lvlText w:val="o"/>
      <w:lvlJc w:val="left"/>
      <w:pPr>
        <w:ind w:left="4224" w:hanging="360"/>
      </w:pPr>
      <w:rPr>
        <w:rFonts w:ascii="Courier New" w:hAnsi="Courier New" w:cs="Courier New" w:hint="default"/>
      </w:rPr>
    </w:lvl>
    <w:lvl w:ilvl="5" w:tplc="0C090005" w:tentative="1">
      <w:start w:val="1"/>
      <w:numFmt w:val="bullet"/>
      <w:lvlText w:val=""/>
      <w:lvlJc w:val="left"/>
      <w:pPr>
        <w:ind w:left="4944" w:hanging="360"/>
      </w:pPr>
      <w:rPr>
        <w:rFonts w:ascii="Wingdings" w:hAnsi="Wingdings" w:hint="default"/>
      </w:rPr>
    </w:lvl>
    <w:lvl w:ilvl="6" w:tplc="0C090001" w:tentative="1">
      <w:start w:val="1"/>
      <w:numFmt w:val="bullet"/>
      <w:lvlText w:val=""/>
      <w:lvlJc w:val="left"/>
      <w:pPr>
        <w:ind w:left="5664" w:hanging="360"/>
      </w:pPr>
      <w:rPr>
        <w:rFonts w:ascii="Symbol" w:hAnsi="Symbol" w:hint="default"/>
      </w:rPr>
    </w:lvl>
    <w:lvl w:ilvl="7" w:tplc="0C090003" w:tentative="1">
      <w:start w:val="1"/>
      <w:numFmt w:val="bullet"/>
      <w:lvlText w:val="o"/>
      <w:lvlJc w:val="left"/>
      <w:pPr>
        <w:ind w:left="6384" w:hanging="360"/>
      </w:pPr>
      <w:rPr>
        <w:rFonts w:ascii="Courier New" w:hAnsi="Courier New" w:cs="Courier New" w:hint="default"/>
      </w:rPr>
    </w:lvl>
    <w:lvl w:ilvl="8" w:tplc="0C090005" w:tentative="1">
      <w:start w:val="1"/>
      <w:numFmt w:val="bullet"/>
      <w:lvlText w:val=""/>
      <w:lvlJc w:val="left"/>
      <w:pPr>
        <w:ind w:left="7104" w:hanging="360"/>
      </w:pPr>
      <w:rPr>
        <w:rFonts w:ascii="Wingdings" w:hAnsi="Wingdings" w:hint="default"/>
      </w:rPr>
    </w:lvl>
  </w:abstractNum>
  <w:num w:numId="1">
    <w:abstractNumId w:val="0"/>
  </w:num>
  <w:num w:numId="2">
    <w:abstractNumId w:val="8"/>
  </w:num>
  <w:num w:numId="3">
    <w:abstractNumId w:val="6"/>
  </w:num>
  <w:num w:numId="4">
    <w:abstractNumId w:val="5"/>
  </w:num>
  <w:num w:numId="5">
    <w:abstractNumId w:val="3"/>
  </w:num>
  <w:num w:numId="6">
    <w:abstractNumId w:val="1"/>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7"/>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9"/>
  </w:num>
  <w:num w:numId="26">
    <w:abstractNumId w:val="3"/>
  </w:num>
  <w:num w:numId="27">
    <w:abstractNumId w:val="8"/>
    <w:lvlOverride w:ilvl="0">
      <w:startOverride w:val="1"/>
    </w:lvlOverride>
  </w:num>
  <w:num w:numId="28">
    <w:abstractNumId w:val="0"/>
    <w:lvlOverride w:ilvl="0">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MTU0Mzc2NzUyNTBU0lEKTi0uzszPAykwqgUA7R6gFSwAAAA="/>
  </w:docVars>
  <w:rsids>
    <w:rsidRoot w:val="00F9178D"/>
    <w:rsid w:val="0000031C"/>
    <w:rsid w:val="00005E12"/>
    <w:rsid w:val="00011D86"/>
    <w:rsid w:val="000349D8"/>
    <w:rsid w:val="000438D1"/>
    <w:rsid w:val="00046366"/>
    <w:rsid w:val="00057237"/>
    <w:rsid w:val="000611B0"/>
    <w:rsid w:val="00061FF0"/>
    <w:rsid w:val="00071D2B"/>
    <w:rsid w:val="00072554"/>
    <w:rsid w:val="000802ED"/>
    <w:rsid w:val="00083F1D"/>
    <w:rsid w:val="00087BAD"/>
    <w:rsid w:val="0009144F"/>
    <w:rsid w:val="000C4284"/>
    <w:rsid w:val="000C542A"/>
    <w:rsid w:val="000D0A69"/>
    <w:rsid w:val="000E5FE4"/>
    <w:rsid w:val="00101677"/>
    <w:rsid w:val="00105D29"/>
    <w:rsid w:val="00115428"/>
    <w:rsid w:val="00117181"/>
    <w:rsid w:val="00117676"/>
    <w:rsid w:val="00122431"/>
    <w:rsid w:val="00122F3A"/>
    <w:rsid w:val="001346BD"/>
    <w:rsid w:val="0015226C"/>
    <w:rsid w:val="00154ACE"/>
    <w:rsid w:val="0016348B"/>
    <w:rsid w:val="0016367F"/>
    <w:rsid w:val="0016378D"/>
    <w:rsid w:val="0017019B"/>
    <w:rsid w:val="00171802"/>
    <w:rsid w:val="001800CC"/>
    <w:rsid w:val="00191089"/>
    <w:rsid w:val="001A04DE"/>
    <w:rsid w:val="001A2718"/>
    <w:rsid w:val="001A318F"/>
    <w:rsid w:val="001A7CD0"/>
    <w:rsid w:val="001B23A1"/>
    <w:rsid w:val="001C675B"/>
    <w:rsid w:val="001D14D3"/>
    <w:rsid w:val="001E6FA2"/>
    <w:rsid w:val="001E7F6E"/>
    <w:rsid w:val="00203ED1"/>
    <w:rsid w:val="00204AEA"/>
    <w:rsid w:val="00207653"/>
    <w:rsid w:val="0021632C"/>
    <w:rsid w:val="00243A6F"/>
    <w:rsid w:val="00255D85"/>
    <w:rsid w:val="002571F0"/>
    <w:rsid w:val="002645AE"/>
    <w:rsid w:val="0026652C"/>
    <w:rsid w:val="00267927"/>
    <w:rsid w:val="0028075D"/>
    <w:rsid w:val="002A57A8"/>
    <w:rsid w:val="002B59E9"/>
    <w:rsid w:val="002B6717"/>
    <w:rsid w:val="002C3AD2"/>
    <w:rsid w:val="002C6E40"/>
    <w:rsid w:val="002D0BE7"/>
    <w:rsid w:val="002F0FB2"/>
    <w:rsid w:val="002F178A"/>
    <w:rsid w:val="002F343B"/>
    <w:rsid w:val="00302D2E"/>
    <w:rsid w:val="00304DA3"/>
    <w:rsid w:val="00310FAA"/>
    <w:rsid w:val="003122FB"/>
    <w:rsid w:val="0031687A"/>
    <w:rsid w:val="003326D0"/>
    <w:rsid w:val="003373D5"/>
    <w:rsid w:val="00347F42"/>
    <w:rsid w:val="00362B55"/>
    <w:rsid w:val="00374CED"/>
    <w:rsid w:val="003754A3"/>
    <w:rsid w:val="00376EBF"/>
    <w:rsid w:val="003973BF"/>
    <w:rsid w:val="003A26AF"/>
    <w:rsid w:val="003B5A1E"/>
    <w:rsid w:val="003E32BE"/>
    <w:rsid w:val="003F0176"/>
    <w:rsid w:val="003F1840"/>
    <w:rsid w:val="003F7E4D"/>
    <w:rsid w:val="00410506"/>
    <w:rsid w:val="004150BE"/>
    <w:rsid w:val="00422D60"/>
    <w:rsid w:val="004243F3"/>
    <w:rsid w:val="004332B7"/>
    <w:rsid w:val="00434826"/>
    <w:rsid w:val="00434C63"/>
    <w:rsid w:val="004458CD"/>
    <w:rsid w:val="00457245"/>
    <w:rsid w:val="0048043D"/>
    <w:rsid w:val="00480C53"/>
    <w:rsid w:val="00490390"/>
    <w:rsid w:val="00493E86"/>
    <w:rsid w:val="004C730E"/>
    <w:rsid w:val="004D3692"/>
    <w:rsid w:val="004E43FD"/>
    <w:rsid w:val="004E45C2"/>
    <w:rsid w:val="004E7C36"/>
    <w:rsid w:val="004F4507"/>
    <w:rsid w:val="004F537C"/>
    <w:rsid w:val="0050430A"/>
    <w:rsid w:val="005053DE"/>
    <w:rsid w:val="00507591"/>
    <w:rsid w:val="00520A0A"/>
    <w:rsid w:val="005222CF"/>
    <w:rsid w:val="00522BA4"/>
    <w:rsid w:val="00525D0A"/>
    <w:rsid w:val="00530820"/>
    <w:rsid w:val="00531794"/>
    <w:rsid w:val="00531E8F"/>
    <w:rsid w:val="00536518"/>
    <w:rsid w:val="005367D8"/>
    <w:rsid w:val="00550DD8"/>
    <w:rsid w:val="00556DDF"/>
    <w:rsid w:val="00561B1F"/>
    <w:rsid w:val="00565EF1"/>
    <w:rsid w:val="00567A95"/>
    <w:rsid w:val="00571F88"/>
    <w:rsid w:val="005725A8"/>
    <w:rsid w:val="00572E1F"/>
    <w:rsid w:val="0059104C"/>
    <w:rsid w:val="00591CD5"/>
    <w:rsid w:val="005A1D41"/>
    <w:rsid w:val="005D39BD"/>
    <w:rsid w:val="005E459B"/>
    <w:rsid w:val="00607503"/>
    <w:rsid w:val="00613FEF"/>
    <w:rsid w:val="006323AA"/>
    <w:rsid w:val="0063517F"/>
    <w:rsid w:val="00637C9F"/>
    <w:rsid w:val="00640334"/>
    <w:rsid w:val="006475D1"/>
    <w:rsid w:val="0065352E"/>
    <w:rsid w:val="0065485C"/>
    <w:rsid w:val="0066698C"/>
    <w:rsid w:val="006866EE"/>
    <w:rsid w:val="00687657"/>
    <w:rsid w:val="006A4414"/>
    <w:rsid w:val="006B18B9"/>
    <w:rsid w:val="006C53D5"/>
    <w:rsid w:val="006D218C"/>
    <w:rsid w:val="006D4D81"/>
    <w:rsid w:val="006D5FF3"/>
    <w:rsid w:val="006E00B4"/>
    <w:rsid w:val="006E0133"/>
    <w:rsid w:val="006E0F44"/>
    <w:rsid w:val="006E75C9"/>
    <w:rsid w:val="006E7CB4"/>
    <w:rsid w:val="006F0607"/>
    <w:rsid w:val="006F2719"/>
    <w:rsid w:val="0070751A"/>
    <w:rsid w:val="00730876"/>
    <w:rsid w:val="00736899"/>
    <w:rsid w:val="00737AD2"/>
    <w:rsid w:val="00744152"/>
    <w:rsid w:val="00761175"/>
    <w:rsid w:val="0076443A"/>
    <w:rsid w:val="00766431"/>
    <w:rsid w:val="00777C35"/>
    <w:rsid w:val="007856B6"/>
    <w:rsid w:val="00787D97"/>
    <w:rsid w:val="00790CA8"/>
    <w:rsid w:val="00796352"/>
    <w:rsid w:val="007967DD"/>
    <w:rsid w:val="007A02FE"/>
    <w:rsid w:val="007A207D"/>
    <w:rsid w:val="007A6FCC"/>
    <w:rsid w:val="007D427F"/>
    <w:rsid w:val="007F28B9"/>
    <w:rsid w:val="00806EB7"/>
    <w:rsid w:val="00826350"/>
    <w:rsid w:val="008411BC"/>
    <w:rsid w:val="00842671"/>
    <w:rsid w:val="00844A75"/>
    <w:rsid w:val="008874D2"/>
    <w:rsid w:val="008909F0"/>
    <w:rsid w:val="00890F67"/>
    <w:rsid w:val="008950EA"/>
    <w:rsid w:val="00895E2D"/>
    <w:rsid w:val="008B1117"/>
    <w:rsid w:val="008D4A12"/>
    <w:rsid w:val="008F340C"/>
    <w:rsid w:val="009003D7"/>
    <w:rsid w:val="0090486F"/>
    <w:rsid w:val="00904B08"/>
    <w:rsid w:val="0091566A"/>
    <w:rsid w:val="0092098E"/>
    <w:rsid w:val="00943315"/>
    <w:rsid w:val="009500C8"/>
    <w:rsid w:val="0095157A"/>
    <w:rsid w:val="0095261B"/>
    <w:rsid w:val="00964EF8"/>
    <w:rsid w:val="00970C69"/>
    <w:rsid w:val="009723F6"/>
    <w:rsid w:val="009813C2"/>
    <w:rsid w:val="009845C2"/>
    <w:rsid w:val="0098762D"/>
    <w:rsid w:val="009A5A81"/>
    <w:rsid w:val="009A671D"/>
    <w:rsid w:val="009B028D"/>
    <w:rsid w:val="009C75C4"/>
    <w:rsid w:val="009C797F"/>
    <w:rsid w:val="009F2314"/>
    <w:rsid w:val="00A006E7"/>
    <w:rsid w:val="00A103DF"/>
    <w:rsid w:val="00A17B56"/>
    <w:rsid w:val="00A4040F"/>
    <w:rsid w:val="00A42F17"/>
    <w:rsid w:val="00A43042"/>
    <w:rsid w:val="00A43345"/>
    <w:rsid w:val="00A5431B"/>
    <w:rsid w:val="00A57E5E"/>
    <w:rsid w:val="00A660F0"/>
    <w:rsid w:val="00A73322"/>
    <w:rsid w:val="00A75240"/>
    <w:rsid w:val="00AA1813"/>
    <w:rsid w:val="00AA32A7"/>
    <w:rsid w:val="00AB3AE0"/>
    <w:rsid w:val="00AB5E4A"/>
    <w:rsid w:val="00AC218A"/>
    <w:rsid w:val="00AC3615"/>
    <w:rsid w:val="00AE27BA"/>
    <w:rsid w:val="00AE5C2F"/>
    <w:rsid w:val="00AE6D03"/>
    <w:rsid w:val="00AF0398"/>
    <w:rsid w:val="00B05969"/>
    <w:rsid w:val="00B21EB7"/>
    <w:rsid w:val="00B23F68"/>
    <w:rsid w:val="00B35AA9"/>
    <w:rsid w:val="00B42AD1"/>
    <w:rsid w:val="00B44B93"/>
    <w:rsid w:val="00B61395"/>
    <w:rsid w:val="00B61E9C"/>
    <w:rsid w:val="00B679B6"/>
    <w:rsid w:val="00B70FD3"/>
    <w:rsid w:val="00B73B53"/>
    <w:rsid w:val="00B74AEF"/>
    <w:rsid w:val="00B76122"/>
    <w:rsid w:val="00B765A9"/>
    <w:rsid w:val="00B81E47"/>
    <w:rsid w:val="00BA300B"/>
    <w:rsid w:val="00BA5BEA"/>
    <w:rsid w:val="00BC7353"/>
    <w:rsid w:val="00BD65D9"/>
    <w:rsid w:val="00BE1437"/>
    <w:rsid w:val="00BE6C92"/>
    <w:rsid w:val="00BF659D"/>
    <w:rsid w:val="00C0104A"/>
    <w:rsid w:val="00C04580"/>
    <w:rsid w:val="00C04F33"/>
    <w:rsid w:val="00C16CFD"/>
    <w:rsid w:val="00C3693D"/>
    <w:rsid w:val="00C57635"/>
    <w:rsid w:val="00C652BC"/>
    <w:rsid w:val="00C67FDF"/>
    <w:rsid w:val="00C72449"/>
    <w:rsid w:val="00C743DA"/>
    <w:rsid w:val="00C83F58"/>
    <w:rsid w:val="00C93728"/>
    <w:rsid w:val="00CA5F0E"/>
    <w:rsid w:val="00CB1694"/>
    <w:rsid w:val="00D229B7"/>
    <w:rsid w:val="00D241D4"/>
    <w:rsid w:val="00D33CDA"/>
    <w:rsid w:val="00D3591F"/>
    <w:rsid w:val="00D43F65"/>
    <w:rsid w:val="00D51F6C"/>
    <w:rsid w:val="00D76553"/>
    <w:rsid w:val="00D94ACC"/>
    <w:rsid w:val="00DA4B39"/>
    <w:rsid w:val="00DA7AEE"/>
    <w:rsid w:val="00DB4E26"/>
    <w:rsid w:val="00DC06AC"/>
    <w:rsid w:val="00DC0AA8"/>
    <w:rsid w:val="00DD5690"/>
    <w:rsid w:val="00DE6E7F"/>
    <w:rsid w:val="00E00413"/>
    <w:rsid w:val="00E117F6"/>
    <w:rsid w:val="00E1453A"/>
    <w:rsid w:val="00E3212E"/>
    <w:rsid w:val="00E32F44"/>
    <w:rsid w:val="00E621D9"/>
    <w:rsid w:val="00E7069F"/>
    <w:rsid w:val="00E777D7"/>
    <w:rsid w:val="00E81D94"/>
    <w:rsid w:val="00E97701"/>
    <w:rsid w:val="00E97E1A"/>
    <w:rsid w:val="00EA3783"/>
    <w:rsid w:val="00EB1C92"/>
    <w:rsid w:val="00EB3B69"/>
    <w:rsid w:val="00EC2D6E"/>
    <w:rsid w:val="00EC71F4"/>
    <w:rsid w:val="00ED45D6"/>
    <w:rsid w:val="00ED7254"/>
    <w:rsid w:val="00F009C9"/>
    <w:rsid w:val="00F11524"/>
    <w:rsid w:val="00F13DD6"/>
    <w:rsid w:val="00F313BD"/>
    <w:rsid w:val="00F36DD2"/>
    <w:rsid w:val="00F50EB0"/>
    <w:rsid w:val="00F5439A"/>
    <w:rsid w:val="00F63C76"/>
    <w:rsid w:val="00F67DAE"/>
    <w:rsid w:val="00F772F0"/>
    <w:rsid w:val="00F778E7"/>
    <w:rsid w:val="00F9178D"/>
    <w:rsid w:val="00FC5FDD"/>
    <w:rsid w:val="00FC7F41"/>
    <w:rsid w:val="00FD2FF2"/>
    <w:rsid w:val="00FD40DB"/>
    <w:rsid w:val="00FE47BA"/>
    <w:rsid w:val="00FE7638"/>
    <w:rsid w:val="00FF0D67"/>
    <w:rsid w:val="00FF56B7"/>
    <w:rsid w:val="3DDCCB18"/>
    <w:rsid w:val="4D65044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87873CE"/>
  <w15:chartTrackingRefBased/>
  <w15:docId w15:val="{2C5FA433-A923-43BB-86A2-6A1EA53A0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2C3AD2"/>
    <w:pPr>
      <w:spacing w:before="240" w:after="0" w:line="300" w:lineRule="atLeast"/>
    </w:pPr>
    <w:rPr>
      <w:rFonts w:ascii="Arial" w:hAnsi="Arial" w:cs="Times New Roman"/>
      <w:sz w:val="24"/>
      <w:lang w:eastAsia="zh-CN"/>
    </w:rPr>
  </w:style>
  <w:style w:type="paragraph" w:styleId="Heading1">
    <w:name w:val="heading 1"/>
    <w:basedOn w:val="Normal"/>
    <w:next w:val="Normal"/>
    <w:link w:val="Heading1Char"/>
    <w:uiPriority w:val="9"/>
    <w:semiHidden/>
    <w:qFormat/>
    <w:rsid w:val="00ED4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ED45D6"/>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ED45D6"/>
    <w:pPr>
      <w:keepNext/>
      <w:keepLines/>
      <w:spacing w:before="200"/>
      <w:outlineLvl w:val="2"/>
    </w:pPr>
    <w:rPr>
      <w:rFonts w:ascii="Cambria" w:hAnsi="Cambria"/>
      <w:b/>
      <w:bCs/>
      <w:color w:val="4F81BD"/>
    </w:rPr>
  </w:style>
  <w:style w:type="paragraph" w:styleId="Heading4">
    <w:name w:val="heading 4"/>
    <w:basedOn w:val="Heading3"/>
    <w:next w:val="Normal"/>
    <w:link w:val="Heading4Char"/>
    <w:uiPriority w:val="9"/>
    <w:semiHidden/>
    <w:qFormat/>
    <w:rsid w:val="00964EF8"/>
    <w:pPr>
      <w:outlineLvl w:val="3"/>
    </w:pPr>
    <w:rPr>
      <w:rFonts w:cs="Arial"/>
      <w:b w:val="0"/>
    </w:rPr>
  </w:style>
  <w:style w:type="paragraph" w:styleId="Heading5">
    <w:name w:val="heading 5"/>
    <w:basedOn w:val="Normal"/>
    <w:next w:val="Normal"/>
    <w:link w:val="Heading5Char"/>
    <w:uiPriority w:val="9"/>
    <w:semiHidden/>
    <w:qFormat/>
    <w:rsid w:val="00964EF8"/>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964EF8"/>
    <w:pPr>
      <w:keepNext/>
      <w:keepLines/>
      <w:spacing w:before="200" w:line="276" w:lineRule="auto"/>
      <w:ind w:left="1152" w:hanging="1152"/>
      <w:outlineLvl w:val="5"/>
    </w:pPr>
    <w:rPr>
      <w:rFonts w:asciiTheme="majorHAnsi" w:eastAsiaTheme="majorEastAsia" w:hAnsiTheme="majorHAnsi" w:cstheme="majorBidi"/>
      <w:i/>
      <w:iCs/>
      <w:color w:val="1F4D78" w:themeColor="accent1" w:themeShade="7F"/>
      <w:sz w:val="22"/>
      <w:lang w:eastAsia="en-US"/>
    </w:rPr>
  </w:style>
  <w:style w:type="paragraph" w:styleId="Heading7">
    <w:name w:val="heading 7"/>
    <w:basedOn w:val="Normal"/>
    <w:next w:val="Normal"/>
    <w:link w:val="Heading7Char"/>
    <w:uiPriority w:val="9"/>
    <w:semiHidden/>
    <w:unhideWhenUsed/>
    <w:qFormat/>
    <w:rsid w:val="00964EF8"/>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964EF8"/>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964EF8"/>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Ebodytext2018">
    <w:name w:val="DoE body text 2018"/>
    <w:basedOn w:val="Normal"/>
    <w:qFormat/>
    <w:rsid w:val="00ED45D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ED45D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DoEunformattedspace2018"/>
    <w:qFormat/>
    <w:locked/>
    <w:rsid w:val="00ED45D6"/>
    <w:pPr>
      <w:keepNext/>
      <w:spacing w:before="240" w:after="80"/>
    </w:pPr>
    <w:rPr>
      <w:sz w:val="22"/>
    </w:rPr>
  </w:style>
  <w:style w:type="paragraph" w:customStyle="1" w:styleId="DoEcaptionforquoteorextract2018">
    <w:name w:val="DoE caption for quote or extract 2018"/>
    <w:basedOn w:val="DoEcaptiongraphics2018"/>
    <w:next w:val="DoEquoteorextract2018"/>
    <w:qFormat/>
    <w:rsid w:val="00ED45D6"/>
  </w:style>
  <w:style w:type="paragraph" w:customStyle="1" w:styleId="DoEdate2018">
    <w:name w:val="DoE date 2018"/>
    <w:basedOn w:val="Normal"/>
    <w:next w:val="DoEbodytext2018"/>
    <w:qFormat/>
    <w:rsid w:val="00ED45D6"/>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EC2D6E"/>
    <w:pPr>
      <w:keepNext/>
      <w:pageBreakBefore/>
      <w:pBdr>
        <w:bottom w:val="single" w:sz="4" w:space="12" w:color="auto"/>
      </w:pBdr>
      <w:tabs>
        <w:tab w:val="left" w:pos="567"/>
        <w:tab w:val="left" w:pos="1134"/>
        <w:tab w:val="left" w:pos="1701"/>
        <w:tab w:val="left" w:pos="2268"/>
        <w:tab w:val="left" w:pos="2835"/>
        <w:tab w:val="left" w:pos="3402"/>
      </w:tabs>
      <w:spacing w:before="120" w:after="400" w:line="240" w:lineRule="auto"/>
      <w:ind w:left="851" w:hanging="851"/>
      <w:outlineLvl w:val="0"/>
    </w:pPr>
    <w:rPr>
      <w:sz w:val="48"/>
      <w:szCs w:val="56"/>
      <w:lang w:eastAsia="en-US"/>
    </w:rPr>
  </w:style>
  <w:style w:type="paragraph" w:customStyle="1" w:styleId="DoEdocumenttitle2018">
    <w:name w:val="DoE document title 2018"/>
    <w:basedOn w:val="DoEheading12018"/>
    <w:next w:val="DoEbodytext2018"/>
    <w:qFormat/>
    <w:rsid w:val="00964EF8"/>
    <w:pPr>
      <w:tabs>
        <w:tab w:val="left" w:pos="3969"/>
        <w:tab w:val="left" w:pos="4536"/>
        <w:tab w:val="left" w:pos="5103"/>
      </w:tabs>
      <w:outlineLvl w:val="9"/>
    </w:pPr>
  </w:style>
  <w:style w:type="paragraph" w:customStyle="1" w:styleId="DoEfooter2018">
    <w:name w:val="DoE footer 2018"/>
    <w:basedOn w:val="Normal"/>
    <w:qFormat/>
    <w:locked/>
    <w:rsid w:val="00EC2D6E"/>
    <w:pPr>
      <w:pBdr>
        <w:top w:val="single" w:sz="4" w:space="6" w:color="auto"/>
      </w:pBdr>
      <w:tabs>
        <w:tab w:val="left" w:pos="7088"/>
        <w:tab w:val="right" w:pos="15168"/>
      </w:tabs>
      <w:ind w:right="-6"/>
    </w:pPr>
    <w:rPr>
      <w:sz w:val="18"/>
      <w:szCs w:val="18"/>
    </w:rPr>
  </w:style>
  <w:style w:type="paragraph" w:customStyle="1" w:styleId="DoEunformattedspace2018">
    <w:name w:val="DoE unformatted space 2018"/>
    <w:basedOn w:val="Normal"/>
    <w:qFormat/>
    <w:locked/>
    <w:rsid w:val="00ED45D6"/>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ED45D6"/>
    <w:pPr>
      <w:keepNext/>
    </w:pPr>
  </w:style>
  <w:style w:type="paragraph" w:customStyle="1" w:styleId="DoEheading22018">
    <w:name w:val="DoE heading 2 2018"/>
    <w:basedOn w:val="DoEheading12018"/>
    <w:next w:val="DoEbodytext2018"/>
    <w:qFormat/>
    <w:locked/>
    <w:rsid w:val="0028075D"/>
    <w:pPr>
      <w:pageBreakBefore w:val="0"/>
      <w:pBdr>
        <w:bottom w:val="none" w:sz="0" w:space="0" w:color="auto"/>
      </w:pBdr>
      <w:spacing w:before="320" w:after="240"/>
      <w:ind w:left="0" w:firstLine="0"/>
      <w:outlineLvl w:val="1"/>
    </w:pPr>
    <w:rPr>
      <w:sz w:val="40"/>
      <w:szCs w:val="36"/>
    </w:rPr>
  </w:style>
  <w:style w:type="paragraph" w:customStyle="1" w:styleId="DoEheading32018">
    <w:name w:val="DoE heading 3 2018"/>
    <w:basedOn w:val="DoEheading22018"/>
    <w:next w:val="DoEbodytext2018"/>
    <w:qFormat/>
    <w:locked/>
    <w:rsid w:val="0028075D"/>
    <w:pPr>
      <w:spacing w:before="280"/>
      <w:outlineLvl w:val="2"/>
    </w:pPr>
    <w:rPr>
      <w:sz w:val="32"/>
      <w:szCs w:val="40"/>
    </w:rPr>
  </w:style>
  <w:style w:type="paragraph" w:customStyle="1" w:styleId="DoEheading42018">
    <w:name w:val="DoE heading 4 2018"/>
    <w:basedOn w:val="DoEheading32018"/>
    <w:next w:val="DoEbodytext2018"/>
    <w:qFormat/>
    <w:locked/>
    <w:rsid w:val="0028075D"/>
    <w:pPr>
      <w:spacing w:before="240"/>
      <w:outlineLvl w:val="3"/>
    </w:pPr>
    <w:rPr>
      <w:sz w:val="28"/>
      <w:szCs w:val="32"/>
    </w:rPr>
  </w:style>
  <w:style w:type="paragraph" w:customStyle="1" w:styleId="DoEheading52018">
    <w:name w:val="DoE heading 5 2018"/>
    <w:basedOn w:val="DoEheading42018"/>
    <w:next w:val="DoEbodytext2018"/>
    <w:semiHidden/>
    <w:qFormat/>
    <w:locked/>
    <w:rsid w:val="00C83F58"/>
    <w:pPr>
      <w:outlineLvl w:val="4"/>
    </w:pPr>
    <w:rPr>
      <w:szCs w:val="24"/>
    </w:rPr>
  </w:style>
  <w:style w:type="paragraph" w:customStyle="1" w:styleId="DoElines2018">
    <w:name w:val="DoE lines 2018"/>
    <w:basedOn w:val="Normal"/>
    <w:qFormat/>
    <w:rsid w:val="00A660F0"/>
    <w:pPr>
      <w:tabs>
        <w:tab w:val="right" w:leader="underscore" w:pos="15551"/>
      </w:tabs>
      <w:spacing w:before="0" w:line="480" w:lineRule="atLeast"/>
      <w:ind w:left="-40" w:right="40"/>
    </w:pPr>
    <w:rPr>
      <w:szCs w:val="24"/>
      <w:lang w:eastAsia="en-US"/>
    </w:rPr>
  </w:style>
  <w:style w:type="paragraph" w:customStyle="1" w:styleId="DoElist1bullet2018">
    <w:name w:val="DoE list 1 bullet 2018"/>
    <w:basedOn w:val="Normal"/>
    <w:qFormat/>
    <w:locked/>
    <w:rsid w:val="00ED45D6"/>
    <w:pPr>
      <w:numPr>
        <w:numId w:val="3"/>
      </w:numPr>
      <w:spacing w:before="80" w:line="280" w:lineRule="atLeast"/>
    </w:pPr>
    <w:rPr>
      <w:szCs w:val="24"/>
    </w:rPr>
  </w:style>
  <w:style w:type="paragraph" w:customStyle="1" w:styleId="DoElist1numbered2018">
    <w:name w:val="DoE list 1 numbered 2018"/>
    <w:basedOn w:val="Normal"/>
    <w:qFormat/>
    <w:locked/>
    <w:rsid w:val="00ED45D6"/>
    <w:pPr>
      <w:numPr>
        <w:numId w:val="2"/>
      </w:numPr>
      <w:spacing w:before="80" w:line="280" w:lineRule="atLeast"/>
    </w:pPr>
    <w:rPr>
      <w:szCs w:val="24"/>
    </w:rPr>
  </w:style>
  <w:style w:type="paragraph" w:customStyle="1" w:styleId="DoElist2bullet2018">
    <w:name w:val="DoE list 2 bullet 2018"/>
    <w:basedOn w:val="Normal"/>
    <w:link w:val="DoElist2bullet2018Char"/>
    <w:qFormat/>
    <w:locked/>
    <w:rsid w:val="00ED45D6"/>
    <w:pPr>
      <w:numPr>
        <w:ilvl w:val="1"/>
        <w:numId w:val="3"/>
      </w:numPr>
      <w:spacing w:before="80" w:line="280" w:lineRule="atLeast"/>
    </w:pPr>
    <w:rPr>
      <w:szCs w:val="24"/>
    </w:rPr>
  </w:style>
  <w:style w:type="character" w:customStyle="1" w:styleId="DoElist2bullet2018Char">
    <w:name w:val="DoE list 2 bullet 2018 Char"/>
    <w:basedOn w:val="DefaultParagraphFont"/>
    <w:link w:val="DoElist2bullet2018"/>
    <w:rsid w:val="00ED45D6"/>
    <w:rPr>
      <w:rFonts w:ascii="Arial" w:hAnsi="Arial" w:cs="Times New Roman"/>
      <w:sz w:val="24"/>
      <w:szCs w:val="24"/>
      <w:lang w:eastAsia="zh-CN"/>
    </w:rPr>
  </w:style>
  <w:style w:type="paragraph" w:customStyle="1" w:styleId="DoElist2numbered2018">
    <w:name w:val="DoE list 2 numbered 2018"/>
    <w:basedOn w:val="Normal"/>
    <w:link w:val="DoElist2numbered2018Char"/>
    <w:qFormat/>
    <w:locked/>
    <w:rsid w:val="00ED45D6"/>
    <w:pPr>
      <w:numPr>
        <w:ilvl w:val="1"/>
        <w:numId w:val="4"/>
      </w:numPr>
      <w:tabs>
        <w:tab w:val="clear" w:pos="1440"/>
      </w:tabs>
      <w:spacing w:before="80" w:line="280" w:lineRule="atLeast"/>
    </w:pPr>
    <w:rPr>
      <w:szCs w:val="24"/>
    </w:rPr>
  </w:style>
  <w:style w:type="character" w:customStyle="1" w:styleId="DoElist2numbered2018Char">
    <w:name w:val="DoE list 2 numbered 2018 Char"/>
    <w:basedOn w:val="DefaultParagraphFont"/>
    <w:link w:val="DoElist2numbered2018"/>
    <w:rsid w:val="00ED45D6"/>
    <w:rPr>
      <w:rFonts w:ascii="Arial" w:hAnsi="Arial" w:cs="Times New Roman"/>
      <w:sz w:val="24"/>
      <w:szCs w:val="24"/>
      <w:lang w:eastAsia="zh-CN"/>
    </w:rPr>
  </w:style>
  <w:style w:type="paragraph" w:customStyle="1" w:styleId="DoEquoteorextract2018">
    <w:name w:val="DoE quote or extract 2018"/>
    <w:basedOn w:val="Normal"/>
    <w:next w:val="DoEreference2018"/>
    <w:qFormat/>
    <w:locked/>
    <w:rsid w:val="00ED45D6"/>
    <w:pPr>
      <w:spacing w:before="80" w:line="260" w:lineRule="atLeast"/>
      <w:ind w:left="567" w:right="567"/>
    </w:pPr>
    <w:rPr>
      <w:sz w:val="22"/>
    </w:rPr>
  </w:style>
  <w:style w:type="paragraph" w:customStyle="1" w:styleId="DoEsignatureline2018">
    <w:name w:val="DoE signature line 2018"/>
    <w:basedOn w:val="Normal"/>
    <w:next w:val="DoEbodytext2018"/>
    <w:qFormat/>
    <w:rsid w:val="00ED45D6"/>
    <w:pPr>
      <w:tabs>
        <w:tab w:val="left" w:leader="underscore" w:pos="6521"/>
      </w:tabs>
      <w:spacing w:before="0" w:line="720" w:lineRule="atLeast"/>
    </w:pPr>
    <w:rPr>
      <w:szCs w:val="24"/>
    </w:rPr>
  </w:style>
  <w:style w:type="character" w:customStyle="1" w:styleId="DoEstrongemphasis2018">
    <w:name w:val="DoE strong emphasis 2018"/>
    <w:basedOn w:val="DefaultParagraphFont"/>
    <w:uiPriority w:val="1"/>
    <w:qFormat/>
    <w:rsid w:val="00ED45D6"/>
    <w:rPr>
      <w:b/>
      <w:noProof w:val="0"/>
      <w:lang w:val="en-AU"/>
    </w:rPr>
  </w:style>
  <w:style w:type="paragraph" w:customStyle="1" w:styleId="DoEtableheading2018">
    <w:name w:val="DoE table heading 2018"/>
    <w:basedOn w:val="Normal"/>
    <w:next w:val="DoEtabletext2018"/>
    <w:qFormat/>
    <w:locked/>
    <w:rsid w:val="00EC2D6E"/>
    <w:pPr>
      <w:tabs>
        <w:tab w:val="left" w:pos="567"/>
        <w:tab w:val="left" w:pos="1134"/>
        <w:tab w:val="left" w:pos="1701"/>
        <w:tab w:val="left" w:pos="2268"/>
        <w:tab w:val="left" w:pos="2835"/>
        <w:tab w:val="left" w:pos="3402"/>
      </w:tabs>
      <w:spacing w:before="80" w:after="80" w:line="260" w:lineRule="atLeast"/>
    </w:pPr>
    <w:rPr>
      <w:b/>
      <w:sz w:val="22"/>
      <w:szCs w:val="20"/>
    </w:rPr>
  </w:style>
  <w:style w:type="paragraph" w:customStyle="1" w:styleId="DoEtabletext2018">
    <w:name w:val="DoE table text 2018"/>
    <w:basedOn w:val="Normal"/>
    <w:qFormat/>
    <w:locked/>
    <w:rsid w:val="00ED45D6"/>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EC2D6E"/>
    <w:pPr>
      <w:numPr>
        <w:numId w:val="5"/>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1numbered2018">
    <w:name w:val="DoE table list 1 numbered 2018"/>
    <w:basedOn w:val="DoEtabletext2018"/>
    <w:qFormat/>
    <w:rsid w:val="00613FEF"/>
    <w:pPr>
      <w:numPr>
        <w:numId w:val="1"/>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2bullet2018">
    <w:name w:val="DoE table list 2 bullet 2018"/>
    <w:basedOn w:val="DoEtablelist1bullet2018"/>
    <w:qFormat/>
    <w:rsid w:val="0098762D"/>
    <w:pPr>
      <w:numPr>
        <w:ilvl w:val="1"/>
      </w:numPr>
      <w:ind w:left="861"/>
    </w:pPr>
    <w:rPr>
      <w:lang w:eastAsia="en-US"/>
    </w:rPr>
  </w:style>
  <w:style w:type="paragraph" w:customStyle="1" w:styleId="DoEtablelist2numbered2018">
    <w:name w:val="DoE table list 2 numbered 2018"/>
    <w:basedOn w:val="DoEtablelist1numbered2018"/>
    <w:qFormat/>
    <w:rsid w:val="00376EBF"/>
    <w:pPr>
      <w:numPr>
        <w:ilvl w:val="1"/>
        <w:numId w:val="6"/>
      </w:numPr>
    </w:pPr>
  </w:style>
  <w:style w:type="paragraph" w:styleId="Footer">
    <w:name w:val="footer"/>
    <w:basedOn w:val="Normal"/>
    <w:link w:val="FooterChar"/>
    <w:uiPriority w:val="99"/>
    <w:semiHidden/>
    <w:rsid w:val="00964EF8"/>
    <w:pPr>
      <w:tabs>
        <w:tab w:val="center" w:pos="4513"/>
        <w:tab w:val="right" w:pos="9026"/>
      </w:tabs>
      <w:spacing w:before="0" w:line="240" w:lineRule="auto"/>
    </w:pPr>
  </w:style>
  <w:style w:type="character" w:customStyle="1" w:styleId="FooterChar">
    <w:name w:val="Footer Char"/>
    <w:basedOn w:val="DefaultParagraphFont"/>
    <w:link w:val="Footer"/>
    <w:uiPriority w:val="99"/>
    <w:semiHidden/>
    <w:rsid w:val="00964EF8"/>
    <w:rPr>
      <w:rFonts w:ascii="Arial" w:eastAsia="SimSun" w:hAnsi="Arial" w:cs="Times New Roman"/>
      <w:sz w:val="24"/>
      <w:lang w:eastAsia="zh-CN"/>
    </w:rPr>
  </w:style>
  <w:style w:type="paragraph" w:styleId="Header">
    <w:name w:val="header"/>
    <w:basedOn w:val="Normal"/>
    <w:link w:val="HeaderChar"/>
    <w:uiPriority w:val="99"/>
    <w:semiHidden/>
    <w:rsid w:val="00964EF8"/>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964EF8"/>
    <w:rPr>
      <w:rFonts w:ascii="Arial" w:eastAsia="SimSun" w:hAnsi="Arial" w:cs="Times New Roman"/>
      <w:sz w:val="24"/>
      <w:lang w:eastAsia="zh-CN"/>
    </w:rPr>
  </w:style>
  <w:style w:type="character" w:customStyle="1" w:styleId="Heading1Char">
    <w:name w:val="Heading 1 Char"/>
    <w:link w:val="Heading1"/>
    <w:uiPriority w:val="9"/>
    <w:semiHidden/>
    <w:rsid w:val="00EC2D6E"/>
    <w:rPr>
      <w:rFonts w:ascii="Cambria" w:hAnsi="Cambria" w:cs="Times New Roman"/>
      <w:b/>
      <w:bCs/>
      <w:color w:val="365F91"/>
      <w:sz w:val="28"/>
      <w:szCs w:val="28"/>
      <w:lang w:eastAsia="zh-CN"/>
    </w:rPr>
  </w:style>
  <w:style w:type="character" w:customStyle="1" w:styleId="Heading2Char">
    <w:name w:val="Heading 2 Char"/>
    <w:link w:val="Heading2"/>
    <w:uiPriority w:val="9"/>
    <w:semiHidden/>
    <w:rsid w:val="00ED45D6"/>
    <w:rPr>
      <w:rFonts w:ascii="Cambria" w:hAnsi="Cambria" w:cs="Times New Roman"/>
      <w:b/>
      <w:bCs/>
      <w:color w:val="4F81BD"/>
      <w:sz w:val="26"/>
      <w:szCs w:val="26"/>
      <w:lang w:eastAsia="zh-CN"/>
    </w:rPr>
  </w:style>
  <w:style w:type="character" w:customStyle="1" w:styleId="Heading3Char">
    <w:name w:val="Heading 3 Char"/>
    <w:link w:val="Heading3"/>
    <w:uiPriority w:val="9"/>
    <w:semiHidden/>
    <w:rsid w:val="00ED45D6"/>
    <w:rPr>
      <w:rFonts w:ascii="Cambria" w:hAnsi="Cambria" w:cs="Times New Roman"/>
      <w:b/>
      <w:bCs/>
      <w:color w:val="4F81BD"/>
      <w:sz w:val="24"/>
      <w:lang w:eastAsia="zh-CN"/>
    </w:rPr>
  </w:style>
  <w:style w:type="character" w:customStyle="1" w:styleId="Heading4Char">
    <w:name w:val="Heading 4 Char"/>
    <w:basedOn w:val="DefaultParagraphFont"/>
    <w:link w:val="Heading4"/>
    <w:uiPriority w:val="9"/>
    <w:semiHidden/>
    <w:rsid w:val="00964EF8"/>
    <w:rPr>
      <w:rFonts w:ascii="Cambria" w:eastAsia="SimSun" w:hAnsi="Cambria" w:cs="Arial"/>
      <w:bCs/>
      <w:color w:val="4F81BD"/>
      <w:sz w:val="24"/>
      <w:lang w:eastAsia="zh-CN"/>
    </w:rPr>
  </w:style>
  <w:style w:type="character" w:customStyle="1" w:styleId="Heading5Char">
    <w:name w:val="Heading 5 Char"/>
    <w:basedOn w:val="DefaultParagraphFont"/>
    <w:link w:val="Heading5"/>
    <w:uiPriority w:val="9"/>
    <w:semiHidden/>
    <w:rsid w:val="00964EF8"/>
    <w:rPr>
      <w:rFonts w:ascii="Arial" w:eastAsiaTheme="majorEastAsia" w:hAnsi="Arial" w:cstheme="majorBidi"/>
      <w:b/>
      <w:color w:val="000000" w:themeColor="text1"/>
      <w:sz w:val="24"/>
      <w:lang w:eastAsia="zh-CN"/>
    </w:rPr>
  </w:style>
  <w:style w:type="character" w:customStyle="1" w:styleId="Heading6Char">
    <w:name w:val="Heading 6 Char"/>
    <w:basedOn w:val="DefaultParagraphFont"/>
    <w:link w:val="Heading6"/>
    <w:uiPriority w:val="9"/>
    <w:semiHidden/>
    <w:rsid w:val="00964EF8"/>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64E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E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EF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EC2D6E"/>
    <w:rPr>
      <w:color w:val="040DC2"/>
      <w:u w:val="single"/>
    </w:rPr>
  </w:style>
  <w:style w:type="table" w:styleId="TableGrid">
    <w:name w:val="Table Grid"/>
    <w:basedOn w:val="TableNormal"/>
    <w:uiPriority w:val="59"/>
    <w:rsid w:val="00ED45D6"/>
    <w:pPr>
      <w:spacing w:after="0" w:line="240" w:lineRule="auto"/>
    </w:pPr>
    <w:rPr>
      <w:rFonts w:ascii="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Ehandbooktitle2018">
    <w:name w:val="DoE handbook title 2018"/>
    <w:basedOn w:val="DoEheading12018"/>
    <w:next w:val="DoEbodytext2018"/>
    <w:qFormat/>
    <w:rsid w:val="00EC2D6E"/>
    <w:pPr>
      <w:tabs>
        <w:tab w:val="left" w:pos="3969"/>
        <w:tab w:val="left" w:pos="4536"/>
        <w:tab w:val="left" w:pos="5103"/>
      </w:tabs>
      <w:outlineLvl w:val="9"/>
    </w:pPr>
  </w:style>
  <w:style w:type="paragraph" w:customStyle="1" w:styleId="Tablegap">
    <w:name w:val="Table gap"/>
    <w:basedOn w:val="DoEunformattedspace2018"/>
    <w:qFormat/>
    <w:rsid w:val="00C83F58"/>
    <w:pPr>
      <w:spacing w:line="240" w:lineRule="auto"/>
    </w:pPr>
    <w:rPr>
      <w:sz w:val="10"/>
    </w:rPr>
  </w:style>
  <w:style w:type="paragraph" w:styleId="ListParagraph">
    <w:name w:val="List Paragraph"/>
    <w:basedOn w:val="Normal"/>
    <w:uiPriority w:val="1"/>
    <w:qFormat/>
    <w:rsid w:val="005E459B"/>
    <w:pPr>
      <w:spacing w:line="240" w:lineRule="auto"/>
      <w:ind w:left="720"/>
      <w:contextualSpacing/>
    </w:pPr>
    <w:rPr>
      <w:rFonts w:eastAsia="Arial" w:cs="Arial"/>
      <w:szCs w:val="24"/>
      <w:lang w:eastAsia="en-AU"/>
    </w:rPr>
  </w:style>
  <w:style w:type="character" w:styleId="FollowedHyperlink">
    <w:name w:val="FollowedHyperlink"/>
    <w:basedOn w:val="DefaultParagraphFont"/>
    <w:uiPriority w:val="99"/>
    <w:semiHidden/>
    <w:unhideWhenUsed/>
    <w:rsid w:val="005E459B"/>
    <w:rPr>
      <w:color w:val="954F72" w:themeColor="followedHyperlink"/>
      <w:u w:val="single"/>
    </w:rPr>
  </w:style>
  <w:style w:type="character" w:styleId="CommentReference">
    <w:name w:val="annotation reference"/>
    <w:basedOn w:val="DefaultParagraphFont"/>
    <w:uiPriority w:val="99"/>
    <w:semiHidden/>
    <w:unhideWhenUsed/>
    <w:rsid w:val="00F772F0"/>
    <w:rPr>
      <w:sz w:val="16"/>
      <w:szCs w:val="16"/>
    </w:rPr>
  </w:style>
  <w:style w:type="paragraph" w:styleId="CommentText">
    <w:name w:val="annotation text"/>
    <w:basedOn w:val="Normal"/>
    <w:link w:val="CommentTextChar"/>
    <w:uiPriority w:val="99"/>
    <w:semiHidden/>
    <w:unhideWhenUsed/>
    <w:rsid w:val="00F772F0"/>
    <w:pPr>
      <w:spacing w:line="240" w:lineRule="auto"/>
    </w:pPr>
    <w:rPr>
      <w:sz w:val="20"/>
      <w:szCs w:val="20"/>
    </w:rPr>
  </w:style>
  <w:style w:type="character" w:customStyle="1" w:styleId="CommentTextChar">
    <w:name w:val="Comment Text Char"/>
    <w:basedOn w:val="DefaultParagraphFont"/>
    <w:link w:val="CommentText"/>
    <w:uiPriority w:val="99"/>
    <w:semiHidden/>
    <w:rsid w:val="00F772F0"/>
    <w:rPr>
      <w:rFonts w:ascii="Arial" w:hAnsi="Arial"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F772F0"/>
    <w:rPr>
      <w:b/>
      <w:bCs/>
    </w:rPr>
  </w:style>
  <w:style w:type="character" w:customStyle="1" w:styleId="CommentSubjectChar">
    <w:name w:val="Comment Subject Char"/>
    <w:basedOn w:val="CommentTextChar"/>
    <w:link w:val="CommentSubject"/>
    <w:uiPriority w:val="99"/>
    <w:semiHidden/>
    <w:rsid w:val="00F772F0"/>
    <w:rPr>
      <w:rFonts w:ascii="Arial" w:hAnsi="Arial" w:cs="Times New Roman"/>
      <w:b/>
      <w:bCs/>
      <w:sz w:val="20"/>
      <w:szCs w:val="20"/>
      <w:lang w:eastAsia="zh-CN"/>
    </w:rPr>
  </w:style>
  <w:style w:type="paragraph" w:styleId="BalloonText">
    <w:name w:val="Balloon Text"/>
    <w:basedOn w:val="Normal"/>
    <w:link w:val="BalloonTextChar"/>
    <w:uiPriority w:val="99"/>
    <w:semiHidden/>
    <w:unhideWhenUsed/>
    <w:rsid w:val="00F772F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2F0"/>
    <w:rPr>
      <w:rFonts w:ascii="Segoe UI" w:hAnsi="Segoe UI" w:cs="Segoe UI"/>
      <w:sz w:val="18"/>
      <w:szCs w:val="18"/>
      <w:lang w:eastAsia="zh-CN"/>
    </w:rPr>
  </w:style>
  <w:style w:type="character" w:styleId="PlaceholderText">
    <w:name w:val="Placeholder Text"/>
    <w:basedOn w:val="DefaultParagraphFont"/>
    <w:uiPriority w:val="99"/>
    <w:semiHidden/>
    <w:rsid w:val="002A57A8"/>
    <w:rPr>
      <w:color w:val="808080"/>
    </w:rPr>
  </w:style>
  <w:style w:type="paragraph" w:customStyle="1" w:styleId="Bullett1">
    <w:name w:val="Bullett 1"/>
    <w:basedOn w:val="Normal"/>
    <w:rsid w:val="0063517F"/>
    <w:pPr>
      <w:spacing w:before="57" w:line="240" w:lineRule="auto"/>
      <w:ind w:left="510" w:hanging="510"/>
    </w:pPr>
    <w:rPr>
      <w:rFonts w:eastAsia="Times New Roman"/>
      <w:sz w:val="22"/>
      <w:szCs w:val="20"/>
      <w:lang w:val="en-US" w:eastAsia="en-US"/>
    </w:rPr>
  </w:style>
  <w:style w:type="paragraph" w:customStyle="1" w:styleId="Default">
    <w:name w:val="Default"/>
    <w:rsid w:val="00C04F33"/>
    <w:pPr>
      <w:autoSpaceDE w:val="0"/>
      <w:autoSpaceDN w:val="0"/>
      <w:adjustRightInd w:val="0"/>
      <w:spacing w:after="0" w:line="240" w:lineRule="auto"/>
    </w:pPr>
    <w:rPr>
      <w:rFonts w:ascii="Arial" w:eastAsiaTheme="minorHAnsi" w:hAnsi="Arial" w:cs="Arial"/>
      <w:color w:val="000000"/>
      <w:sz w:val="24"/>
      <w:szCs w:val="24"/>
    </w:rPr>
  </w:style>
  <w:style w:type="character" w:customStyle="1" w:styleId="mi">
    <w:name w:val="mi"/>
    <w:basedOn w:val="DefaultParagraphFont"/>
    <w:rsid w:val="004243F3"/>
  </w:style>
  <w:style w:type="character" w:customStyle="1" w:styleId="mjxassistivemathml">
    <w:name w:val="mjx_assistive_mathml"/>
    <w:basedOn w:val="DefaultParagraphFont"/>
    <w:rsid w:val="004243F3"/>
  </w:style>
  <w:style w:type="paragraph" w:styleId="NormalWeb">
    <w:name w:val="Normal (Web)"/>
    <w:basedOn w:val="Normal"/>
    <w:uiPriority w:val="99"/>
    <w:semiHidden/>
    <w:unhideWhenUsed/>
    <w:rsid w:val="004243F3"/>
    <w:pPr>
      <w:spacing w:before="100" w:beforeAutospacing="1" w:after="100" w:afterAutospacing="1" w:line="240" w:lineRule="auto"/>
    </w:pPr>
    <w:rPr>
      <w:rFonts w:ascii="Times New Roman" w:eastAsia="Times New Roman" w:hAnsi="Times New Roman"/>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795083">
      <w:bodyDiv w:val="1"/>
      <w:marLeft w:val="0"/>
      <w:marRight w:val="0"/>
      <w:marTop w:val="0"/>
      <w:marBottom w:val="0"/>
      <w:divBdr>
        <w:top w:val="none" w:sz="0" w:space="0" w:color="auto"/>
        <w:left w:val="none" w:sz="0" w:space="0" w:color="auto"/>
        <w:bottom w:val="none" w:sz="0" w:space="0" w:color="auto"/>
        <w:right w:val="none" w:sz="0" w:space="0" w:color="auto"/>
      </w:divBdr>
    </w:div>
    <w:div w:id="1677609656">
      <w:bodyDiv w:val="1"/>
      <w:marLeft w:val="0"/>
      <w:marRight w:val="0"/>
      <w:marTop w:val="0"/>
      <w:marBottom w:val="0"/>
      <w:divBdr>
        <w:top w:val="none" w:sz="0" w:space="0" w:color="auto"/>
        <w:left w:val="none" w:sz="0" w:space="0" w:color="auto"/>
        <w:bottom w:val="none" w:sz="0" w:space="0" w:color="auto"/>
        <w:right w:val="none" w:sz="0" w:space="0" w:color="auto"/>
      </w:divBdr>
    </w:div>
    <w:div w:id="1861817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athsisfun.com/data/quincunx.html" TargetMode="External"/><Relationship Id="rId18" Type="http://schemas.openxmlformats.org/officeDocument/2006/relationships/hyperlink" Target="https://www.youtube.com/watch?v=3m4bxse2JEQ" TargetMode="External"/><Relationship Id="rId26" Type="http://schemas.openxmlformats.org/officeDocument/2006/relationships/image" Target="media/image10.png"/><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www.mathsisfun.com/data/standard-normal-distribution-table.html"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www.intmath.com/counting-probability/normal-distribution-graph-interactive.php" TargetMode="External"/><Relationship Id="rId29" Type="http://schemas.openxmlformats.org/officeDocument/2006/relationships/hyperlink" Target="http://www.abs.gov.a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ducationstandards.nsw.edu.au/wps/portal/nesa/11-12/stage-6-learning-areas/stage-6-mathematics/mathematics-standard-2017" TargetMode="External"/><Relationship Id="rId24" Type="http://schemas.openxmlformats.org/officeDocument/2006/relationships/image" Target="media/image9.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8.png"/><Relationship Id="rId28" Type="http://schemas.openxmlformats.org/officeDocument/2006/relationships/hyperlink" Target="http://www.mathsisfun.com/data/standard-normal-distribution.html" TargetMode="External"/><Relationship Id="rId36"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hyperlink" Target="http://www.abs.gov.au/AUSSTATS/subscriber.nsf/log?openagent&amp;33010do001_2010.xls&amp;3301.0&amp;Data%20Cubes&amp;186501EC1649A6FCCA25792F00160FE2&amp;0&amp;2010&amp;25.10.2011&amp;Previou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outube.com/watch?v=YmOsDTczOFs" TargetMode="External"/><Relationship Id="rId22" Type="http://schemas.openxmlformats.org/officeDocument/2006/relationships/hyperlink" Target="http://www.ztable.net" TargetMode="External"/><Relationship Id="rId27" Type="http://schemas.openxmlformats.org/officeDocument/2006/relationships/image" Target="media/image11.png"/><Relationship Id="rId30" Type="http://schemas.openxmlformats.org/officeDocument/2006/relationships/hyperlink" Target="http://www.abs.gov.au/ausstats/subscriber.nsf/log?openagent&amp;32350ds0001_nsw_2010_2015.xls&amp;3235.0&amp;Data%20Cubes&amp;68CC4123E1B99078CA25801200168034&amp;0&amp;2015&amp;18.08.2016&amp;Latest" TargetMode="External"/><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C295DC-D8E9-4169-BC08-5EC6C5F3FAAA}">
  <ds:schemaRefs>
    <ds:schemaRef ds:uri="http://schemas.microsoft.com/sharepoint/v3/contenttype/forms"/>
  </ds:schemaRefs>
</ds:datastoreItem>
</file>

<file path=customXml/itemProps2.xml><?xml version="1.0" encoding="utf-8"?>
<ds:datastoreItem xmlns:ds="http://schemas.openxmlformats.org/officeDocument/2006/customXml" ds:itemID="{967C5D2A-42BA-44C2-B0DE-CAC42B013B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33D556-28C0-426F-873F-B91F224FFE6D}">
  <ds:schemaRefs>
    <ds:schemaRef ds:uri="http://schemas.microsoft.com/office/2006/metadata/properties"/>
    <ds:schemaRef ds:uri="33c16299-9e76-4446-b84b-eefe81b91f72"/>
    <ds:schemaRef ds:uri="http://schemas.microsoft.com/office/2006/documentManagement/types"/>
    <ds:schemaRef ds:uri="http://purl.org/dc/terms/"/>
    <ds:schemaRef ds:uri="http://schemas.openxmlformats.org/package/2006/metadata/core-properties"/>
    <ds:schemaRef ds:uri="02777ac0-bca4-49b9-b304-d2b7eff515d1"/>
    <ds:schemaRef ds:uri="http://purl.org/dc/dcmitype/"/>
    <ds:schemaRef ds:uri="http://schemas.microsoft.com/office/infopath/2007/PartnerControls"/>
    <ds:schemaRef ds:uri="http://purl.org/dc/elements/1.1/"/>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759</Words>
  <Characters>15727</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the normal distribution</vt:lpstr>
    </vt:vector>
  </TitlesOfParts>
  <Company/>
  <LinksUpToDate>false</LinksUpToDate>
  <CharactersWithSpaces>18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ormal distribution</dc:title>
  <dc:subject/>
  <dc:creator>NSW Department of Education</dc:creator>
  <cp:keywords>mathematics standard 2</cp:keywords>
  <dc:description/>
  <cp:lastModifiedBy>Vas Ratusau</cp:lastModifiedBy>
  <cp:revision>2</cp:revision>
  <dcterms:created xsi:type="dcterms:W3CDTF">2021-04-12T23:56:00Z</dcterms:created>
  <dcterms:modified xsi:type="dcterms:W3CDTF">2021-04-12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